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1ACA35" w14:textId="30FE6BEF" w:rsidR="00B038D0" w:rsidRPr="008E4CC0" w:rsidRDefault="00BA6183" w:rsidP="008E4CC0">
      <w:pPr>
        <w:pStyle w:val="1"/>
        <w:spacing w:beforeLines="100" w:before="312" w:afterLines="400" w:after="1248" w:line="320" w:lineRule="exact"/>
        <w:ind w:left="0"/>
        <w:jc w:val="center"/>
        <w:rPr>
          <w:rFonts w:ascii="Times New Roman" w:hAnsi="Times New Roman" w:cs="Times New Roman"/>
          <w:b/>
          <w:sz w:val="44"/>
          <w:szCs w:val="44"/>
        </w:rPr>
      </w:pPr>
      <w:r w:rsidRPr="00F6077C">
        <w:rPr>
          <w:rFonts w:ascii="Times New Roman" w:hAnsi="Times New Roman" w:cs="Times New Roman"/>
          <w:b/>
          <w:sz w:val="44"/>
          <w:szCs w:val="44"/>
        </w:rPr>
        <w:t>Shuhan Chen</w:t>
      </w:r>
    </w:p>
    <w:p w14:paraId="1DCB2B04" w14:textId="06CD11A0" w:rsidR="00451CCF" w:rsidRPr="00F6077C" w:rsidRDefault="006079EB" w:rsidP="006D3933">
      <w:pPr>
        <w:pStyle w:val="1"/>
        <w:spacing w:beforeLines="100" w:before="312" w:line="320" w:lineRule="exact"/>
        <w:ind w:left="0"/>
        <w:jc w:val="center"/>
        <w:rPr>
          <w:rFonts w:ascii="Times New Roman" w:hAnsi="Times New Roman" w:cs="Times New Roman"/>
          <w:sz w:val="21"/>
          <w:szCs w:val="21"/>
        </w:rPr>
      </w:pPr>
      <w:r w:rsidRPr="00F6077C">
        <w:rPr>
          <w:rFonts w:ascii="Times New Roman" w:hAnsi="Times New Roman" w:cs="Times New Roman"/>
          <w:sz w:val="21"/>
          <w:szCs w:val="21"/>
        </w:rPr>
        <w:t xml:space="preserve"> </w:t>
      </w:r>
      <w:r w:rsidR="007D2B96">
        <w:rPr>
          <w:rFonts w:ascii="Times New Roman" w:hAnsi="Times New Roman" w:cs="Times New Roman" w:hint="eastAsia"/>
          <w:sz w:val="21"/>
          <w:szCs w:val="21"/>
        </w:rPr>
        <w:t xml:space="preserve">  </w:t>
      </w:r>
      <w:r w:rsidRPr="00F6077C">
        <w:rPr>
          <w:rFonts w:ascii="Times New Roman" w:hAnsi="Times New Roman" w:cs="Times New Roman"/>
          <w:sz w:val="21"/>
          <w:szCs w:val="21"/>
        </w:rPr>
        <w:t xml:space="preserve"> </w:t>
      </w:r>
      <w:r w:rsidR="00B632AD" w:rsidRPr="00F6077C">
        <w:rPr>
          <w:rFonts w:ascii="Times New Roman" w:hAnsi="Times New Roman" w:cs="Times New Roman"/>
          <w:sz w:val="21"/>
          <w:szCs w:val="21"/>
        </w:rPr>
        <w:t>Phone: 86-</w:t>
      </w:r>
      <w:r w:rsidR="00E46E40" w:rsidRPr="00F6077C">
        <w:rPr>
          <w:rFonts w:ascii="Times New Roman" w:hAnsi="Times New Roman" w:cs="Times New Roman"/>
          <w:sz w:val="21"/>
          <w:szCs w:val="21"/>
        </w:rPr>
        <w:t>18361258982</w:t>
      </w:r>
      <w:r w:rsidR="00B632AD" w:rsidRPr="00F6077C">
        <w:rPr>
          <w:rFonts w:ascii="Times New Roman" w:hAnsi="Times New Roman" w:cs="Times New Roman"/>
          <w:sz w:val="21"/>
          <w:szCs w:val="21"/>
        </w:rPr>
        <w:t xml:space="preserve">    Email: </w:t>
      </w:r>
      <w:r w:rsidR="00272414">
        <w:rPr>
          <w:rFonts w:ascii="Times New Roman" w:hAnsi="Times New Roman" w:cs="Times New Roman" w:hint="eastAsia"/>
          <w:sz w:val="21"/>
          <w:szCs w:val="21"/>
        </w:rPr>
        <w:t>hichen</w:t>
      </w:r>
      <w:r w:rsidR="00272414">
        <w:rPr>
          <w:rFonts w:ascii="Times New Roman" w:hAnsi="Times New Roman" w:cs="Times New Roman"/>
          <w:sz w:val="21"/>
          <w:szCs w:val="21"/>
        </w:rPr>
        <w:t>shuhan@163.com</w:t>
      </w:r>
    </w:p>
    <w:p w14:paraId="29FB9995" w14:textId="337C37BC" w:rsidR="00C06F1D" w:rsidRPr="00F6077C" w:rsidRDefault="00DF7FED" w:rsidP="00C82A07">
      <w:pPr>
        <w:pStyle w:val="1"/>
        <w:spacing w:line="320" w:lineRule="exact"/>
        <w:ind w:left="0"/>
        <w:jc w:val="center"/>
        <w:rPr>
          <w:rFonts w:ascii="Times New Roman" w:hAnsi="Times New Roman" w:cs="Times New Roman"/>
          <w:sz w:val="21"/>
          <w:szCs w:val="21"/>
        </w:rPr>
      </w:pPr>
      <w:r w:rsidRPr="00F6077C">
        <w:rPr>
          <w:rFonts w:ascii="Times New Roman" w:hAnsi="Times New Roman" w:cs="Times New Roman"/>
          <w:sz w:val="21"/>
          <w:szCs w:val="21"/>
        </w:rPr>
        <w:t xml:space="preserve">Room </w:t>
      </w:r>
      <w:r w:rsidR="00BF7597" w:rsidRPr="00F6077C">
        <w:rPr>
          <w:rFonts w:ascii="Times New Roman" w:hAnsi="Times New Roman" w:cs="Times New Roman"/>
          <w:sz w:val="21"/>
          <w:szCs w:val="21"/>
        </w:rPr>
        <w:t>102, Unit 3, Building 30, Hanfu Yayuan, Tongshan District, Xuzhou, Jiangsu, China</w:t>
      </w:r>
    </w:p>
    <w:p w14:paraId="163DEC9B" w14:textId="77777777" w:rsidR="00451CCF" w:rsidRPr="00F6077C" w:rsidRDefault="00B632AD" w:rsidP="00531C78">
      <w:pPr>
        <w:spacing w:before="60" w:line="310" w:lineRule="exact"/>
        <w:rPr>
          <w:rFonts w:ascii="Times New Roman" w:hAnsi="Times New Roman" w:cs="Times New Roman"/>
          <w:b/>
          <w:caps/>
          <w:sz w:val="21"/>
          <w:szCs w:val="21"/>
          <w:u w:val="single"/>
        </w:rPr>
      </w:pPr>
      <w:r w:rsidRPr="00F6077C">
        <w:rPr>
          <w:rFonts w:ascii="Times New Roman" w:hAnsi="Times New Roman" w:cs="Times New Roman"/>
          <w:sz w:val="21"/>
          <w:szCs w:val="21"/>
        </w:rPr>
        <w:br/>
      </w:r>
      <w:r w:rsidRPr="00F6077C">
        <w:rPr>
          <w:rFonts w:ascii="Times New Roman" w:hAnsi="Times New Roman" w:cs="Times New Roman"/>
          <w:b/>
          <w:caps/>
          <w:sz w:val="21"/>
          <w:szCs w:val="21"/>
          <w:u w:val="single"/>
        </w:rPr>
        <w:t xml:space="preserve">Educational Background                                                                          </w:t>
      </w:r>
    </w:p>
    <w:p w14:paraId="60AAB9F8" w14:textId="4ADB16A2" w:rsidR="00451CCF" w:rsidRPr="00F6077C" w:rsidRDefault="00A20AAD" w:rsidP="00531C78">
      <w:pPr>
        <w:spacing w:line="310" w:lineRule="exact"/>
        <w:ind w:left="214" w:hangingChars="100" w:hanging="214"/>
        <w:rPr>
          <w:rFonts w:ascii="Times New Roman" w:hAnsi="Times New Roman" w:cs="Times New Roman"/>
          <w:b/>
          <w:bCs/>
          <w:color w:val="222222"/>
          <w:sz w:val="21"/>
          <w:szCs w:val="21"/>
          <w:shd w:val="clear" w:color="auto" w:fill="FFFFFF"/>
        </w:rPr>
      </w:pPr>
      <w:r w:rsidRPr="00F6077C">
        <w:rPr>
          <w:rFonts w:ascii="Times New Roman" w:hAnsi="Times New Roman" w:cs="Times New Roman"/>
          <w:b/>
          <w:bCs/>
          <w:color w:val="222222"/>
          <w:sz w:val="21"/>
          <w:szCs w:val="21"/>
          <w:shd w:val="clear" w:color="auto" w:fill="FFFFFF"/>
        </w:rPr>
        <w:t>Xi'an Jiaotong-Liverpool University, Taicang Campus</w:t>
      </w:r>
      <w:r w:rsidR="00825B36" w:rsidRPr="00F6077C">
        <w:rPr>
          <w:rFonts w:ascii="Times New Roman" w:hAnsi="Times New Roman" w:cs="Times New Roman"/>
          <w:b/>
          <w:bCs/>
          <w:color w:val="222222"/>
          <w:sz w:val="21"/>
          <w:szCs w:val="21"/>
          <w:shd w:val="clear" w:color="auto" w:fill="FFFFFF"/>
        </w:rPr>
        <w:t xml:space="preserve">, </w:t>
      </w:r>
      <w:r w:rsidRPr="00F6077C">
        <w:rPr>
          <w:rFonts w:ascii="Times New Roman" w:hAnsi="Times New Roman" w:cs="Times New Roman"/>
          <w:b/>
          <w:bCs/>
          <w:color w:val="222222"/>
          <w:sz w:val="21"/>
          <w:szCs w:val="21"/>
          <w:shd w:val="clear" w:color="auto" w:fill="FFFFFF"/>
        </w:rPr>
        <w:t>Suzhou</w:t>
      </w:r>
      <w:r w:rsidR="00B632AD" w:rsidRPr="00F6077C">
        <w:rPr>
          <w:rFonts w:ascii="Times New Roman" w:hAnsi="Times New Roman" w:cs="Times New Roman"/>
          <w:b/>
          <w:bCs/>
          <w:color w:val="222222"/>
          <w:sz w:val="21"/>
          <w:szCs w:val="21"/>
          <w:shd w:val="clear" w:color="auto" w:fill="FFFFFF"/>
        </w:rPr>
        <w:t>, China</w:t>
      </w:r>
      <w:r w:rsidR="006A1EEB" w:rsidRPr="00F6077C">
        <w:rPr>
          <w:rFonts w:ascii="Times New Roman" w:hAnsi="Times New Roman" w:cs="Times New Roman"/>
          <w:b/>
          <w:bCs/>
          <w:color w:val="222222"/>
          <w:sz w:val="21"/>
          <w:szCs w:val="21"/>
          <w:shd w:val="clear" w:color="auto" w:fill="FFFFFF"/>
        </w:rPr>
        <w:t xml:space="preserve">                 </w:t>
      </w:r>
      <w:r w:rsidR="00825B36" w:rsidRPr="00F6077C">
        <w:rPr>
          <w:rFonts w:ascii="Times New Roman" w:hAnsi="Times New Roman" w:cs="Times New Roman"/>
          <w:i/>
          <w:sz w:val="21"/>
          <w:szCs w:val="21"/>
        </w:rPr>
        <w:t xml:space="preserve">   </w:t>
      </w:r>
      <w:r w:rsidR="000953BB">
        <w:rPr>
          <w:rFonts w:ascii="Times New Roman" w:hAnsi="Times New Roman" w:cs="Times New Roman" w:hint="eastAsia"/>
          <w:i/>
          <w:sz w:val="21"/>
          <w:szCs w:val="21"/>
        </w:rPr>
        <w:t xml:space="preserve">  </w:t>
      </w:r>
      <w:r w:rsidR="00825B36" w:rsidRPr="00F6077C">
        <w:rPr>
          <w:rFonts w:ascii="Times New Roman" w:hAnsi="Times New Roman" w:cs="Times New Roman"/>
          <w:i/>
          <w:sz w:val="21"/>
          <w:szCs w:val="21"/>
        </w:rPr>
        <w:t xml:space="preserve"> </w:t>
      </w:r>
      <w:r w:rsidR="00825B36" w:rsidRPr="00F6077C">
        <w:rPr>
          <w:rFonts w:ascii="Times New Roman" w:hAnsi="Times New Roman" w:cs="Times New Roman"/>
          <w:b/>
          <w:bCs/>
          <w:iCs/>
          <w:sz w:val="21"/>
          <w:szCs w:val="21"/>
        </w:rPr>
        <w:t>09/2021-07/2025</w:t>
      </w:r>
    </w:p>
    <w:p w14:paraId="10AD39C3" w14:textId="56F071FC" w:rsidR="00451CCF" w:rsidRPr="00F6077C" w:rsidRDefault="0006587D" w:rsidP="00531C78">
      <w:pPr>
        <w:spacing w:line="310" w:lineRule="exact"/>
        <w:ind w:left="210" w:hangingChars="100" w:hanging="210"/>
        <w:rPr>
          <w:rFonts w:ascii="Times New Roman" w:hAnsi="Times New Roman" w:cs="Times New Roman"/>
          <w:i/>
          <w:sz w:val="21"/>
          <w:szCs w:val="21"/>
        </w:rPr>
      </w:pPr>
      <w:r w:rsidRPr="00F6077C">
        <w:rPr>
          <w:rFonts w:ascii="Times New Roman" w:hAnsi="Times New Roman" w:cs="Times New Roman"/>
          <w:i/>
          <w:sz w:val="21"/>
          <w:szCs w:val="21"/>
        </w:rPr>
        <w:t>Data Science and Big Data Technology with Contemporary Entrepreneurialism</w:t>
      </w:r>
      <w:r w:rsidR="00B632AD" w:rsidRPr="00F6077C">
        <w:rPr>
          <w:rFonts w:ascii="Times New Roman" w:hAnsi="Times New Roman" w:cs="Times New Roman"/>
          <w:i/>
          <w:sz w:val="21"/>
          <w:szCs w:val="21"/>
        </w:rPr>
        <w:t xml:space="preserve">   </w:t>
      </w:r>
      <w:r w:rsidRPr="00F6077C">
        <w:rPr>
          <w:rFonts w:ascii="Times New Roman" w:hAnsi="Times New Roman" w:cs="Times New Roman"/>
          <w:i/>
          <w:sz w:val="21"/>
          <w:szCs w:val="21"/>
        </w:rPr>
        <w:t xml:space="preserve">    </w:t>
      </w:r>
      <w:r w:rsidR="004F6032" w:rsidRPr="00F6077C">
        <w:rPr>
          <w:rFonts w:ascii="Times New Roman" w:hAnsi="Times New Roman" w:cs="Times New Roman"/>
          <w:i/>
          <w:sz w:val="21"/>
          <w:szCs w:val="21"/>
        </w:rPr>
        <w:t xml:space="preserve">   </w:t>
      </w:r>
      <w:r w:rsidR="00EF1185" w:rsidRPr="00F6077C">
        <w:rPr>
          <w:rFonts w:ascii="Times New Roman" w:hAnsi="Times New Roman" w:cs="Times New Roman"/>
          <w:i/>
          <w:sz w:val="21"/>
          <w:szCs w:val="21"/>
        </w:rPr>
        <w:t xml:space="preserve">   </w:t>
      </w:r>
      <w:r w:rsidR="004F6032" w:rsidRPr="00F6077C">
        <w:rPr>
          <w:rFonts w:ascii="Times New Roman" w:hAnsi="Times New Roman" w:cs="Times New Roman"/>
          <w:i/>
          <w:sz w:val="21"/>
          <w:szCs w:val="21"/>
        </w:rPr>
        <w:t xml:space="preserve"> </w:t>
      </w:r>
      <w:r w:rsidRPr="00F6077C">
        <w:rPr>
          <w:rFonts w:ascii="Times New Roman" w:hAnsi="Times New Roman" w:cs="Times New Roman"/>
          <w:i/>
          <w:sz w:val="21"/>
          <w:szCs w:val="21"/>
        </w:rPr>
        <w:t xml:space="preserve">                                  </w:t>
      </w:r>
    </w:p>
    <w:p w14:paraId="608D9912" w14:textId="307A3734" w:rsidR="00451CCF" w:rsidRPr="00F6077C" w:rsidRDefault="00226521" w:rsidP="00531C78">
      <w:pPr>
        <w:pStyle w:val="11"/>
        <w:numPr>
          <w:ilvl w:val="0"/>
          <w:numId w:val="1"/>
        </w:numPr>
        <w:tabs>
          <w:tab w:val="left" w:pos="5696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F6077C">
        <w:rPr>
          <w:rFonts w:eastAsiaTheme="minorEastAsia"/>
          <w:b/>
          <w:bCs/>
          <w:sz w:val="21"/>
          <w:szCs w:val="21"/>
        </w:rPr>
        <w:t>Grade</w:t>
      </w:r>
      <w:r w:rsidR="00B632AD" w:rsidRPr="00F6077C">
        <w:rPr>
          <w:rFonts w:eastAsiaTheme="minorEastAsia"/>
          <w:b/>
          <w:bCs/>
          <w:sz w:val="21"/>
          <w:szCs w:val="21"/>
        </w:rPr>
        <w:t xml:space="preserve">: </w:t>
      </w:r>
      <w:r w:rsidRPr="00F6077C">
        <w:rPr>
          <w:rFonts w:eastAsiaTheme="minorEastAsia"/>
          <w:sz w:val="21"/>
          <w:szCs w:val="21"/>
        </w:rPr>
        <w:t>6</w:t>
      </w:r>
      <w:r w:rsidR="00032A46" w:rsidRPr="00F6077C">
        <w:rPr>
          <w:rFonts w:eastAsiaTheme="minorEastAsia"/>
          <w:sz w:val="21"/>
          <w:szCs w:val="21"/>
        </w:rPr>
        <w:t>9.8</w:t>
      </w:r>
      <w:r w:rsidRPr="00F6077C">
        <w:rPr>
          <w:rFonts w:eastAsiaTheme="minorEastAsia"/>
          <w:sz w:val="21"/>
          <w:szCs w:val="21"/>
        </w:rPr>
        <w:t>%</w:t>
      </w:r>
      <w:r w:rsidR="00B632AD" w:rsidRPr="00F6077C">
        <w:rPr>
          <w:rFonts w:eastAsiaTheme="minorEastAsia"/>
          <w:sz w:val="21"/>
          <w:szCs w:val="21"/>
        </w:rPr>
        <w:tab/>
      </w:r>
    </w:p>
    <w:p w14:paraId="0D4D4979" w14:textId="23085986" w:rsidR="00801FF0" w:rsidRPr="00F6077C" w:rsidRDefault="00233E47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b/>
          <w:bCs/>
          <w:sz w:val="21"/>
          <w:szCs w:val="21"/>
        </w:rPr>
      </w:pPr>
      <w:r w:rsidRPr="00F6077C">
        <w:rPr>
          <w:rFonts w:eastAsiaTheme="minorEastAsia"/>
          <w:b/>
          <w:bCs/>
          <w:sz w:val="21"/>
          <w:szCs w:val="21"/>
        </w:rPr>
        <w:t>Awards</w:t>
      </w:r>
      <w:r w:rsidR="00CA48AD" w:rsidRPr="00F6077C">
        <w:rPr>
          <w:rFonts w:eastAsiaTheme="minorEastAsia"/>
          <w:b/>
          <w:bCs/>
          <w:sz w:val="21"/>
          <w:szCs w:val="21"/>
        </w:rPr>
        <w:t xml:space="preserve">: </w:t>
      </w:r>
      <w:r w:rsidR="006402BA" w:rsidRPr="00F6077C">
        <w:rPr>
          <w:rFonts w:eastAsiaTheme="minorEastAsia"/>
          <w:sz w:val="21"/>
          <w:szCs w:val="21"/>
        </w:rPr>
        <w:t>2024/25 University Academic Achievement Award University; 2023/24 Academic Excellence Award</w:t>
      </w:r>
      <w:r w:rsidR="00AB7666" w:rsidRPr="00F6077C">
        <w:rPr>
          <w:rFonts w:eastAsiaTheme="minorEastAsia"/>
          <w:sz w:val="21"/>
          <w:szCs w:val="21"/>
        </w:rPr>
        <w:t xml:space="preserve"> (top 5 of the grade)</w:t>
      </w:r>
      <w:r w:rsidR="00643250" w:rsidRPr="00F6077C">
        <w:rPr>
          <w:rFonts w:eastAsiaTheme="minorEastAsia"/>
          <w:sz w:val="21"/>
          <w:szCs w:val="21"/>
        </w:rPr>
        <w:t>;</w:t>
      </w:r>
      <w:r w:rsidR="006402BA" w:rsidRPr="00F6077C">
        <w:rPr>
          <w:rFonts w:eastAsiaTheme="minorEastAsia"/>
          <w:sz w:val="21"/>
          <w:szCs w:val="21"/>
        </w:rPr>
        <w:t xml:space="preserve"> </w:t>
      </w:r>
      <w:r w:rsidR="00AB7666" w:rsidRPr="00F6077C">
        <w:rPr>
          <w:rFonts w:eastAsiaTheme="minorEastAsia"/>
          <w:sz w:val="21"/>
          <w:szCs w:val="21"/>
        </w:rPr>
        <w:t xml:space="preserve">Gold </w:t>
      </w:r>
      <w:r w:rsidR="004B4790" w:rsidRPr="00F6077C">
        <w:rPr>
          <w:rFonts w:eastAsiaTheme="minorEastAsia"/>
          <w:sz w:val="21"/>
          <w:szCs w:val="21"/>
        </w:rPr>
        <w:t>A</w:t>
      </w:r>
      <w:r w:rsidR="00AB7666" w:rsidRPr="00F6077C">
        <w:rPr>
          <w:rFonts w:eastAsiaTheme="minorEastAsia"/>
          <w:sz w:val="21"/>
          <w:szCs w:val="21"/>
        </w:rPr>
        <w:t>ward in the WorldQuant Challenge</w:t>
      </w:r>
      <w:r w:rsidR="007F67EA" w:rsidRPr="00F6077C">
        <w:rPr>
          <w:rFonts w:eastAsiaTheme="minorEastAsia"/>
          <w:sz w:val="21"/>
          <w:szCs w:val="21"/>
        </w:rPr>
        <w:t xml:space="preserve"> (</w:t>
      </w:r>
      <w:r w:rsidR="00D54A8D" w:rsidRPr="00F6077C">
        <w:rPr>
          <w:rFonts w:eastAsiaTheme="minorEastAsia"/>
          <w:sz w:val="21"/>
          <w:szCs w:val="21"/>
        </w:rPr>
        <w:t>Top performer</w:t>
      </w:r>
      <w:r w:rsidR="007F67EA" w:rsidRPr="00F6077C">
        <w:rPr>
          <w:rFonts w:eastAsiaTheme="minorEastAsia"/>
          <w:sz w:val="21"/>
          <w:szCs w:val="21"/>
        </w:rPr>
        <w:t xml:space="preserve"> in an international quantitative finance competition, demonstrating advanced skills in financial modeling and algorithmic trading.)</w:t>
      </w:r>
      <w:r w:rsidR="006C465A" w:rsidRPr="00F6077C">
        <w:rPr>
          <w:rFonts w:eastAsiaTheme="minorEastAsia"/>
          <w:sz w:val="21"/>
          <w:szCs w:val="21"/>
        </w:rPr>
        <w:t>.</w:t>
      </w:r>
    </w:p>
    <w:p w14:paraId="434E8280" w14:textId="1EDC1CD1" w:rsidR="00451CCF" w:rsidRPr="00F6077C" w:rsidRDefault="00B632AD" w:rsidP="00531C78">
      <w:pPr>
        <w:spacing w:before="120" w:line="310" w:lineRule="exact"/>
        <w:rPr>
          <w:rFonts w:ascii="Times New Roman" w:hAnsi="Times New Roman" w:cs="Times New Roman"/>
          <w:b/>
          <w:sz w:val="21"/>
          <w:szCs w:val="21"/>
        </w:rPr>
      </w:pPr>
      <w:r w:rsidRPr="00F6077C">
        <w:rPr>
          <w:rFonts w:ascii="Times New Roman" w:hAnsi="Times New Roman" w:cs="Times New Roman"/>
          <w:b/>
          <w:caps/>
          <w:sz w:val="21"/>
          <w:szCs w:val="21"/>
          <w:u w:val="single"/>
        </w:rPr>
        <w:t xml:space="preserve">Internship </w:t>
      </w:r>
      <w:r w:rsidR="008068EF" w:rsidRPr="00F6077C">
        <w:rPr>
          <w:rFonts w:ascii="Times New Roman" w:hAnsi="Times New Roman" w:cs="Times New Roman"/>
          <w:b/>
          <w:caps/>
          <w:sz w:val="21"/>
          <w:szCs w:val="21"/>
          <w:u w:val="single"/>
        </w:rPr>
        <w:t>Experience</w:t>
      </w:r>
      <w:r w:rsidRPr="00F6077C">
        <w:rPr>
          <w:rFonts w:ascii="Times New Roman" w:hAnsi="Times New Roman" w:cs="Times New Roman"/>
          <w:b/>
          <w:caps/>
          <w:sz w:val="21"/>
          <w:szCs w:val="21"/>
          <w:u w:val="single"/>
        </w:rPr>
        <w:t xml:space="preserve">                                                                             </w:t>
      </w:r>
    </w:p>
    <w:p w14:paraId="7FEB3C24" w14:textId="7A77877E" w:rsidR="006700B3" w:rsidRPr="00F6077C" w:rsidRDefault="006700B3" w:rsidP="00531C78">
      <w:pPr>
        <w:pStyle w:val="11"/>
        <w:tabs>
          <w:tab w:val="left" w:pos="284"/>
        </w:tabs>
        <w:spacing w:line="310" w:lineRule="exact"/>
        <w:ind w:left="0"/>
        <w:rPr>
          <w:rFonts w:eastAsiaTheme="minorEastAsia"/>
          <w:b/>
          <w:sz w:val="21"/>
          <w:szCs w:val="21"/>
        </w:rPr>
      </w:pPr>
      <w:bookmarkStart w:id="0" w:name="OLE_LINK1"/>
      <w:bookmarkStart w:id="1" w:name="OLE_LINK2"/>
      <w:r w:rsidRPr="00F6077C">
        <w:rPr>
          <w:rFonts w:eastAsiaTheme="minorEastAsia"/>
          <w:b/>
          <w:sz w:val="21"/>
          <w:szCs w:val="21"/>
        </w:rPr>
        <w:t>Bu'er Live Streaming E-commerce Base</w:t>
      </w:r>
      <w:r w:rsidR="00361B9F" w:rsidRPr="00F6077C">
        <w:rPr>
          <w:rFonts w:eastAsiaTheme="minorEastAsia"/>
          <w:b/>
          <w:sz w:val="21"/>
          <w:szCs w:val="21"/>
        </w:rPr>
        <w:t xml:space="preserve"> (</w:t>
      </w:r>
      <w:r w:rsidR="004810A8" w:rsidRPr="00F6077C">
        <w:rPr>
          <w:rFonts w:eastAsiaTheme="minorEastAsia"/>
          <w:b/>
          <w:sz w:val="21"/>
          <w:szCs w:val="21"/>
        </w:rPr>
        <w:t>O</w:t>
      </w:r>
      <w:r w:rsidR="00361B9F" w:rsidRPr="00F6077C">
        <w:rPr>
          <w:rFonts w:eastAsiaTheme="minorEastAsia"/>
          <w:b/>
          <w:sz w:val="21"/>
          <w:szCs w:val="21"/>
        </w:rPr>
        <w:t>nline)</w:t>
      </w:r>
      <w:r w:rsidR="007627A8" w:rsidRPr="00F6077C">
        <w:rPr>
          <w:rFonts w:eastAsiaTheme="minorEastAsia"/>
          <w:b/>
          <w:sz w:val="21"/>
          <w:szCs w:val="21"/>
        </w:rPr>
        <w:t xml:space="preserve">, </w:t>
      </w:r>
      <w:r w:rsidR="00361B9F" w:rsidRPr="00F6077C">
        <w:rPr>
          <w:rFonts w:eastAsiaTheme="minorEastAsia"/>
          <w:b/>
          <w:sz w:val="21"/>
          <w:szCs w:val="21"/>
        </w:rPr>
        <w:t>Suzhou, China</w:t>
      </w:r>
      <w:r w:rsidR="008832D5" w:rsidRPr="00F6077C">
        <w:rPr>
          <w:rFonts w:eastAsiaTheme="minorEastAsia"/>
          <w:b/>
          <w:sz w:val="21"/>
          <w:szCs w:val="21"/>
        </w:rPr>
        <w:t xml:space="preserve">                </w:t>
      </w:r>
      <w:r w:rsidR="007627A8" w:rsidRPr="00F6077C">
        <w:rPr>
          <w:rFonts w:eastAsiaTheme="minorEastAsia"/>
          <w:b/>
          <w:sz w:val="21"/>
          <w:szCs w:val="21"/>
        </w:rPr>
        <w:t xml:space="preserve">         </w:t>
      </w:r>
      <w:r w:rsidR="00A646BE" w:rsidRPr="00F6077C">
        <w:rPr>
          <w:rFonts w:eastAsiaTheme="minorEastAsia"/>
          <w:b/>
          <w:sz w:val="21"/>
          <w:szCs w:val="21"/>
        </w:rPr>
        <w:t xml:space="preserve">  </w:t>
      </w:r>
      <w:r w:rsidR="007627A8" w:rsidRPr="00F6077C">
        <w:rPr>
          <w:rFonts w:eastAsiaTheme="minorEastAsia"/>
          <w:b/>
          <w:sz w:val="21"/>
          <w:szCs w:val="21"/>
        </w:rPr>
        <w:t>07/2024-08/2024</w:t>
      </w:r>
    </w:p>
    <w:p w14:paraId="0D184E02" w14:textId="3A2CE506" w:rsidR="006700B3" w:rsidRPr="00F6077C" w:rsidRDefault="006700B3" w:rsidP="00531C78">
      <w:pPr>
        <w:pStyle w:val="11"/>
        <w:tabs>
          <w:tab w:val="left" w:pos="284"/>
        </w:tabs>
        <w:spacing w:line="310" w:lineRule="exact"/>
        <w:ind w:left="0"/>
        <w:rPr>
          <w:rFonts w:eastAsiaTheme="minorEastAsia"/>
          <w:bCs/>
          <w:sz w:val="21"/>
          <w:szCs w:val="21"/>
        </w:rPr>
      </w:pPr>
      <w:r w:rsidRPr="00F6077C">
        <w:rPr>
          <w:rFonts w:eastAsiaTheme="minorEastAsia"/>
          <w:bCs/>
          <w:i/>
          <w:iCs/>
          <w:sz w:val="21"/>
          <w:szCs w:val="21"/>
        </w:rPr>
        <w:t xml:space="preserve">E-commerce Operations Analysis Intern </w:t>
      </w:r>
      <w:r w:rsidRPr="00F6077C">
        <w:rPr>
          <w:rFonts w:eastAsiaTheme="minorEastAsia"/>
          <w:bCs/>
          <w:sz w:val="21"/>
          <w:szCs w:val="21"/>
        </w:rPr>
        <w:t xml:space="preserve">                                        </w:t>
      </w:r>
      <w:r w:rsidR="008832D5" w:rsidRPr="00F6077C">
        <w:rPr>
          <w:rFonts w:eastAsiaTheme="minorEastAsia"/>
          <w:bCs/>
          <w:sz w:val="21"/>
          <w:szCs w:val="21"/>
        </w:rPr>
        <w:t xml:space="preserve"> </w:t>
      </w:r>
      <w:r w:rsidRPr="00F6077C">
        <w:rPr>
          <w:rFonts w:eastAsiaTheme="minorEastAsia"/>
          <w:bCs/>
          <w:sz w:val="21"/>
          <w:szCs w:val="21"/>
        </w:rPr>
        <w:t xml:space="preserve">   </w:t>
      </w:r>
    </w:p>
    <w:bookmarkEnd w:id="0"/>
    <w:bookmarkEnd w:id="1"/>
    <w:p w14:paraId="7B8957F6" w14:textId="2A32154E" w:rsidR="00040568" w:rsidRPr="00F6077C" w:rsidRDefault="00971AFA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F6077C">
        <w:rPr>
          <w:rFonts w:eastAsiaTheme="minorEastAsia"/>
          <w:sz w:val="21"/>
          <w:szCs w:val="21"/>
        </w:rPr>
        <w:t xml:space="preserve">Developed a </w:t>
      </w:r>
      <w:r w:rsidR="00B93509">
        <w:rPr>
          <w:rFonts w:eastAsiaTheme="minorEastAsia"/>
          <w:sz w:val="21"/>
          <w:szCs w:val="21"/>
        </w:rPr>
        <w:t>machine-learning</w:t>
      </w:r>
      <w:r w:rsidRPr="00F6077C">
        <w:rPr>
          <w:rFonts w:eastAsiaTheme="minorEastAsia"/>
          <w:sz w:val="21"/>
          <w:szCs w:val="21"/>
        </w:rPr>
        <w:t xml:space="preserve"> pricing model in Python</w:t>
      </w:r>
      <w:r w:rsidR="00040568" w:rsidRPr="00F6077C">
        <w:rPr>
          <w:rFonts w:eastAsiaTheme="minorEastAsia"/>
          <w:sz w:val="21"/>
          <w:szCs w:val="21"/>
        </w:rPr>
        <w:t>.</w:t>
      </w:r>
    </w:p>
    <w:p w14:paraId="4D50FBBC" w14:textId="618F962A" w:rsidR="00971AFA" w:rsidRPr="00F6077C" w:rsidRDefault="00040568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F6077C">
        <w:rPr>
          <w:rFonts w:eastAsiaTheme="minorEastAsia"/>
          <w:sz w:val="21"/>
          <w:szCs w:val="21"/>
        </w:rPr>
        <w:t>Conducted</w:t>
      </w:r>
      <w:r w:rsidR="00971AFA" w:rsidRPr="00F6077C">
        <w:rPr>
          <w:rFonts w:eastAsiaTheme="minorEastAsia"/>
          <w:sz w:val="21"/>
          <w:szCs w:val="21"/>
        </w:rPr>
        <w:t xml:space="preserve"> SQL-driven competitor analysis, and built Tableau dashboards for strategic decision-making.</w:t>
      </w:r>
    </w:p>
    <w:p w14:paraId="3A98E243" w14:textId="091F70D7" w:rsidR="007841E9" w:rsidRPr="00F6077C" w:rsidRDefault="00CF0EB6" w:rsidP="00531C78">
      <w:pPr>
        <w:tabs>
          <w:tab w:val="left" w:pos="8160"/>
        </w:tabs>
        <w:spacing w:beforeLines="30" w:before="93" w:line="310" w:lineRule="exact"/>
        <w:rPr>
          <w:rFonts w:ascii="Times New Roman" w:eastAsiaTheme="minorEastAsia" w:hAnsi="Times New Roman" w:cs="Times New Roman"/>
          <w:b/>
          <w:sz w:val="21"/>
          <w:szCs w:val="21"/>
        </w:rPr>
      </w:pPr>
      <w:bookmarkStart w:id="2" w:name="OLE_LINK3"/>
      <w:bookmarkStart w:id="3" w:name="OLE_LINK4"/>
      <w:r w:rsidRPr="00F6077C">
        <w:rPr>
          <w:rFonts w:ascii="Times New Roman" w:eastAsiaTheme="minorEastAsia" w:hAnsi="Times New Roman" w:cs="Times New Roman"/>
          <w:b/>
          <w:sz w:val="21"/>
          <w:szCs w:val="21"/>
        </w:rPr>
        <w:t>Shangjiao (</w:t>
      </w:r>
      <w:r w:rsidR="007841E9" w:rsidRPr="00F6077C">
        <w:rPr>
          <w:rFonts w:ascii="Times New Roman" w:eastAsiaTheme="minorEastAsia" w:hAnsi="Times New Roman" w:cs="Times New Roman"/>
          <w:b/>
          <w:sz w:val="21"/>
          <w:szCs w:val="21"/>
        </w:rPr>
        <w:t>Suzhou) Digital Technology Co., Ltd</w:t>
      </w:r>
      <w:r w:rsidR="007627A8" w:rsidRPr="00F6077C">
        <w:rPr>
          <w:rFonts w:ascii="Times New Roman" w:eastAsiaTheme="minorEastAsia" w:hAnsi="Times New Roman" w:cs="Times New Roman"/>
          <w:b/>
          <w:sz w:val="21"/>
          <w:szCs w:val="21"/>
        </w:rPr>
        <w:t xml:space="preserve">., </w:t>
      </w:r>
      <w:r w:rsidR="002018AF" w:rsidRPr="00F6077C">
        <w:rPr>
          <w:rFonts w:ascii="Times New Roman" w:eastAsiaTheme="minorEastAsia" w:hAnsi="Times New Roman" w:cs="Times New Roman"/>
          <w:b/>
          <w:sz w:val="21"/>
          <w:szCs w:val="21"/>
        </w:rPr>
        <w:t>Suzhou, China</w:t>
      </w:r>
      <w:r w:rsidR="007627A8" w:rsidRPr="00F6077C">
        <w:rPr>
          <w:rFonts w:ascii="Times New Roman" w:eastAsiaTheme="minorEastAsia" w:hAnsi="Times New Roman" w:cs="Times New Roman"/>
          <w:b/>
          <w:sz w:val="21"/>
          <w:szCs w:val="21"/>
        </w:rPr>
        <w:t xml:space="preserve">                         </w:t>
      </w:r>
      <w:r w:rsidR="00A646BE" w:rsidRPr="00F6077C">
        <w:rPr>
          <w:rFonts w:ascii="Times New Roman" w:eastAsiaTheme="minorEastAsia" w:hAnsi="Times New Roman" w:cs="Times New Roman"/>
          <w:b/>
          <w:sz w:val="21"/>
          <w:szCs w:val="21"/>
        </w:rPr>
        <w:t xml:space="preserve">   </w:t>
      </w:r>
      <w:r w:rsidR="007627A8" w:rsidRPr="00F6077C">
        <w:rPr>
          <w:rFonts w:ascii="Times New Roman" w:eastAsiaTheme="minorEastAsia" w:hAnsi="Times New Roman" w:cs="Times New Roman"/>
          <w:b/>
          <w:sz w:val="21"/>
          <w:szCs w:val="21"/>
        </w:rPr>
        <w:t>12/2023-02/2024</w:t>
      </w:r>
    </w:p>
    <w:p w14:paraId="5977ED16" w14:textId="77777777" w:rsidR="007627A8" w:rsidRPr="00F6077C" w:rsidRDefault="002018AF" w:rsidP="00531C78">
      <w:pPr>
        <w:pStyle w:val="11"/>
        <w:tabs>
          <w:tab w:val="left" w:pos="284"/>
        </w:tabs>
        <w:spacing w:line="310" w:lineRule="exact"/>
        <w:ind w:left="0"/>
        <w:rPr>
          <w:rFonts w:eastAsiaTheme="minorEastAsia"/>
          <w:b/>
          <w:sz w:val="21"/>
          <w:szCs w:val="21"/>
        </w:rPr>
      </w:pPr>
      <w:r w:rsidRPr="00F6077C">
        <w:rPr>
          <w:rFonts w:eastAsiaTheme="minorEastAsia"/>
          <w:bCs/>
          <w:i/>
          <w:iCs/>
          <w:sz w:val="21"/>
          <w:szCs w:val="21"/>
        </w:rPr>
        <w:t xml:space="preserve">Data Analyst Intern, R &amp; D Department </w:t>
      </w:r>
      <w:r w:rsidRPr="00F6077C">
        <w:rPr>
          <w:rFonts w:eastAsiaTheme="minorEastAsia"/>
          <w:b/>
          <w:sz w:val="21"/>
          <w:szCs w:val="21"/>
        </w:rPr>
        <w:t xml:space="preserve">                                     </w:t>
      </w:r>
      <w:r w:rsidR="000F3F2D" w:rsidRPr="00F6077C">
        <w:rPr>
          <w:rFonts w:eastAsiaTheme="minorEastAsia"/>
          <w:b/>
          <w:sz w:val="21"/>
          <w:szCs w:val="21"/>
        </w:rPr>
        <w:t xml:space="preserve">       </w:t>
      </w:r>
      <w:bookmarkStart w:id="4" w:name="OLE_LINK9"/>
      <w:bookmarkStart w:id="5" w:name="OLE_LINK10"/>
    </w:p>
    <w:p w14:paraId="6A0F6FBF" w14:textId="7295E03A" w:rsidR="00CF0EB6" w:rsidRPr="00F6077C" w:rsidRDefault="00CF0EB6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F6077C">
        <w:rPr>
          <w:rFonts w:eastAsiaTheme="minorEastAsia"/>
          <w:sz w:val="21"/>
          <w:szCs w:val="21"/>
        </w:rPr>
        <w:t>Executed advanced feature engineering and hyperparameter tuning for models using Scikit-learn and TensorFlow.</w:t>
      </w:r>
    </w:p>
    <w:p w14:paraId="1AE2BFB5" w14:textId="7E0CFF7F" w:rsidR="00CF0EB6" w:rsidRPr="00F6077C" w:rsidRDefault="00CF0EB6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F6077C">
        <w:rPr>
          <w:rFonts w:eastAsiaTheme="minorEastAsia"/>
          <w:sz w:val="21"/>
          <w:szCs w:val="21"/>
        </w:rPr>
        <w:t>Applied hierarchical clustering and PCA for dimensionality reduction and enhanced customer segmentation.</w:t>
      </w:r>
    </w:p>
    <w:p w14:paraId="46F7ED8C" w14:textId="77777777" w:rsidR="00CF0EB6" w:rsidRPr="00F6077C" w:rsidRDefault="00CF0EB6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F6077C">
        <w:rPr>
          <w:rFonts w:eastAsiaTheme="minorEastAsia"/>
          <w:sz w:val="21"/>
          <w:szCs w:val="21"/>
        </w:rPr>
        <w:t>Developed and optimized time-series forecasting models to predict sales trends and improve inventory management.</w:t>
      </w:r>
    </w:p>
    <w:p w14:paraId="1C6D6BDA" w14:textId="2FD0BF52" w:rsidR="006A1EEB" w:rsidRPr="00F6077C" w:rsidRDefault="005F5DF6" w:rsidP="00531C78">
      <w:pPr>
        <w:tabs>
          <w:tab w:val="left" w:pos="8160"/>
        </w:tabs>
        <w:spacing w:beforeLines="30" w:before="93" w:line="310" w:lineRule="exact"/>
        <w:rPr>
          <w:rFonts w:ascii="Times New Roman" w:eastAsiaTheme="minorEastAsia" w:hAnsi="Times New Roman" w:cs="Times New Roman"/>
          <w:b/>
          <w:sz w:val="21"/>
          <w:szCs w:val="21"/>
        </w:rPr>
      </w:pPr>
      <w:bookmarkStart w:id="6" w:name="OLE_LINK11"/>
      <w:bookmarkStart w:id="7" w:name="OLE_LINK12"/>
      <w:bookmarkStart w:id="8" w:name="OLE_LINK5"/>
      <w:bookmarkStart w:id="9" w:name="OLE_LINK53"/>
      <w:bookmarkEnd w:id="2"/>
      <w:bookmarkEnd w:id="3"/>
      <w:bookmarkEnd w:id="4"/>
      <w:bookmarkEnd w:id="5"/>
      <w:r w:rsidRPr="00F6077C">
        <w:rPr>
          <w:rFonts w:ascii="Times New Roman" w:eastAsiaTheme="minorEastAsia" w:hAnsi="Times New Roman" w:cs="Times New Roman"/>
          <w:b/>
          <w:sz w:val="21"/>
          <w:szCs w:val="21"/>
        </w:rPr>
        <w:t>Everbright Securities</w:t>
      </w:r>
      <w:r w:rsidR="00304A0B" w:rsidRPr="00F6077C">
        <w:rPr>
          <w:rFonts w:ascii="Times New Roman" w:eastAsiaTheme="minorEastAsia" w:hAnsi="Times New Roman" w:cs="Times New Roman"/>
          <w:b/>
          <w:sz w:val="21"/>
          <w:szCs w:val="21"/>
        </w:rPr>
        <w:t xml:space="preserve"> (</w:t>
      </w:r>
      <w:r w:rsidR="004E522A" w:rsidRPr="00F6077C">
        <w:rPr>
          <w:rFonts w:ascii="Times New Roman" w:eastAsiaTheme="minorEastAsia" w:hAnsi="Times New Roman" w:cs="Times New Roman"/>
          <w:b/>
          <w:sz w:val="21"/>
          <w:szCs w:val="21"/>
        </w:rPr>
        <w:t>O</w:t>
      </w:r>
      <w:r w:rsidR="00304A0B" w:rsidRPr="00F6077C">
        <w:rPr>
          <w:rFonts w:ascii="Times New Roman" w:eastAsiaTheme="minorEastAsia" w:hAnsi="Times New Roman" w:cs="Times New Roman"/>
          <w:b/>
          <w:sz w:val="21"/>
          <w:szCs w:val="21"/>
        </w:rPr>
        <w:t>nline)</w:t>
      </w:r>
      <w:r w:rsidR="003D51E8" w:rsidRPr="00F6077C">
        <w:rPr>
          <w:rFonts w:ascii="Times New Roman" w:eastAsiaTheme="minorEastAsia" w:hAnsi="Times New Roman" w:cs="Times New Roman"/>
          <w:b/>
          <w:sz w:val="21"/>
          <w:szCs w:val="21"/>
        </w:rPr>
        <w:t xml:space="preserve">, </w:t>
      </w:r>
      <w:r w:rsidR="00632968" w:rsidRPr="00F6077C">
        <w:rPr>
          <w:rFonts w:ascii="Times New Roman" w:eastAsiaTheme="minorEastAsia" w:hAnsi="Times New Roman" w:cs="Times New Roman"/>
          <w:b/>
          <w:sz w:val="21"/>
          <w:szCs w:val="21"/>
        </w:rPr>
        <w:t>Suzhou, China</w:t>
      </w:r>
      <w:r w:rsidR="00304A0B" w:rsidRPr="00F6077C">
        <w:rPr>
          <w:rFonts w:ascii="Times New Roman" w:eastAsiaTheme="minorEastAsia" w:hAnsi="Times New Roman" w:cs="Times New Roman"/>
          <w:b/>
          <w:sz w:val="21"/>
          <w:szCs w:val="21"/>
        </w:rPr>
        <w:t xml:space="preserve">  </w:t>
      </w:r>
      <w:r w:rsidR="003D51E8" w:rsidRPr="00F6077C">
        <w:rPr>
          <w:rFonts w:ascii="Times New Roman" w:eastAsiaTheme="minorEastAsia" w:hAnsi="Times New Roman" w:cs="Times New Roman"/>
          <w:b/>
          <w:sz w:val="21"/>
          <w:szCs w:val="21"/>
        </w:rPr>
        <w:t xml:space="preserve">                                             </w:t>
      </w:r>
      <w:r w:rsidR="00A646BE" w:rsidRPr="00F6077C">
        <w:rPr>
          <w:rFonts w:ascii="Times New Roman" w:eastAsiaTheme="minorEastAsia" w:hAnsi="Times New Roman" w:cs="Times New Roman"/>
          <w:b/>
          <w:sz w:val="21"/>
          <w:szCs w:val="21"/>
        </w:rPr>
        <w:t xml:space="preserve">   </w:t>
      </w:r>
      <w:r w:rsidR="003D51E8" w:rsidRPr="00F6077C">
        <w:rPr>
          <w:rFonts w:ascii="Times New Roman" w:eastAsiaTheme="minorEastAsia" w:hAnsi="Times New Roman" w:cs="Times New Roman"/>
          <w:b/>
          <w:sz w:val="21"/>
          <w:szCs w:val="21"/>
        </w:rPr>
        <w:t>07/2023</w:t>
      </w:r>
    </w:p>
    <w:p w14:paraId="5A7C8EBF" w14:textId="4FB74817" w:rsidR="006A1EEB" w:rsidRPr="00F6077C" w:rsidRDefault="00E53801" w:rsidP="00531C78">
      <w:pPr>
        <w:spacing w:line="310" w:lineRule="exact"/>
        <w:rPr>
          <w:rFonts w:ascii="Times New Roman" w:eastAsiaTheme="minorEastAsia" w:hAnsi="Times New Roman" w:cs="Times New Roman"/>
          <w:bCs/>
          <w:i/>
          <w:iCs/>
          <w:sz w:val="21"/>
          <w:szCs w:val="21"/>
        </w:rPr>
      </w:pPr>
      <w:r w:rsidRPr="00F6077C">
        <w:rPr>
          <w:rFonts w:ascii="Times New Roman" w:eastAsiaTheme="minorEastAsia" w:hAnsi="Times New Roman" w:cs="Times New Roman"/>
          <w:bCs/>
          <w:i/>
          <w:iCs/>
          <w:sz w:val="21"/>
          <w:szCs w:val="21"/>
        </w:rPr>
        <w:t>Intern, Big Data Analytics Department</w:t>
      </w:r>
      <w:r w:rsidR="00077218" w:rsidRPr="00F6077C">
        <w:rPr>
          <w:rFonts w:ascii="Times New Roman" w:eastAsiaTheme="minorEastAsia" w:hAnsi="Times New Roman" w:cs="Times New Roman"/>
          <w:bCs/>
          <w:i/>
          <w:iCs/>
          <w:sz w:val="21"/>
          <w:szCs w:val="21"/>
        </w:rPr>
        <w:t xml:space="preserve">                   </w:t>
      </w:r>
      <w:r w:rsidR="00407BD4" w:rsidRPr="00F6077C">
        <w:rPr>
          <w:rFonts w:ascii="Times New Roman" w:eastAsiaTheme="minorEastAsia" w:hAnsi="Times New Roman" w:cs="Times New Roman"/>
          <w:bCs/>
          <w:i/>
          <w:iCs/>
          <w:sz w:val="21"/>
          <w:szCs w:val="21"/>
        </w:rPr>
        <w:t xml:space="preserve">                                 </w:t>
      </w:r>
      <w:r w:rsidR="000F3F2D" w:rsidRPr="00F6077C">
        <w:rPr>
          <w:rFonts w:ascii="Times New Roman" w:eastAsiaTheme="minorEastAsia" w:hAnsi="Times New Roman" w:cs="Times New Roman"/>
          <w:bCs/>
          <w:i/>
          <w:iCs/>
          <w:sz w:val="21"/>
          <w:szCs w:val="21"/>
        </w:rPr>
        <w:t xml:space="preserve"> </w:t>
      </w:r>
    </w:p>
    <w:p w14:paraId="77F222A6" w14:textId="77777777" w:rsidR="008B6F9F" w:rsidRPr="00F6077C" w:rsidRDefault="008B6F9F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F6077C">
        <w:rPr>
          <w:rFonts w:eastAsiaTheme="minorEastAsia"/>
          <w:sz w:val="21"/>
          <w:szCs w:val="21"/>
        </w:rPr>
        <w:t>Analyzed China's May GDP and CPI using econometric models for industry impact assessment.</w:t>
      </w:r>
    </w:p>
    <w:p w14:paraId="167A05C2" w14:textId="77777777" w:rsidR="008B6F9F" w:rsidRPr="00F6077C" w:rsidRDefault="008B6F9F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F6077C">
        <w:rPr>
          <w:rFonts w:eastAsiaTheme="minorEastAsia"/>
          <w:sz w:val="21"/>
          <w:szCs w:val="21"/>
        </w:rPr>
        <w:t>Used XGBoost and ARIMA to forecast new energy vehicle market trends.</w:t>
      </w:r>
    </w:p>
    <w:p w14:paraId="09DEB4B8" w14:textId="747719E5" w:rsidR="00053BE5" w:rsidRPr="00F6077C" w:rsidRDefault="00502C3C" w:rsidP="00531C78">
      <w:pPr>
        <w:spacing w:beforeLines="30" w:before="93" w:line="310" w:lineRule="exact"/>
        <w:rPr>
          <w:rFonts w:ascii="Times New Roman" w:eastAsiaTheme="minorEastAsia" w:hAnsi="Times New Roman" w:cs="Times New Roman"/>
          <w:b/>
          <w:sz w:val="21"/>
          <w:szCs w:val="21"/>
        </w:rPr>
      </w:pPr>
      <w:bookmarkStart w:id="10" w:name="OLE_LINK6"/>
      <w:bookmarkStart w:id="11" w:name="OLE_LINK7"/>
      <w:bookmarkStart w:id="12" w:name="OLE_LINK13"/>
      <w:bookmarkStart w:id="13" w:name="OLE_LINK14"/>
      <w:bookmarkEnd w:id="6"/>
      <w:bookmarkEnd w:id="7"/>
      <w:bookmarkEnd w:id="8"/>
      <w:bookmarkEnd w:id="9"/>
      <w:r w:rsidRPr="00F6077C">
        <w:rPr>
          <w:rFonts w:ascii="Times New Roman" w:eastAsiaTheme="minorEastAsia" w:hAnsi="Times New Roman" w:cs="Times New Roman"/>
          <w:b/>
          <w:sz w:val="21"/>
          <w:szCs w:val="21"/>
        </w:rPr>
        <w:t>Huhtamaki</w:t>
      </w:r>
      <w:r w:rsidR="00053BE5" w:rsidRPr="00F6077C">
        <w:rPr>
          <w:rFonts w:ascii="Times New Roman" w:eastAsiaTheme="minorEastAsia" w:hAnsi="Times New Roman" w:cs="Times New Roman"/>
          <w:b/>
          <w:sz w:val="21"/>
          <w:szCs w:val="21"/>
        </w:rPr>
        <w:t xml:space="preserve"> (Xuzhou) Packaging Co., Ltd.</w:t>
      </w:r>
      <w:r w:rsidR="00D928F8" w:rsidRPr="00F6077C">
        <w:rPr>
          <w:rFonts w:ascii="Times New Roman" w:eastAsiaTheme="minorEastAsia" w:hAnsi="Times New Roman" w:cs="Times New Roman"/>
          <w:b/>
          <w:sz w:val="21"/>
          <w:szCs w:val="21"/>
        </w:rPr>
        <w:t xml:space="preserve">, </w:t>
      </w:r>
      <w:r w:rsidR="008C2077" w:rsidRPr="00F6077C">
        <w:rPr>
          <w:rFonts w:ascii="Times New Roman" w:eastAsiaTheme="minorEastAsia" w:hAnsi="Times New Roman" w:cs="Times New Roman"/>
          <w:b/>
          <w:sz w:val="21"/>
          <w:szCs w:val="21"/>
        </w:rPr>
        <w:t>Xuzhou, China</w:t>
      </w:r>
      <w:r w:rsidR="00D928F8" w:rsidRPr="00F6077C">
        <w:rPr>
          <w:rFonts w:ascii="Times New Roman" w:eastAsiaTheme="minorEastAsia" w:hAnsi="Times New Roman" w:cs="Times New Roman"/>
          <w:b/>
          <w:sz w:val="21"/>
          <w:szCs w:val="21"/>
        </w:rPr>
        <w:t xml:space="preserve">                               </w:t>
      </w:r>
      <w:r w:rsidR="00A646BE" w:rsidRPr="00F6077C">
        <w:rPr>
          <w:rFonts w:ascii="Times New Roman" w:eastAsiaTheme="minorEastAsia" w:hAnsi="Times New Roman" w:cs="Times New Roman"/>
          <w:b/>
          <w:sz w:val="21"/>
          <w:szCs w:val="21"/>
        </w:rPr>
        <w:t xml:space="preserve">  </w:t>
      </w:r>
      <w:r w:rsidR="00D928F8" w:rsidRPr="00F6077C">
        <w:rPr>
          <w:rFonts w:ascii="Times New Roman" w:eastAsiaTheme="minorEastAsia" w:hAnsi="Times New Roman" w:cs="Times New Roman"/>
          <w:b/>
          <w:sz w:val="21"/>
          <w:szCs w:val="21"/>
        </w:rPr>
        <w:t>01/2023-02/2023</w:t>
      </w:r>
    </w:p>
    <w:p w14:paraId="3D9EE3F7" w14:textId="77777777" w:rsidR="00D928F8" w:rsidRPr="00F6077C" w:rsidRDefault="008C2077" w:rsidP="00531C78">
      <w:pPr>
        <w:pStyle w:val="11"/>
        <w:tabs>
          <w:tab w:val="left" w:pos="284"/>
        </w:tabs>
        <w:spacing w:line="310" w:lineRule="exact"/>
        <w:ind w:left="1260" w:hangingChars="600" w:hanging="1260"/>
        <w:rPr>
          <w:rFonts w:eastAsiaTheme="minorEastAsia"/>
          <w:bCs/>
          <w:i/>
          <w:iCs/>
          <w:sz w:val="21"/>
          <w:szCs w:val="21"/>
        </w:rPr>
      </w:pPr>
      <w:r w:rsidRPr="00F6077C">
        <w:rPr>
          <w:rFonts w:eastAsiaTheme="minorEastAsia"/>
          <w:bCs/>
          <w:i/>
          <w:iCs/>
          <w:sz w:val="21"/>
          <w:szCs w:val="21"/>
        </w:rPr>
        <w:t xml:space="preserve">Intern, IT Department  </w:t>
      </w:r>
      <w:r w:rsidR="000703FA" w:rsidRPr="00F6077C">
        <w:rPr>
          <w:rFonts w:eastAsiaTheme="minorEastAsia"/>
          <w:bCs/>
          <w:i/>
          <w:iCs/>
          <w:sz w:val="21"/>
          <w:szCs w:val="21"/>
        </w:rPr>
        <w:t xml:space="preserve">                                                    </w:t>
      </w:r>
      <w:r w:rsidR="00367FE0" w:rsidRPr="00F6077C">
        <w:rPr>
          <w:rFonts w:eastAsiaTheme="minorEastAsia"/>
          <w:bCs/>
          <w:i/>
          <w:iCs/>
          <w:sz w:val="21"/>
          <w:szCs w:val="21"/>
        </w:rPr>
        <w:t xml:space="preserve">     </w:t>
      </w:r>
      <w:r w:rsidR="00D928F8" w:rsidRPr="00F6077C">
        <w:rPr>
          <w:rFonts w:eastAsiaTheme="minorEastAsia"/>
          <w:bCs/>
          <w:i/>
          <w:iCs/>
          <w:sz w:val="21"/>
          <w:szCs w:val="21"/>
        </w:rPr>
        <w:t xml:space="preserve">     </w:t>
      </w:r>
    </w:p>
    <w:p w14:paraId="00E31AC4" w14:textId="00D3DACB" w:rsidR="008B6F9F" w:rsidRPr="00F6077C" w:rsidRDefault="008B6F9F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F6077C">
        <w:rPr>
          <w:rFonts w:eastAsiaTheme="minorEastAsia"/>
          <w:sz w:val="21"/>
          <w:szCs w:val="21"/>
        </w:rPr>
        <w:t>Architected a Hadoop cluster to process production data, optimizing operations for paper packaging workflows.</w:t>
      </w:r>
    </w:p>
    <w:p w14:paraId="1E31613A" w14:textId="030C7AEC" w:rsidR="00A07736" w:rsidRPr="00F6077C" w:rsidRDefault="00A07736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F6077C">
        <w:rPr>
          <w:rFonts w:eastAsiaTheme="minorEastAsia"/>
          <w:sz w:val="21"/>
          <w:szCs w:val="21"/>
        </w:rPr>
        <w:t>Enhanced Spark jobs for analyzing production metrics, reducing processing time</w:t>
      </w:r>
      <w:r w:rsidR="00A31AEC">
        <w:rPr>
          <w:rFonts w:eastAsiaTheme="minorEastAsia"/>
          <w:sz w:val="21"/>
          <w:szCs w:val="21"/>
        </w:rPr>
        <w:t>,</w:t>
      </w:r>
      <w:r w:rsidRPr="00F6077C">
        <w:rPr>
          <w:rFonts w:eastAsiaTheme="minorEastAsia"/>
          <w:sz w:val="21"/>
          <w:szCs w:val="21"/>
        </w:rPr>
        <w:t xml:space="preserve"> and improving decision-making.</w:t>
      </w:r>
    </w:p>
    <w:p w14:paraId="03E2B46A" w14:textId="748EB420" w:rsidR="00CD261C" w:rsidRPr="00F6077C" w:rsidRDefault="00DD1BA8" w:rsidP="00531C78">
      <w:pPr>
        <w:spacing w:beforeLines="30" w:before="93" w:line="310" w:lineRule="exact"/>
        <w:rPr>
          <w:rFonts w:ascii="Times New Roman" w:eastAsiaTheme="minorEastAsia" w:hAnsi="Times New Roman" w:cs="Times New Roman"/>
          <w:b/>
          <w:sz w:val="21"/>
          <w:szCs w:val="21"/>
        </w:rPr>
      </w:pPr>
      <w:bookmarkStart w:id="14" w:name="OLE_LINK8"/>
      <w:bookmarkStart w:id="15" w:name="OLE_LINK29"/>
      <w:bookmarkEnd w:id="10"/>
      <w:bookmarkEnd w:id="11"/>
      <w:r w:rsidRPr="00F6077C">
        <w:rPr>
          <w:rFonts w:ascii="Times New Roman" w:eastAsiaTheme="minorEastAsia" w:hAnsi="Times New Roman" w:cs="Times New Roman"/>
          <w:b/>
          <w:sz w:val="21"/>
          <w:szCs w:val="21"/>
        </w:rPr>
        <w:t>CITIC Securities</w:t>
      </w:r>
      <w:r w:rsidR="000C2DB2" w:rsidRPr="00F6077C">
        <w:rPr>
          <w:rFonts w:ascii="Times New Roman" w:eastAsiaTheme="minorEastAsia" w:hAnsi="Times New Roman" w:cs="Times New Roman"/>
          <w:b/>
          <w:sz w:val="21"/>
          <w:szCs w:val="21"/>
        </w:rPr>
        <w:t xml:space="preserve">, </w:t>
      </w:r>
      <w:r w:rsidRPr="00F6077C">
        <w:rPr>
          <w:rFonts w:ascii="Times New Roman" w:eastAsiaTheme="minorEastAsia" w:hAnsi="Times New Roman" w:cs="Times New Roman"/>
          <w:b/>
          <w:sz w:val="21"/>
          <w:szCs w:val="21"/>
        </w:rPr>
        <w:t>Xuzhou</w:t>
      </w:r>
      <w:r w:rsidR="00CD261C" w:rsidRPr="00F6077C">
        <w:rPr>
          <w:rFonts w:ascii="Times New Roman" w:eastAsiaTheme="minorEastAsia" w:hAnsi="Times New Roman" w:cs="Times New Roman"/>
          <w:b/>
          <w:sz w:val="21"/>
          <w:szCs w:val="21"/>
        </w:rPr>
        <w:t>, China</w:t>
      </w:r>
      <w:r w:rsidR="000C2DB2" w:rsidRPr="00F6077C">
        <w:rPr>
          <w:rFonts w:ascii="Times New Roman" w:eastAsiaTheme="minorEastAsia" w:hAnsi="Times New Roman" w:cs="Times New Roman"/>
          <w:b/>
          <w:sz w:val="21"/>
          <w:szCs w:val="21"/>
        </w:rPr>
        <w:t xml:space="preserve">   </w:t>
      </w:r>
      <w:r w:rsidR="000C2DB2" w:rsidRPr="00F6077C">
        <w:rPr>
          <w:rFonts w:ascii="Times New Roman" w:eastAsiaTheme="minorEastAsia" w:hAnsi="Times New Roman" w:cs="Times New Roman"/>
          <w:b/>
          <w:bCs/>
          <w:sz w:val="21"/>
          <w:szCs w:val="21"/>
        </w:rPr>
        <w:t xml:space="preserve">                                                </w:t>
      </w:r>
      <w:r w:rsidR="00A646BE" w:rsidRPr="00F6077C">
        <w:rPr>
          <w:rFonts w:ascii="Times New Roman" w:eastAsiaTheme="minorEastAsia" w:hAnsi="Times New Roman" w:cs="Times New Roman"/>
          <w:b/>
          <w:bCs/>
          <w:sz w:val="21"/>
          <w:szCs w:val="21"/>
        </w:rPr>
        <w:t xml:space="preserve">  </w:t>
      </w:r>
      <w:r w:rsidR="000953BB">
        <w:rPr>
          <w:rFonts w:ascii="Times New Roman" w:eastAsiaTheme="minorEastAsia" w:hAnsi="Times New Roman" w:cs="Times New Roman" w:hint="eastAsia"/>
          <w:b/>
          <w:bCs/>
          <w:sz w:val="21"/>
          <w:szCs w:val="21"/>
        </w:rPr>
        <w:t xml:space="preserve"> </w:t>
      </w:r>
      <w:r w:rsidR="000C2DB2" w:rsidRPr="00F6077C">
        <w:rPr>
          <w:rFonts w:ascii="Times New Roman" w:eastAsiaTheme="minorEastAsia" w:hAnsi="Times New Roman" w:cs="Times New Roman"/>
          <w:b/>
          <w:bCs/>
          <w:iCs/>
          <w:sz w:val="21"/>
          <w:szCs w:val="21"/>
        </w:rPr>
        <w:t>07/2022-08/2022</w:t>
      </w:r>
    </w:p>
    <w:p w14:paraId="6927038E" w14:textId="6B66B934" w:rsidR="009B211D" w:rsidRPr="00F6077C" w:rsidRDefault="00CD261C" w:rsidP="00531C78">
      <w:pPr>
        <w:pStyle w:val="11"/>
        <w:tabs>
          <w:tab w:val="left" w:pos="284"/>
        </w:tabs>
        <w:spacing w:line="310" w:lineRule="exact"/>
        <w:ind w:left="0"/>
        <w:rPr>
          <w:rFonts w:eastAsiaTheme="minorEastAsia"/>
          <w:b/>
          <w:sz w:val="21"/>
          <w:szCs w:val="21"/>
        </w:rPr>
      </w:pPr>
      <w:r w:rsidRPr="00F6077C">
        <w:rPr>
          <w:rFonts w:eastAsiaTheme="minorEastAsia"/>
          <w:bCs/>
          <w:i/>
          <w:iCs/>
          <w:sz w:val="21"/>
          <w:szCs w:val="21"/>
        </w:rPr>
        <w:t>Intern</w:t>
      </w:r>
      <w:r w:rsidR="00C66A38" w:rsidRPr="00F6077C">
        <w:rPr>
          <w:rFonts w:eastAsiaTheme="minorEastAsia"/>
          <w:bCs/>
          <w:i/>
          <w:iCs/>
          <w:sz w:val="21"/>
          <w:szCs w:val="21"/>
        </w:rPr>
        <w:t xml:space="preserve">, Investment Consultant Assistant </w:t>
      </w:r>
      <w:r w:rsidR="00C66A38" w:rsidRPr="00F6077C">
        <w:rPr>
          <w:rFonts w:eastAsiaTheme="minorEastAsia"/>
          <w:b/>
          <w:sz w:val="21"/>
          <w:szCs w:val="21"/>
        </w:rPr>
        <w:t xml:space="preserve">   </w:t>
      </w:r>
      <w:r w:rsidR="00C33DD2" w:rsidRPr="00F6077C">
        <w:rPr>
          <w:rFonts w:eastAsiaTheme="minorEastAsia"/>
          <w:b/>
          <w:sz w:val="21"/>
          <w:szCs w:val="21"/>
        </w:rPr>
        <w:t xml:space="preserve">                                   </w:t>
      </w:r>
      <w:r w:rsidR="00367FE0" w:rsidRPr="00F6077C">
        <w:rPr>
          <w:rFonts w:eastAsiaTheme="minorEastAsia"/>
          <w:b/>
          <w:sz w:val="21"/>
          <w:szCs w:val="21"/>
        </w:rPr>
        <w:t xml:space="preserve">    </w:t>
      </w:r>
    </w:p>
    <w:p w14:paraId="47F30B7B" w14:textId="77777777" w:rsidR="00A07736" w:rsidRPr="00F6077C" w:rsidRDefault="00A07736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F6077C">
        <w:rPr>
          <w:rFonts w:eastAsiaTheme="minorEastAsia"/>
          <w:sz w:val="21"/>
          <w:szCs w:val="21"/>
        </w:rPr>
        <w:t>Developed asset allocation strategies for high-net-worth clients through financial market analysis.</w:t>
      </w:r>
    </w:p>
    <w:bookmarkEnd w:id="12"/>
    <w:bookmarkEnd w:id="13"/>
    <w:p w14:paraId="6E2D357E" w14:textId="77777777" w:rsidR="00A07736" w:rsidRPr="00F6077C" w:rsidRDefault="00A07736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F6077C">
        <w:rPr>
          <w:rFonts w:eastAsiaTheme="minorEastAsia"/>
          <w:sz w:val="21"/>
          <w:szCs w:val="21"/>
        </w:rPr>
        <w:t>Utilized ARIMA models and neural networks to forecast investment trends.</w:t>
      </w:r>
    </w:p>
    <w:bookmarkEnd w:id="14"/>
    <w:bookmarkEnd w:id="15"/>
    <w:p w14:paraId="78FAFD8B" w14:textId="4B367DD0" w:rsidR="00787FD7" w:rsidRPr="00F6077C" w:rsidRDefault="006F14FB" w:rsidP="00531C78">
      <w:pPr>
        <w:spacing w:before="120" w:line="310" w:lineRule="exact"/>
        <w:rPr>
          <w:rFonts w:ascii="Times New Roman" w:hAnsi="Times New Roman" w:cs="Times New Roman"/>
          <w:b/>
          <w:caps/>
          <w:sz w:val="21"/>
          <w:szCs w:val="21"/>
          <w:u w:val="single"/>
        </w:rPr>
      </w:pPr>
      <w:r w:rsidRPr="00F6077C">
        <w:rPr>
          <w:rFonts w:ascii="Times New Roman" w:hAnsi="Times New Roman" w:cs="Times New Roman"/>
          <w:b/>
          <w:sz w:val="21"/>
          <w:szCs w:val="21"/>
          <w:u w:val="single"/>
        </w:rPr>
        <w:t>PROJECTS</w:t>
      </w:r>
      <w:r w:rsidR="00B632AD" w:rsidRPr="00F6077C">
        <w:rPr>
          <w:rFonts w:ascii="Times New Roman" w:hAnsi="Times New Roman" w:cs="Times New Roman"/>
          <w:b/>
          <w:caps/>
          <w:sz w:val="21"/>
          <w:szCs w:val="21"/>
          <w:u w:val="single"/>
        </w:rPr>
        <w:t xml:space="preserve">                                                                        </w:t>
      </w:r>
      <w:r w:rsidRPr="00F6077C">
        <w:rPr>
          <w:rFonts w:ascii="Times New Roman" w:hAnsi="Times New Roman" w:cs="Times New Roman"/>
          <w:b/>
          <w:caps/>
          <w:sz w:val="21"/>
          <w:szCs w:val="21"/>
          <w:u w:val="single"/>
        </w:rPr>
        <w:t xml:space="preserve">   </w:t>
      </w:r>
      <w:r w:rsidR="00B632AD" w:rsidRPr="00F6077C">
        <w:rPr>
          <w:rFonts w:ascii="Times New Roman" w:hAnsi="Times New Roman" w:cs="Times New Roman"/>
          <w:b/>
          <w:caps/>
          <w:sz w:val="21"/>
          <w:szCs w:val="21"/>
          <w:u w:val="single"/>
        </w:rPr>
        <w:t xml:space="preserve">     </w:t>
      </w:r>
      <w:r w:rsidR="00A646BE" w:rsidRPr="00F6077C">
        <w:rPr>
          <w:rFonts w:ascii="Times New Roman" w:hAnsi="Times New Roman" w:cs="Times New Roman"/>
          <w:b/>
          <w:caps/>
          <w:sz w:val="21"/>
          <w:szCs w:val="21"/>
          <w:u w:val="single"/>
        </w:rPr>
        <w:t xml:space="preserve">       </w:t>
      </w:r>
      <w:r w:rsidR="00E3151B" w:rsidRPr="00F6077C">
        <w:rPr>
          <w:rFonts w:ascii="Times New Roman" w:hAnsi="Times New Roman" w:cs="Times New Roman"/>
          <w:b/>
          <w:caps/>
          <w:sz w:val="21"/>
          <w:szCs w:val="21"/>
          <w:u w:val="single"/>
        </w:rPr>
        <w:t xml:space="preserve"> </w:t>
      </w:r>
      <w:r w:rsidR="00B632AD" w:rsidRPr="00F6077C">
        <w:rPr>
          <w:rFonts w:ascii="Times New Roman" w:hAnsi="Times New Roman" w:cs="Times New Roman"/>
          <w:b/>
          <w:caps/>
          <w:sz w:val="21"/>
          <w:szCs w:val="21"/>
          <w:u w:val="single"/>
        </w:rPr>
        <w:t xml:space="preserve"> </w:t>
      </w:r>
    </w:p>
    <w:p w14:paraId="08F9EB65" w14:textId="3470E7A7" w:rsidR="00787FD7" w:rsidRPr="00F6077C" w:rsidRDefault="000054F5" w:rsidP="00531C78">
      <w:pPr>
        <w:spacing w:line="310" w:lineRule="exact"/>
        <w:ind w:left="630" w:hangingChars="300" w:hanging="630"/>
        <w:jc w:val="both"/>
        <w:rPr>
          <w:rFonts w:ascii="Times New Roman" w:hAnsi="Times New Roman" w:cs="Times New Roman"/>
          <w:b/>
          <w:bCs/>
          <w:i/>
          <w:iCs/>
          <w:sz w:val="21"/>
          <w:szCs w:val="21"/>
        </w:rPr>
      </w:pPr>
      <w:bookmarkStart w:id="16" w:name="OLE_LINK15"/>
      <w:bookmarkStart w:id="17" w:name="OLE_LINK16"/>
      <w:bookmarkStart w:id="18" w:name="OLE_LINK30"/>
      <w:bookmarkStart w:id="19" w:name="OLE_LINK31"/>
      <w:r w:rsidRPr="00F6077C">
        <w:rPr>
          <w:rFonts w:ascii="Times New Roman" w:hAnsi="Times New Roman" w:cs="Times New Roman"/>
          <w:i/>
          <w:iCs/>
          <w:sz w:val="21"/>
          <w:szCs w:val="21"/>
        </w:rPr>
        <w:t xml:space="preserve">Research Assistant, </w:t>
      </w:r>
      <w:r w:rsidR="00787FD7" w:rsidRPr="00F6077C">
        <w:rPr>
          <w:rFonts w:ascii="Times New Roman" w:hAnsi="Times New Roman" w:cs="Times New Roman"/>
          <w:b/>
          <w:bCs/>
          <w:sz w:val="21"/>
          <w:szCs w:val="21"/>
        </w:rPr>
        <w:t>SURF Project, Xi’an Jiaotong-Liverpool University</w:t>
      </w:r>
      <w:r w:rsidRPr="00F6077C">
        <w:rPr>
          <w:rFonts w:ascii="Times New Roman" w:hAnsi="Times New Roman" w:cs="Times New Roman"/>
          <w:b/>
          <w:bCs/>
          <w:sz w:val="21"/>
          <w:szCs w:val="21"/>
        </w:rPr>
        <w:t xml:space="preserve">               </w:t>
      </w:r>
      <w:r w:rsidRPr="00F6077C">
        <w:rPr>
          <w:rFonts w:ascii="Times New Roman" w:hAnsi="Times New Roman" w:cs="Times New Roman"/>
          <w:sz w:val="21"/>
          <w:szCs w:val="21"/>
        </w:rPr>
        <w:t xml:space="preserve"> </w:t>
      </w:r>
      <w:r w:rsidR="009B7370" w:rsidRPr="00F6077C">
        <w:rPr>
          <w:rFonts w:ascii="Times New Roman" w:hAnsi="Times New Roman" w:cs="Times New Roman"/>
          <w:sz w:val="21"/>
          <w:szCs w:val="21"/>
        </w:rPr>
        <w:t xml:space="preserve"> </w:t>
      </w:r>
      <w:r w:rsidR="008B0778" w:rsidRPr="00F6077C">
        <w:rPr>
          <w:rFonts w:ascii="Times New Roman" w:hAnsi="Times New Roman" w:cs="Times New Roman"/>
          <w:sz w:val="21"/>
          <w:szCs w:val="21"/>
        </w:rPr>
        <w:t xml:space="preserve"> </w:t>
      </w:r>
      <w:r w:rsidR="009B7370" w:rsidRPr="00F6077C">
        <w:rPr>
          <w:rFonts w:ascii="Times New Roman" w:hAnsi="Times New Roman" w:cs="Times New Roman"/>
          <w:sz w:val="21"/>
          <w:szCs w:val="21"/>
        </w:rPr>
        <w:t xml:space="preserve"> </w:t>
      </w:r>
      <w:r w:rsidR="00A646BE" w:rsidRPr="00F6077C">
        <w:rPr>
          <w:rFonts w:ascii="Times New Roman" w:hAnsi="Times New Roman" w:cs="Times New Roman"/>
          <w:sz w:val="21"/>
          <w:szCs w:val="21"/>
        </w:rPr>
        <w:t xml:space="preserve">    </w:t>
      </w:r>
      <w:r w:rsidR="009B7370" w:rsidRPr="00F6077C">
        <w:rPr>
          <w:rFonts w:ascii="Times New Roman" w:hAnsi="Times New Roman" w:cs="Times New Roman"/>
          <w:b/>
          <w:bCs/>
          <w:sz w:val="21"/>
          <w:szCs w:val="21"/>
        </w:rPr>
        <w:t>06/2024-08/2024</w:t>
      </w:r>
    </w:p>
    <w:p w14:paraId="7DA9C97E" w14:textId="77777777" w:rsidR="00D06D9B" w:rsidRPr="00D95141" w:rsidRDefault="00D06D9B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D95141">
        <w:rPr>
          <w:rFonts w:eastAsiaTheme="minorEastAsia"/>
          <w:sz w:val="21"/>
          <w:szCs w:val="21"/>
        </w:rPr>
        <w:t>Designed and implemented a framework for analyzing high-frequency trading (HFT) data using Apache Spark for distributed processing.</w:t>
      </w:r>
    </w:p>
    <w:p w14:paraId="7388F43E" w14:textId="77777777" w:rsidR="00D06D9B" w:rsidRPr="00D95141" w:rsidRDefault="00D06D9B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D95141">
        <w:rPr>
          <w:rFonts w:eastAsiaTheme="minorEastAsia"/>
          <w:sz w:val="21"/>
          <w:szCs w:val="21"/>
        </w:rPr>
        <w:t>Applied statistical methods and machine learning techniques, including ARIMA and clustering, to identify trading signals and short-term price movements.</w:t>
      </w:r>
    </w:p>
    <w:p w14:paraId="5E94CB4E" w14:textId="77777777" w:rsidR="00D06D9B" w:rsidRPr="00D95141" w:rsidRDefault="00D06D9B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bookmarkStart w:id="20" w:name="OLE_LINK17"/>
      <w:bookmarkStart w:id="21" w:name="OLE_LINK18"/>
      <w:bookmarkStart w:id="22" w:name="OLE_LINK32"/>
      <w:bookmarkEnd w:id="16"/>
      <w:bookmarkEnd w:id="17"/>
      <w:bookmarkEnd w:id="18"/>
      <w:bookmarkEnd w:id="19"/>
      <w:r w:rsidRPr="00D95141">
        <w:rPr>
          <w:rFonts w:eastAsiaTheme="minorEastAsia"/>
          <w:sz w:val="21"/>
          <w:szCs w:val="21"/>
        </w:rPr>
        <w:t>Developed a backtesting engine to simulate trades, assess performance metrics (Sharpe ratio, maximum drawdown), and analyze the impact of latency and slippage on execution.</w:t>
      </w:r>
    </w:p>
    <w:p w14:paraId="149EF7FA" w14:textId="4209698A" w:rsidR="000A1DBA" w:rsidRPr="00F6077C" w:rsidRDefault="00E806CF" w:rsidP="00531C78">
      <w:pPr>
        <w:spacing w:beforeLines="50" w:before="156" w:line="310" w:lineRule="exact"/>
        <w:rPr>
          <w:rFonts w:ascii="Times New Roman" w:hAnsi="Times New Roman" w:cs="Times New Roman"/>
        </w:rPr>
      </w:pPr>
      <w:r w:rsidRPr="00F6077C">
        <w:rPr>
          <w:rFonts w:ascii="Times New Roman" w:eastAsiaTheme="minorEastAsia" w:hAnsi="Times New Roman" w:cs="Times New Roman"/>
          <w:i/>
          <w:iCs/>
          <w:sz w:val="21"/>
          <w:szCs w:val="21"/>
        </w:rPr>
        <w:t>Participant,</w:t>
      </w:r>
      <w:r w:rsidRPr="00F6077C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0A1DBA" w:rsidRPr="00F6077C">
        <w:rPr>
          <w:rFonts w:ascii="Times New Roman" w:eastAsiaTheme="minorEastAsia" w:hAnsi="Times New Roman" w:cs="Times New Roman"/>
          <w:b/>
          <w:bCs/>
          <w:sz w:val="21"/>
          <w:szCs w:val="21"/>
        </w:rPr>
        <w:t>Introduction to Financial Markets-How Investors Can Value Stocks and Bonds</w:t>
      </w:r>
      <w:r w:rsidR="008B0778" w:rsidRPr="00F6077C">
        <w:rPr>
          <w:rFonts w:ascii="Times New Roman" w:eastAsiaTheme="minorEastAsia" w:hAnsi="Times New Roman" w:cs="Times New Roman"/>
          <w:b/>
          <w:bCs/>
          <w:sz w:val="21"/>
          <w:szCs w:val="21"/>
        </w:rPr>
        <w:t xml:space="preserve">   </w:t>
      </w:r>
      <w:r w:rsidR="00B40F1B" w:rsidRPr="00F6077C">
        <w:rPr>
          <w:rFonts w:ascii="Times New Roman" w:eastAsiaTheme="minorEastAsia" w:hAnsi="Times New Roman" w:cs="Times New Roman"/>
          <w:b/>
          <w:bCs/>
          <w:sz w:val="21"/>
          <w:szCs w:val="21"/>
        </w:rPr>
        <w:t xml:space="preserve">  </w:t>
      </w:r>
      <w:r w:rsidR="001B39C9" w:rsidRPr="00F6077C">
        <w:rPr>
          <w:rFonts w:ascii="Times New Roman" w:hAnsi="Times New Roman" w:cs="Times New Roman"/>
          <w:b/>
          <w:bCs/>
          <w:sz w:val="21"/>
          <w:szCs w:val="21"/>
        </w:rPr>
        <w:t>09/2023-03/2024</w:t>
      </w:r>
    </w:p>
    <w:p w14:paraId="1B4743FE" w14:textId="77777777" w:rsidR="00875870" w:rsidRPr="00F6077C" w:rsidRDefault="00875870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F6077C">
        <w:rPr>
          <w:rFonts w:eastAsiaTheme="minorEastAsia"/>
          <w:sz w:val="21"/>
          <w:szCs w:val="21"/>
        </w:rPr>
        <w:t>Applied regression models in Stata to evaluate R&amp;D impact on stock valuation in China.</w:t>
      </w:r>
    </w:p>
    <w:p w14:paraId="41649327" w14:textId="77777777" w:rsidR="00875870" w:rsidRPr="00F6077C" w:rsidRDefault="00875870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F6077C">
        <w:rPr>
          <w:rFonts w:eastAsiaTheme="minorEastAsia"/>
          <w:sz w:val="21"/>
          <w:szCs w:val="21"/>
        </w:rPr>
        <w:lastRenderedPageBreak/>
        <w:t>Conducted advanced stock and bond valuation using DCF models and yield curve analysis.</w:t>
      </w:r>
    </w:p>
    <w:p w14:paraId="1C3411E3" w14:textId="37FEB4A3" w:rsidR="000A1DBA" w:rsidRPr="00F6077C" w:rsidRDefault="000A1DBA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F6077C">
        <w:rPr>
          <w:rFonts w:eastAsiaTheme="minorEastAsia"/>
          <w:sz w:val="21"/>
          <w:szCs w:val="21"/>
        </w:rPr>
        <w:t>Published a paper “Innovation-Driven Stock Valuation: The Influence Mechanism of R&amp;D Investment in China Stock Market” (See publication for details).</w:t>
      </w:r>
    </w:p>
    <w:p w14:paraId="2BCAF1DE" w14:textId="7E22A9AC" w:rsidR="00787FD7" w:rsidRPr="00F6077C" w:rsidRDefault="000054F5" w:rsidP="00531C78">
      <w:pPr>
        <w:pStyle w:val="12"/>
        <w:spacing w:line="310" w:lineRule="exact"/>
      </w:pPr>
      <w:bookmarkStart w:id="23" w:name="OLE_LINK19"/>
      <w:bookmarkStart w:id="24" w:name="OLE_LINK20"/>
      <w:bookmarkStart w:id="25" w:name="OLE_LINK33"/>
      <w:bookmarkEnd w:id="20"/>
      <w:bookmarkEnd w:id="21"/>
      <w:bookmarkEnd w:id="22"/>
      <w:r w:rsidRPr="00F6077C">
        <w:t>Virtualization Technology Intern,</w:t>
      </w:r>
      <w:r w:rsidRPr="00F6077C">
        <w:rPr>
          <w:i w:val="0"/>
          <w:iCs w:val="0"/>
        </w:rPr>
        <w:t xml:space="preserve"> </w:t>
      </w:r>
      <w:r w:rsidR="002E4EBC" w:rsidRPr="00F6077C">
        <w:rPr>
          <w:b/>
          <w:i w:val="0"/>
          <w:iCs w:val="0"/>
        </w:rPr>
        <w:t>Tencent Training Program</w:t>
      </w:r>
      <w:r w:rsidRPr="00F6077C">
        <w:rPr>
          <w:b/>
          <w:i w:val="0"/>
          <w:iCs w:val="0"/>
        </w:rPr>
        <w:t xml:space="preserve">  </w:t>
      </w:r>
      <w:r w:rsidRPr="00F6077C">
        <w:t xml:space="preserve">                </w:t>
      </w:r>
      <w:r w:rsidR="00557392" w:rsidRPr="00F6077C">
        <w:t xml:space="preserve">        </w:t>
      </w:r>
      <w:r w:rsidRPr="00F6077C">
        <w:rPr>
          <w:i w:val="0"/>
          <w:iCs w:val="0"/>
        </w:rPr>
        <w:t xml:space="preserve"> </w:t>
      </w:r>
      <w:r w:rsidR="00641562" w:rsidRPr="00F6077C">
        <w:rPr>
          <w:i w:val="0"/>
          <w:iCs w:val="0"/>
        </w:rPr>
        <w:t xml:space="preserve">     </w:t>
      </w:r>
      <w:r w:rsidR="00DF038D" w:rsidRPr="00F6077C">
        <w:rPr>
          <w:i w:val="0"/>
          <w:iCs w:val="0"/>
        </w:rPr>
        <w:t xml:space="preserve">   </w:t>
      </w:r>
      <w:r w:rsidR="00641562" w:rsidRPr="00F6077C">
        <w:rPr>
          <w:i w:val="0"/>
          <w:iCs w:val="0"/>
        </w:rPr>
        <w:t xml:space="preserve">  </w:t>
      </w:r>
      <w:r w:rsidR="00B40F1B" w:rsidRPr="00F6077C">
        <w:rPr>
          <w:i w:val="0"/>
          <w:iCs w:val="0"/>
        </w:rPr>
        <w:t xml:space="preserve">   </w:t>
      </w:r>
      <w:r w:rsidRPr="00F6077C">
        <w:rPr>
          <w:b/>
          <w:bCs/>
          <w:i w:val="0"/>
          <w:iCs w:val="0"/>
        </w:rPr>
        <w:t>07/202</w:t>
      </w:r>
      <w:r w:rsidR="00641562" w:rsidRPr="00F6077C">
        <w:rPr>
          <w:b/>
          <w:bCs/>
          <w:i w:val="0"/>
          <w:iCs w:val="0"/>
        </w:rPr>
        <w:t>3</w:t>
      </w:r>
    </w:p>
    <w:p w14:paraId="5ADA0314" w14:textId="77777777" w:rsidR="004F685E" w:rsidRPr="00F6077C" w:rsidRDefault="004F685E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F6077C">
        <w:rPr>
          <w:rFonts w:eastAsiaTheme="minorEastAsia"/>
          <w:sz w:val="21"/>
          <w:szCs w:val="21"/>
        </w:rPr>
        <w:t>Optimized virtual environments (VMware, VirtualBox) to enhance computational efficiency for data-intensive tasks on Ubuntu/CentOS.</w:t>
      </w:r>
    </w:p>
    <w:p w14:paraId="6FA4201E" w14:textId="77777777" w:rsidR="004F685E" w:rsidRPr="00F6077C" w:rsidRDefault="004F685E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F6077C">
        <w:rPr>
          <w:rFonts w:eastAsiaTheme="minorEastAsia"/>
          <w:sz w:val="21"/>
          <w:szCs w:val="21"/>
        </w:rPr>
        <w:t>Automated data infrastructure deployment using Vagrant and Ansible, facilitating streamlined data analysis workflows.</w:t>
      </w:r>
    </w:p>
    <w:p w14:paraId="00E31C37" w14:textId="789AB9AC" w:rsidR="004F685E" w:rsidRPr="00F6077C" w:rsidRDefault="004F685E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F6077C">
        <w:rPr>
          <w:rFonts w:eastAsiaTheme="minorEastAsia"/>
          <w:sz w:val="21"/>
          <w:szCs w:val="21"/>
        </w:rPr>
        <w:t>Implemented network optimizations with Open vSwitch to ensure high-performance data processing environments.</w:t>
      </w:r>
    </w:p>
    <w:bookmarkEnd w:id="23"/>
    <w:bookmarkEnd w:id="24"/>
    <w:bookmarkEnd w:id="25"/>
    <w:p w14:paraId="2DCE066E" w14:textId="77777777" w:rsidR="00A2375A" w:rsidRPr="00F6077C" w:rsidRDefault="00A2375A" w:rsidP="00531C78">
      <w:pPr>
        <w:spacing w:before="120" w:line="310" w:lineRule="exact"/>
        <w:rPr>
          <w:rFonts w:ascii="Times New Roman" w:hAnsi="Times New Roman" w:cs="Times New Roman"/>
          <w:b/>
          <w:caps/>
          <w:sz w:val="21"/>
          <w:szCs w:val="21"/>
          <w:u w:val="single"/>
        </w:rPr>
      </w:pPr>
      <w:r w:rsidRPr="00F6077C">
        <w:rPr>
          <w:rFonts w:ascii="Times New Roman" w:hAnsi="Times New Roman" w:cs="Times New Roman"/>
          <w:b/>
          <w:caps/>
          <w:sz w:val="21"/>
          <w:szCs w:val="21"/>
          <w:u w:val="single"/>
        </w:rPr>
        <w:t xml:space="preserve">Publications                                                                                 </w:t>
      </w:r>
    </w:p>
    <w:p w14:paraId="53D9878C" w14:textId="4FF95423" w:rsidR="00A2375A" w:rsidRPr="00F6077C" w:rsidRDefault="00A2375A" w:rsidP="00531C78">
      <w:pPr>
        <w:pStyle w:val="11"/>
        <w:tabs>
          <w:tab w:val="right" w:pos="10800"/>
        </w:tabs>
        <w:spacing w:line="310" w:lineRule="exact"/>
        <w:ind w:left="0"/>
        <w:jc w:val="both"/>
        <w:rPr>
          <w:rFonts w:eastAsiaTheme="minorEastAsia"/>
          <w:sz w:val="21"/>
          <w:szCs w:val="21"/>
        </w:rPr>
      </w:pPr>
      <w:bookmarkStart w:id="26" w:name="OLE_LINK34"/>
      <w:bookmarkStart w:id="27" w:name="OLE_LINK35"/>
      <w:bookmarkStart w:id="28" w:name="OLE_LINK21"/>
      <w:bookmarkStart w:id="29" w:name="OLE_LINK22"/>
      <w:r w:rsidRPr="00F6077C">
        <w:rPr>
          <w:rFonts w:eastAsiaTheme="minorEastAsia"/>
          <w:sz w:val="21"/>
          <w:szCs w:val="21"/>
        </w:rPr>
        <w:t xml:space="preserve">Chen, Shuhan (2024). </w:t>
      </w:r>
      <w:r w:rsidRPr="00F6077C">
        <w:rPr>
          <w:rFonts w:eastAsiaTheme="minorEastAsia"/>
          <w:b/>
          <w:bCs/>
          <w:sz w:val="21"/>
          <w:szCs w:val="21"/>
        </w:rPr>
        <w:t>“Innovation-Driven Stock Valuation: The Influence Mechanism of R&amp;D Investment in China Stock Market”</w:t>
      </w:r>
      <w:r w:rsidRPr="00F6077C">
        <w:rPr>
          <w:rFonts w:eastAsiaTheme="minorEastAsia"/>
          <w:sz w:val="21"/>
          <w:szCs w:val="21"/>
        </w:rPr>
        <w:t xml:space="preserve">, published in </w:t>
      </w:r>
      <w:r w:rsidRPr="00F6077C">
        <w:rPr>
          <w:rFonts w:eastAsiaTheme="minorEastAsia"/>
          <w:i/>
          <w:iCs/>
          <w:sz w:val="21"/>
          <w:szCs w:val="21"/>
        </w:rPr>
        <w:t>Advances in Economics, Management and Political Sciences</w:t>
      </w:r>
      <w:r w:rsidRPr="00F6077C">
        <w:rPr>
          <w:rFonts w:eastAsiaTheme="minorEastAsia"/>
          <w:sz w:val="21"/>
          <w:szCs w:val="21"/>
        </w:rPr>
        <w:t>, 80, 284-294.</w:t>
      </w:r>
      <w:r w:rsidRPr="00F6077C">
        <w:rPr>
          <w:sz w:val="21"/>
          <w:szCs w:val="21"/>
        </w:rPr>
        <w:t xml:space="preserve"> (</w:t>
      </w:r>
      <w:r w:rsidRPr="008027D2">
        <w:rPr>
          <w:rFonts w:eastAsiaTheme="minorEastAsia"/>
          <w:sz w:val="21"/>
          <w:szCs w:val="21"/>
        </w:rPr>
        <w:t>https://www.ewadirect.com/proceedings/aemps/article/view/12138</w:t>
      </w:r>
      <w:r w:rsidRPr="00F6077C">
        <w:rPr>
          <w:rFonts w:eastAsiaTheme="minorEastAsia"/>
          <w:sz w:val="21"/>
          <w:szCs w:val="21"/>
        </w:rPr>
        <w:t xml:space="preserve">) </w:t>
      </w:r>
    </w:p>
    <w:p w14:paraId="327382D3" w14:textId="092A4EA2" w:rsidR="00DE3DB0" w:rsidRPr="00F6077C" w:rsidRDefault="00DE3DB0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F6077C">
        <w:rPr>
          <w:rFonts w:eastAsiaTheme="minorEastAsia"/>
          <w:b/>
          <w:bCs/>
          <w:sz w:val="21"/>
          <w:szCs w:val="21"/>
        </w:rPr>
        <w:t>Description:</w:t>
      </w:r>
      <w:r w:rsidR="005A3EF7" w:rsidRPr="00F6077C">
        <w:rPr>
          <w:rFonts w:eastAsiaTheme="minorEastAsia"/>
          <w:b/>
          <w:bCs/>
          <w:sz w:val="21"/>
          <w:szCs w:val="21"/>
        </w:rPr>
        <w:t xml:space="preserve"> </w:t>
      </w:r>
      <w:r w:rsidR="004F685E" w:rsidRPr="00F6077C">
        <w:rPr>
          <w:rFonts w:eastAsiaTheme="minorEastAsia"/>
          <w:sz w:val="21"/>
          <w:szCs w:val="21"/>
        </w:rPr>
        <w:t>Utilized multiple regression analysis to demonstrate a positive correlation between R&amp;D investment and stock valuation using data from Shenzhen and Shanghai exchanges (2017-2022).</w:t>
      </w:r>
    </w:p>
    <w:p w14:paraId="5B31DAAD" w14:textId="4C790D3C" w:rsidR="00A2375A" w:rsidRPr="00F6077C" w:rsidRDefault="001B39C9" w:rsidP="00531C78">
      <w:pPr>
        <w:pStyle w:val="21"/>
        <w:spacing w:line="310" w:lineRule="exact"/>
        <w:rPr>
          <w:highlight w:val="yellow"/>
        </w:rPr>
      </w:pPr>
      <w:bookmarkStart w:id="30" w:name="OLE_LINK36"/>
      <w:bookmarkStart w:id="31" w:name="OLE_LINK37"/>
      <w:bookmarkEnd w:id="26"/>
      <w:bookmarkEnd w:id="27"/>
      <w:r w:rsidRPr="00F6077C">
        <w:t>Chen, Shuhan (2024).</w:t>
      </w:r>
      <w:r w:rsidRPr="00F6077C">
        <w:rPr>
          <w:b/>
          <w:bCs/>
        </w:rPr>
        <w:t xml:space="preserve"> </w:t>
      </w:r>
      <w:r w:rsidR="00A2375A" w:rsidRPr="00F6077C">
        <w:rPr>
          <w:b/>
          <w:bCs/>
        </w:rPr>
        <w:t>“Data Analysis and Mining of User Behavior on E-Commerce Platforms”,</w:t>
      </w:r>
      <w:r w:rsidR="00A2375A" w:rsidRPr="00F6077C">
        <w:t xml:space="preserve"> accepted by </w:t>
      </w:r>
      <w:r w:rsidRPr="00F6077C">
        <w:rPr>
          <w:i/>
          <w:iCs/>
        </w:rPr>
        <w:t>ICIEC</w:t>
      </w:r>
    </w:p>
    <w:p w14:paraId="4F9F84D1" w14:textId="1B615275" w:rsidR="00AB45F9" w:rsidRPr="00F6077C" w:rsidRDefault="00AB45F9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F6077C">
        <w:rPr>
          <w:rFonts w:eastAsiaTheme="minorEastAsia"/>
          <w:b/>
          <w:bCs/>
          <w:sz w:val="21"/>
          <w:szCs w:val="21"/>
        </w:rPr>
        <w:t xml:space="preserve">Description: </w:t>
      </w:r>
      <w:bookmarkEnd w:id="30"/>
      <w:bookmarkEnd w:id="31"/>
      <w:r w:rsidR="004F685E" w:rsidRPr="00F6077C">
        <w:rPr>
          <w:rFonts w:eastAsiaTheme="minorEastAsia"/>
          <w:sz w:val="21"/>
          <w:szCs w:val="21"/>
        </w:rPr>
        <w:t>Applied statistical modeling, K-means clustering, random forests, and neural networks to analyze e-commerce user behavior, enhancing predictions and optimizing marketing strategies.</w:t>
      </w:r>
    </w:p>
    <w:bookmarkEnd w:id="28"/>
    <w:bookmarkEnd w:id="29"/>
    <w:p w14:paraId="44877118" w14:textId="4F1D18AC" w:rsidR="00012754" w:rsidRPr="00F6077C" w:rsidRDefault="00012754" w:rsidP="00531C78">
      <w:pPr>
        <w:spacing w:beforeLines="50" w:before="156" w:line="310" w:lineRule="exact"/>
        <w:rPr>
          <w:rFonts w:ascii="Times New Roman" w:hAnsi="Times New Roman" w:cs="Times New Roman"/>
          <w:b/>
          <w:caps/>
          <w:sz w:val="21"/>
          <w:szCs w:val="21"/>
          <w:u w:val="single"/>
        </w:rPr>
      </w:pPr>
      <w:r w:rsidRPr="00F6077C">
        <w:rPr>
          <w:rFonts w:ascii="Times New Roman" w:hAnsi="Times New Roman" w:cs="Times New Roman"/>
          <w:b/>
          <w:caps/>
          <w:sz w:val="21"/>
          <w:szCs w:val="21"/>
          <w:u w:val="single"/>
        </w:rPr>
        <w:t>Competition</w:t>
      </w:r>
      <w:r w:rsidR="0025117B" w:rsidRPr="00F6077C">
        <w:rPr>
          <w:rFonts w:ascii="Times New Roman" w:hAnsi="Times New Roman" w:cs="Times New Roman"/>
          <w:b/>
          <w:caps/>
          <w:sz w:val="21"/>
          <w:szCs w:val="21"/>
          <w:u w:val="single"/>
        </w:rPr>
        <w:t>s</w:t>
      </w:r>
      <w:r w:rsidRPr="00F6077C">
        <w:rPr>
          <w:rFonts w:ascii="Times New Roman" w:hAnsi="Times New Roman" w:cs="Times New Roman"/>
          <w:b/>
          <w:caps/>
          <w:sz w:val="21"/>
          <w:szCs w:val="21"/>
          <w:u w:val="single"/>
        </w:rPr>
        <w:t xml:space="preserve">                                                                           </w:t>
      </w:r>
      <w:r w:rsidR="008713DF" w:rsidRPr="00F6077C">
        <w:rPr>
          <w:rFonts w:ascii="Times New Roman" w:hAnsi="Times New Roman" w:cs="Times New Roman"/>
          <w:b/>
          <w:caps/>
          <w:sz w:val="21"/>
          <w:szCs w:val="21"/>
          <w:u w:val="single"/>
        </w:rPr>
        <w:t xml:space="preserve">    </w:t>
      </w:r>
      <w:r w:rsidRPr="00F6077C">
        <w:rPr>
          <w:rFonts w:ascii="Times New Roman" w:hAnsi="Times New Roman" w:cs="Times New Roman"/>
          <w:b/>
          <w:caps/>
          <w:sz w:val="21"/>
          <w:szCs w:val="21"/>
          <w:u w:val="single"/>
        </w:rPr>
        <w:t xml:space="preserve"> </w:t>
      </w:r>
      <w:r w:rsidR="00B40F1B" w:rsidRPr="00F6077C">
        <w:rPr>
          <w:rFonts w:ascii="Times New Roman" w:hAnsi="Times New Roman" w:cs="Times New Roman"/>
          <w:b/>
          <w:caps/>
          <w:sz w:val="21"/>
          <w:szCs w:val="21"/>
          <w:u w:val="single"/>
        </w:rPr>
        <w:t xml:space="preserve">    </w:t>
      </w:r>
    </w:p>
    <w:p w14:paraId="7A3D001B" w14:textId="3AC384AE" w:rsidR="00012754" w:rsidRPr="00F6077C" w:rsidRDefault="00012754" w:rsidP="00531C78">
      <w:pPr>
        <w:spacing w:line="310" w:lineRule="exact"/>
        <w:rPr>
          <w:rFonts w:ascii="Times New Roman" w:eastAsiaTheme="minorEastAsia" w:hAnsi="Times New Roman" w:cs="Times New Roman"/>
          <w:b/>
          <w:sz w:val="21"/>
          <w:szCs w:val="21"/>
        </w:rPr>
      </w:pPr>
      <w:bookmarkStart w:id="32" w:name="OLE_LINK25"/>
      <w:bookmarkStart w:id="33" w:name="OLE_LINK26"/>
      <w:bookmarkStart w:id="34" w:name="OLE_LINK38"/>
      <w:r w:rsidRPr="00F6077C">
        <w:rPr>
          <w:rFonts w:ascii="Times New Roman" w:eastAsiaTheme="minorEastAsia" w:hAnsi="Times New Roman" w:cs="Times New Roman"/>
          <w:b/>
          <w:sz w:val="21"/>
          <w:szCs w:val="21"/>
        </w:rPr>
        <w:t>2024 APMCM Asia-Pacific Mathematical Contest in Modeling (Chinese Section)</w:t>
      </w:r>
      <w:r w:rsidR="0025117B" w:rsidRPr="00F6077C">
        <w:rPr>
          <w:rFonts w:ascii="Times New Roman" w:eastAsiaTheme="minorEastAsia" w:hAnsi="Times New Roman" w:cs="Times New Roman"/>
          <w:b/>
          <w:sz w:val="21"/>
          <w:szCs w:val="21"/>
        </w:rPr>
        <w:t xml:space="preserve">    </w:t>
      </w:r>
      <w:r w:rsidR="008713DF" w:rsidRPr="00F6077C">
        <w:rPr>
          <w:rFonts w:ascii="Times New Roman" w:eastAsiaTheme="minorEastAsia" w:hAnsi="Times New Roman" w:cs="Times New Roman"/>
          <w:b/>
          <w:sz w:val="21"/>
          <w:szCs w:val="21"/>
        </w:rPr>
        <w:t xml:space="preserve">              </w:t>
      </w:r>
      <w:r w:rsidR="00B40F1B" w:rsidRPr="00F6077C">
        <w:rPr>
          <w:rFonts w:ascii="Times New Roman" w:eastAsiaTheme="minorEastAsia" w:hAnsi="Times New Roman" w:cs="Times New Roman"/>
          <w:b/>
          <w:sz w:val="21"/>
          <w:szCs w:val="21"/>
        </w:rPr>
        <w:t xml:space="preserve">   </w:t>
      </w:r>
      <w:r w:rsidR="001B39C9" w:rsidRPr="00F6077C">
        <w:rPr>
          <w:rFonts w:ascii="Times New Roman" w:eastAsiaTheme="minorEastAsia" w:hAnsi="Times New Roman" w:cs="Times New Roman"/>
          <w:b/>
          <w:sz w:val="21"/>
          <w:szCs w:val="21"/>
        </w:rPr>
        <w:t>07/2024</w:t>
      </w:r>
    </w:p>
    <w:p w14:paraId="77EF033C" w14:textId="125507E3" w:rsidR="00012754" w:rsidRPr="00F6077C" w:rsidRDefault="005872EA" w:rsidP="00531C78">
      <w:pPr>
        <w:pStyle w:val="11"/>
        <w:tabs>
          <w:tab w:val="right" w:pos="10800"/>
        </w:tabs>
        <w:spacing w:line="310" w:lineRule="exact"/>
        <w:ind w:left="0"/>
        <w:jc w:val="both"/>
        <w:rPr>
          <w:rFonts w:eastAsiaTheme="minorEastAsia"/>
          <w:i/>
          <w:iCs/>
          <w:sz w:val="21"/>
          <w:szCs w:val="21"/>
        </w:rPr>
      </w:pPr>
      <w:r w:rsidRPr="00F6077C">
        <w:rPr>
          <w:rFonts w:eastAsiaTheme="minorEastAsia"/>
          <w:i/>
          <w:iCs/>
          <w:sz w:val="21"/>
          <w:szCs w:val="21"/>
        </w:rPr>
        <w:t>Team leader (</w:t>
      </w:r>
      <w:r w:rsidR="00A840E8" w:rsidRPr="00F6077C">
        <w:rPr>
          <w:rFonts w:eastAsiaTheme="minorEastAsia"/>
          <w:i/>
          <w:iCs/>
          <w:sz w:val="21"/>
          <w:szCs w:val="21"/>
        </w:rPr>
        <w:t>Project</w:t>
      </w:r>
      <w:r w:rsidR="00962732" w:rsidRPr="00F6077C">
        <w:rPr>
          <w:rFonts w:eastAsiaTheme="minorEastAsia"/>
          <w:i/>
          <w:iCs/>
          <w:sz w:val="21"/>
          <w:szCs w:val="21"/>
        </w:rPr>
        <w:t xml:space="preserve"> Topic</w:t>
      </w:r>
      <w:r w:rsidR="00A840E8" w:rsidRPr="00F6077C">
        <w:rPr>
          <w:rFonts w:eastAsiaTheme="minorEastAsia"/>
          <w:i/>
          <w:iCs/>
          <w:sz w:val="21"/>
          <w:szCs w:val="21"/>
        </w:rPr>
        <w:t>: Advanced Machine Learning for Flood Disaster Prediction and Prevention</w:t>
      </w:r>
      <w:r w:rsidRPr="00F6077C">
        <w:rPr>
          <w:rFonts w:eastAsiaTheme="minorEastAsia"/>
          <w:i/>
          <w:iCs/>
          <w:sz w:val="21"/>
          <w:szCs w:val="21"/>
        </w:rPr>
        <w:t>)</w:t>
      </w:r>
    </w:p>
    <w:bookmarkEnd w:id="32"/>
    <w:bookmarkEnd w:id="33"/>
    <w:bookmarkEnd w:id="34"/>
    <w:p w14:paraId="3C2F6BAC" w14:textId="77777777" w:rsidR="003744E7" w:rsidRPr="00F6077C" w:rsidRDefault="007D3279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F6077C">
        <w:rPr>
          <w:rFonts w:eastAsiaTheme="minorEastAsia"/>
          <w:sz w:val="21"/>
          <w:szCs w:val="21"/>
        </w:rPr>
        <w:t>Developed an XGBoost model for flood prediction (RMSE 0.046) using Pearson correlation for feature selection, combined with K-means clustering and Principal Component Regression for risk analysis,</w:t>
      </w:r>
    </w:p>
    <w:p w14:paraId="45B9E393" w14:textId="25F03915" w:rsidR="007D3279" w:rsidRPr="00F6077C" w:rsidRDefault="003744E7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F6077C">
        <w:rPr>
          <w:rFonts w:eastAsiaTheme="minorEastAsia"/>
          <w:sz w:val="21"/>
          <w:szCs w:val="21"/>
        </w:rPr>
        <w:t>Used</w:t>
      </w:r>
      <w:r w:rsidR="007D3279" w:rsidRPr="00F6077C">
        <w:rPr>
          <w:rFonts w:eastAsiaTheme="minorEastAsia"/>
          <w:sz w:val="21"/>
          <w:szCs w:val="21"/>
        </w:rPr>
        <w:t xml:space="preserve"> MATLAB and Python for comprehensive data modeling.</w:t>
      </w:r>
    </w:p>
    <w:p w14:paraId="2180402F" w14:textId="12D423D3" w:rsidR="00266C4D" w:rsidRPr="00F6077C" w:rsidRDefault="00266C4D" w:rsidP="00531C78">
      <w:pPr>
        <w:spacing w:beforeLines="50" w:before="156" w:line="310" w:lineRule="exact"/>
        <w:rPr>
          <w:rFonts w:ascii="Times New Roman" w:hAnsi="Times New Roman" w:cs="Times New Roman"/>
          <w:b/>
          <w:bCs/>
          <w:sz w:val="21"/>
          <w:szCs w:val="21"/>
        </w:rPr>
      </w:pPr>
      <w:r w:rsidRPr="00F6077C">
        <w:rPr>
          <w:rFonts w:ascii="Times New Roman" w:hAnsi="Times New Roman" w:cs="Times New Roman"/>
          <w:b/>
          <w:bCs/>
          <w:sz w:val="21"/>
          <w:szCs w:val="21"/>
        </w:rPr>
        <w:t xml:space="preserve">Kaggle Competitions    </w:t>
      </w:r>
      <w:r w:rsidR="00E634E3" w:rsidRPr="00F6077C">
        <w:rPr>
          <w:rFonts w:ascii="Times New Roman" w:hAnsi="Times New Roman" w:cs="Times New Roman"/>
          <w:b/>
          <w:bCs/>
          <w:sz w:val="21"/>
          <w:szCs w:val="21"/>
        </w:rPr>
        <w:t xml:space="preserve">                                                     </w:t>
      </w:r>
      <w:r w:rsidR="00682945" w:rsidRPr="00F6077C">
        <w:rPr>
          <w:rFonts w:ascii="Times New Roman" w:hAnsi="Times New Roman" w:cs="Times New Roman"/>
          <w:b/>
          <w:bCs/>
          <w:sz w:val="21"/>
          <w:szCs w:val="21"/>
        </w:rPr>
        <w:t xml:space="preserve">             </w:t>
      </w:r>
      <w:r w:rsidR="00E634E3" w:rsidRPr="00F6077C">
        <w:rPr>
          <w:rFonts w:ascii="Times New Roman" w:hAnsi="Times New Roman" w:cs="Times New Roman"/>
          <w:b/>
          <w:bCs/>
          <w:sz w:val="21"/>
          <w:szCs w:val="21"/>
        </w:rPr>
        <w:t>2023-2024</w:t>
      </w:r>
      <w:r w:rsidRPr="00F6077C">
        <w:rPr>
          <w:rFonts w:ascii="Times New Roman" w:hAnsi="Times New Roman" w:cs="Times New Roman"/>
          <w:b/>
          <w:bCs/>
          <w:sz w:val="21"/>
          <w:szCs w:val="21"/>
        </w:rPr>
        <w:t xml:space="preserve">                                                      </w:t>
      </w:r>
      <w:r w:rsidR="00756CD7" w:rsidRPr="00F6077C">
        <w:rPr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Pr="00F6077C">
        <w:rPr>
          <w:rFonts w:ascii="Times New Roman" w:hAnsi="Times New Roman" w:cs="Times New Roman"/>
          <w:b/>
          <w:bCs/>
          <w:sz w:val="21"/>
          <w:szCs w:val="21"/>
        </w:rPr>
        <w:t xml:space="preserve">   </w:t>
      </w:r>
    </w:p>
    <w:p w14:paraId="1BBAA0BB" w14:textId="048A7631" w:rsidR="004F685E" w:rsidRPr="00F6077C" w:rsidRDefault="004F685E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bookmarkStart w:id="35" w:name="OLE_LINK27"/>
      <w:bookmarkStart w:id="36" w:name="OLE_LINK28"/>
      <w:r w:rsidRPr="00F6077C">
        <w:rPr>
          <w:rFonts w:eastAsiaTheme="minorEastAsia"/>
          <w:b/>
          <w:bCs/>
          <w:sz w:val="21"/>
          <w:szCs w:val="21"/>
        </w:rPr>
        <w:t>LLM-Detect AI-Generated Text (01/2024):</w:t>
      </w:r>
      <w:r w:rsidRPr="00F6077C">
        <w:rPr>
          <w:rFonts w:eastAsiaTheme="minorEastAsia"/>
          <w:sz w:val="21"/>
          <w:szCs w:val="21"/>
        </w:rPr>
        <w:t xml:space="preserve"> Bronze Medal. Developed BERT models for text detection.</w:t>
      </w:r>
    </w:p>
    <w:p w14:paraId="61B4E3D3" w14:textId="4EE4EFCB" w:rsidR="004F685E" w:rsidRPr="00F6077C" w:rsidRDefault="004F685E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F6077C">
        <w:rPr>
          <w:rFonts w:eastAsiaTheme="minorEastAsia"/>
          <w:b/>
          <w:bCs/>
          <w:sz w:val="21"/>
          <w:szCs w:val="21"/>
        </w:rPr>
        <w:t xml:space="preserve">Optiver-Trading at the Close (03/2024): </w:t>
      </w:r>
      <w:r w:rsidRPr="00F6077C">
        <w:rPr>
          <w:rFonts w:eastAsiaTheme="minorEastAsia"/>
          <w:sz w:val="21"/>
          <w:szCs w:val="21"/>
        </w:rPr>
        <w:t>Bronze Medal. Predicted stock movements using time series analysis.</w:t>
      </w:r>
    </w:p>
    <w:p w14:paraId="076A2B4F" w14:textId="3FD02F37" w:rsidR="004F685E" w:rsidRPr="00F6077C" w:rsidRDefault="004F685E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F6077C">
        <w:rPr>
          <w:rFonts w:eastAsiaTheme="minorEastAsia"/>
          <w:b/>
          <w:bCs/>
          <w:sz w:val="21"/>
          <w:szCs w:val="21"/>
        </w:rPr>
        <w:t xml:space="preserve">Kaggle-LLM Science Exam (10/2023): </w:t>
      </w:r>
      <w:r w:rsidRPr="00F6077C">
        <w:rPr>
          <w:rFonts w:eastAsiaTheme="minorEastAsia"/>
          <w:sz w:val="21"/>
          <w:szCs w:val="21"/>
        </w:rPr>
        <w:t>Silver Medal. Applied GPT-3 for scientific question answering.</w:t>
      </w:r>
    </w:p>
    <w:p w14:paraId="2184F4B7" w14:textId="6D70473F" w:rsidR="00F51840" w:rsidRPr="00F6077C" w:rsidRDefault="00F51840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F6077C">
        <w:rPr>
          <w:rFonts w:eastAsiaTheme="minorEastAsia"/>
          <w:b/>
          <w:bCs/>
          <w:sz w:val="21"/>
          <w:szCs w:val="21"/>
        </w:rPr>
        <w:t>Learning Agency Lab-PII Data Detection (04/2024)</w:t>
      </w:r>
      <w:r w:rsidRPr="00F6077C">
        <w:rPr>
          <w:rFonts w:eastAsiaTheme="minorEastAsia"/>
          <w:sz w:val="21"/>
          <w:szCs w:val="21"/>
        </w:rPr>
        <w:t>: Ranked 578th/2048. Developed NLP models for PII detection.</w:t>
      </w:r>
    </w:p>
    <w:p w14:paraId="3D23CF8D" w14:textId="17FDFDCD" w:rsidR="00F51840" w:rsidRPr="00F6077C" w:rsidRDefault="00F51840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F6077C">
        <w:rPr>
          <w:rFonts w:eastAsiaTheme="minorEastAsia"/>
          <w:b/>
          <w:bCs/>
          <w:sz w:val="21"/>
          <w:szCs w:val="21"/>
        </w:rPr>
        <w:t>HMS-Harmful Brain Activity Classification (04/2024)</w:t>
      </w:r>
      <w:r w:rsidRPr="00F6077C">
        <w:rPr>
          <w:rFonts w:eastAsiaTheme="minorEastAsia"/>
          <w:sz w:val="21"/>
          <w:szCs w:val="21"/>
        </w:rPr>
        <w:t>: Ranked 311th/2767. Used CNNs and LSTMs for brain activity classification.</w:t>
      </w:r>
    </w:p>
    <w:bookmarkEnd w:id="35"/>
    <w:bookmarkEnd w:id="36"/>
    <w:p w14:paraId="3D0A01D3" w14:textId="56F98302" w:rsidR="00451CCF" w:rsidRPr="00F6077C" w:rsidRDefault="00497BDC" w:rsidP="00531C78">
      <w:pPr>
        <w:spacing w:before="120" w:line="310" w:lineRule="exact"/>
        <w:rPr>
          <w:rFonts w:ascii="Times New Roman" w:hAnsi="Times New Roman" w:cs="Times New Roman"/>
          <w:sz w:val="21"/>
          <w:szCs w:val="21"/>
        </w:rPr>
      </w:pPr>
      <w:r w:rsidRPr="00F6077C">
        <w:rPr>
          <w:rFonts w:ascii="Times New Roman" w:hAnsi="Times New Roman" w:cs="Times New Roman"/>
          <w:b/>
          <w:caps/>
          <w:sz w:val="21"/>
          <w:szCs w:val="21"/>
          <w:u w:val="single"/>
        </w:rPr>
        <w:t>QUALIFICATIONS</w:t>
      </w:r>
      <w:r w:rsidR="009848C3" w:rsidRPr="00F6077C">
        <w:rPr>
          <w:rFonts w:ascii="Times New Roman" w:hAnsi="Times New Roman" w:cs="Times New Roman"/>
          <w:b/>
          <w:caps/>
          <w:sz w:val="21"/>
          <w:szCs w:val="21"/>
          <w:u w:val="single"/>
        </w:rPr>
        <w:t xml:space="preserve"> AND </w:t>
      </w:r>
      <w:r w:rsidR="00B632AD" w:rsidRPr="00F6077C">
        <w:rPr>
          <w:rFonts w:ascii="Times New Roman" w:hAnsi="Times New Roman" w:cs="Times New Roman"/>
          <w:b/>
          <w:caps/>
          <w:sz w:val="21"/>
          <w:szCs w:val="21"/>
          <w:u w:val="single"/>
        </w:rPr>
        <w:t>Skill</w:t>
      </w:r>
      <w:r w:rsidRPr="00F6077C">
        <w:rPr>
          <w:rFonts w:ascii="Times New Roman" w:hAnsi="Times New Roman" w:cs="Times New Roman"/>
          <w:b/>
          <w:caps/>
          <w:sz w:val="21"/>
          <w:szCs w:val="21"/>
          <w:u w:val="single"/>
        </w:rPr>
        <w:t>s</w:t>
      </w:r>
      <w:r w:rsidR="00B632AD" w:rsidRPr="00F6077C">
        <w:rPr>
          <w:rFonts w:ascii="Times New Roman" w:hAnsi="Times New Roman" w:cs="Times New Roman"/>
          <w:b/>
          <w:caps/>
          <w:sz w:val="21"/>
          <w:szCs w:val="21"/>
          <w:u w:val="single"/>
        </w:rPr>
        <w:t xml:space="preserve">                                                                                  </w:t>
      </w:r>
    </w:p>
    <w:p w14:paraId="40B62ED3" w14:textId="4936DDBB" w:rsidR="001E2F6D" w:rsidRPr="005A03C8" w:rsidRDefault="001E2F6D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5A03C8">
        <w:rPr>
          <w:rFonts w:eastAsiaTheme="minorEastAsia"/>
          <w:b/>
          <w:bCs/>
          <w:sz w:val="21"/>
          <w:szCs w:val="21"/>
        </w:rPr>
        <w:t xml:space="preserve">Data Visualization: </w:t>
      </w:r>
      <w:r w:rsidRPr="005A03C8">
        <w:rPr>
          <w:rFonts w:eastAsiaTheme="minorEastAsia"/>
          <w:sz w:val="21"/>
          <w:szCs w:val="21"/>
        </w:rPr>
        <w:t>Tableau, Matplotlib, Excel</w:t>
      </w:r>
      <w:r w:rsidR="007E24B0" w:rsidRPr="005A03C8">
        <w:rPr>
          <w:rFonts w:eastAsiaTheme="minorEastAsia"/>
          <w:sz w:val="21"/>
          <w:szCs w:val="21"/>
        </w:rPr>
        <w:t>, PowerBI, Seaborn</w:t>
      </w:r>
    </w:p>
    <w:p w14:paraId="282F35C3" w14:textId="25D27E09" w:rsidR="001E2F6D" w:rsidRPr="005A03C8" w:rsidRDefault="001E2F6D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5A03C8">
        <w:rPr>
          <w:rFonts w:eastAsiaTheme="minorEastAsia"/>
          <w:b/>
          <w:bCs/>
          <w:sz w:val="21"/>
          <w:szCs w:val="21"/>
        </w:rPr>
        <w:t>Programming:</w:t>
      </w:r>
      <w:r w:rsidRPr="005A03C8">
        <w:rPr>
          <w:rFonts w:eastAsiaTheme="minorEastAsia"/>
          <w:sz w:val="21"/>
          <w:szCs w:val="21"/>
        </w:rPr>
        <w:t xml:space="preserve"> Python, R, </w:t>
      </w:r>
      <w:r w:rsidR="00364ECB" w:rsidRPr="005A03C8">
        <w:rPr>
          <w:rFonts w:eastAsiaTheme="minorEastAsia" w:hint="eastAsia"/>
          <w:sz w:val="21"/>
          <w:szCs w:val="21"/>
        </w:rPr>
        <w:t xml:space="preserve">MATLAB, </w:t>
      </w:r>
      <w:r w:rsidRPr="005A03C8">
        <w:rPr>
          <w:rFonts w:eastAsiaTheme="minorEastAsia"/>
          <w:sz w:val="21"/>
          <w:szCs w:val="21"/>
        </w:rPr>
        <w:t>SQL</w:t>
      </w:r>
      <w:r w:rsidR="000A3C8A" w:rsidRPr="005A03C8">
        <w:rPr>
          <w:rFonts w:eastAsiaTheme="minorEastAsia" w:hint="eastAsia"/>
          <w:sz w:val="21"/>
          <w:szCs w:val="21"/>
        </w:rPr>
        <w:t xml:space="preserve">, </w:t>
      </w:r>
      <w:r w:rsidR="00C15586" w:rsidRPr="005A03C8">
        <w:rPr>
          <w:rFonts w:eastAsiaTheme="minorEastAsia" w:hint="eastAsia"/>
          <w:sz w:val="21"/>
          <w:szCs w:val="21"/>
        </w:rPr>
        <w:t xml:space="preserve">C, </w:t>
      </w:r>
      <w:r w:rsidR="000A3C8A" w:rsidRPr="005A03C8">
        <w:rPr>
          <w:rFonts w:eastAsiaTheme="minorEastAsia"/>
          <w:sz w:val="21"/>
          <w:szCs w:val="21"/>
        </w:rPr>
        <w:t>C#/C++</w:t>
      </w:r>
      <w:r w:rsidR="000A3C8A" w:rsidRPr="005A03C8">
        <w:rPr>
          <w:rFonts w:eastAsiaTheme="minorEastAsia" w:hint="eastAsia"/>
          <w:sz w:val="21"/>
          <w:szCs w:val="21"/>
        </w:rPr>
        <w:t>, JAVA</w:t>
      </w:r>
      <w:r w:rsidR="009F4C6B" w:rsidRPr="005A03C8">
        <w:rPr>
          <w:rFonts w:eastAsiaTheme="minorEastAsia" w:hint="eastAsia"/>
          <w:sz w:val="21"/>
          <w:szCs w:val="21"/>
        </w:rPr>
        <w:t xml:space="preserve">, </w:t>
      </w:r>
      <w:r w:rsidR="009208E5" w:rsidRPr="005A03C8">
        <w:rPr>
          <w:rFonts w:eastAsiaTheme="minorEastAsia"/>
          <w:sz w:val="21"/>
          <w:szCs w:val="21"/>
        </w:rPr>
        <w:t xml:space="preserve">LaTeX, SQL, JS </w:t>
      </w:r>
      <w:r w:rsidR="009F4C6B" w:rsidRPr="005A03C8">
        <w:rPr>
          <w:rFonts w:eastAsiaTheme="minorEastAsia" w:hint="eastAsia"/>
          <w:sz w:val="21"/>
          <w:szCs w:val="21"/>
        </w:rPr>
        <w:t>and VBA</w:t>
      </w:r>
    </w:p>
    <w:p w14:paraId="362E3CE7" w14:textId="75256303" w:rsidR="001E2F6D" w:rsidRPr="005A03C8" w:rsidRDefault="001E2F6D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5A03C8">
        <w:rPr>
          <w:rFonts w:eastAsiaTheme="minorEastAsia"/>
          <w:b/>
          <w:bCs/>
          <w:sz w:val="21"/>
          <w:szCs w:val="21"/>
        </w:rPr>
        <w:t>Big Data Technologies:</w:t>
      </w:r>
      <w:r w:rsidRPr="005A03C8">
        <w:rPr>
          <w:rFonts w:eastAsiaTheme="minorEastAsia"/>
          <w:sz w:val="21"/>
          <w:szCs w:val="21"/>
        </w:rPr>
        <w:t xml:space="preserve"> Hadoop, Spark</w:t>
      </w:r>
      <w:r w:rsidR="007E24B0" w:rsidRPr="005A03C8">
        <w:rPr>
          <w:rFonts w:eastAsiaTheme="minorEastAsia"/>
          <w:sz w:val="21"/>
          <w:szCs w:val="21"/>
        </w:rPr>
        <w:t>, MySQL, Hive</w:t>
      </w:r>
    </w:p>
    <w:p w14:paraId="7FEDB308" w14:textId="1DFBA8C5" w:rsidR="007E24B0" w:rsidRPr="005A03C8" w:rsidRDefault="007E24B0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5A03C8">
        <w:rPr>
          <w:rFonts w:eastAsiaTheme="minorEastAsia"/>
          <w:b/>
          <w:bCs/>
          <w:sz w:val="21"/>
          <w:szCs w:val="21"/>
        </w:rPr>
        <w:t>Machine Learning</w:t>
      </w:r>
      <w:r w:rsidRPr="005A03C8">
        <w:rPr>
          <w:rFonts w:eastAsiaTheme="minorEastAsia"/>
          <w:sz w:val="21"/>
          <w:szCs w:val="21"/>
        </w:rPr>
        <w:t>: Linear regression, decision trees, SVMs, K-means for predictive modeling, classification, and clustering</w:t>
      </w:r>
    </w:p>
    <w:p w14:paraId="169AFAC7" w14:textId="24321173" w:rsidR="00EB18AD" w:rsidRPr="005A03C8" w:rsidRDefault="00EB18AD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sz w:val="21"/>
          <w:szCs w:val="21"/>
        </w:rPr>
      </w:pPr>
      <w:r w:rsidRPr="005A03C8">
        <w:rPr>
          <w:rFonts w:eastAsiaTheme="minorEastAsia"/>
          <w:b/>
          <w:bCs/>
          <w:sz w:val="21"/>
          <w:szCs w:val="21"/>
        </w:rPr>
        <w:t>NLP/LLMs</w:t>
      </w:r>
      <w:r w:rsidRPr="005A03C8">
        <w:rPr>
          <w:rFonts w:eastAsiaTheme="minorEastAsia"/>
          <w:sz w:val="21"/>
          <w:szCs w:val="21"/>
        </w:rPr>
        <w:t>: Text preprocessing, sentiment analysis, BERT/GPT for text generation, summarization, and chatbot development</w:t>
      </w:r>
    </w:p>
    <w:p w14:paraId="52786E95" w14:textId="77777777" w:rsidR="00EB18AD" w:rsidRPr="005A03C8" w:rsidRDefault="001E2F6D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sz w:val="21"/>
          <w:szCs w:val="21"/>
        </w:rPr>
      </w:pPr>
      <w:r w:rsidRPr="005A03C8">
        <w:rPr>
          <w:rFonts w:eastAsiaTheme="minorEastAsia"/>
          <w:b/>
          <w:bCs/>
          <w:sz w:val="21"/>
          <w:szCs w:val="21"/>
        </w:rPr>
        <w:t xml:space="preserve">Certification: </w:t>
      </w:r>
      <w:r w:rsidRPr="005A03C8">
        <w:rPr>
          <w:rFonts w:eastAsiaTheme="minorEastAsia"/>
          <w:sz w:val="21"/>
          <w:szCs w:val="21"/>
        </w:rPr>
        <w:t>Junior Data Analyst Certificate (BDA), 10/2023</w:t>
      </w:r>
      <w:r w:rsidR="004745B3" w:rsidRPr="005A03C8">
        <w:rPr>
          <w:rFonts w:eastAsiaTheme="minorEastAsia"/>
          <w:sz w:val="21"/>
          <w:szCs w:val="21"/>
        </w:rPr>
        <w:t xml:space="preserve">.  </w:t>
      </w:r>
    </w:p>
    <w:p w14:paraId="792730D0" w14:textId="77777777" w:rsidR="00EB18AD" w:rsidRPr="005A03C8" w:rsidRDefault="00EB18AD" w:rsidP="00531C78">
      <w:pPr>
        <w:pStyle w:val="11"/>
        <w:tabs>
          <w:tab w:val="right" w:pos="10800"/>
        </w:tabs>
        <w:spacing w:line="310" w:lineRule="exact"/>
        <w:ind w:left="360"/>
        <w:jc w:val="both"/>
        <w:rPr>
          <w:rFonts w:eastAsiaTheme="minorEastAsia"/>
          <w:b/>
          <w:bCs/>
          <w:sz w:val="21"/>
          <w:szCs w:val="21"/>
        </w:rPr>
      </w:pPr>
      <w:r w:rsidRPr="005A03C8">
        <w:rPr>
          <w:rFonts w:eastAsiaTheme="minorEastAsia"/>
          <w:sz w:val="21"/>
          <w:szCs w:val="21"/>
        </w:rPr>
        <w:t>NVIDIA – </w:t>
      </w:r>
      <w:r w:rsidRPr="005A03C8">
        <w:rPr>
          <w:rFonts w:eastAsiaTheme="minorEastAsia"/>
          <w:b/>
          <w:bCs/>
          <w:sz w:val="21"/>
          <w:szCs w:val="21"/>
        </w:rPr>
        <w:t>Building Transformer-Based Natural Language Processing Applications</w:t>
      </w:r>
    </w:p>
    <w:p w14:paraId="7929ACE0" w14:textId="3DEEDECB" w:rsidR="006F4A30" w:rsidRPr="00B201E1" w:rsidRDefault="00EB18AD" w:rsidP="00531C78">
      <w:pPr>
        <w:pStyle w:val="11"/>
        <w:tabs>
          <w:tab w:val="right" w:pos="10800"/>
        </w:tabs>
        <w:spacing w:line="310" w:lineRule="exact"/>
        <w:ind w:left="360"/>
        <w:jc w:val="both"/>
        <w:rPr>
          <w:rFonts w:eastAsiaTheme="minorEastAsia"/>
          <w:b/>
          <w:bCs/>
          <w:sz w:val="21"/>
          <w:szCs w:val="21"/>
        </w:rPr>
      </w:pPr>
      <w:r w:rsidRPr="009E601C">
        <w:rPr>
          <w:rFonts w:eastAsiaTheme="minorEastAsia"/>
          <w:sz w:val="21"/>
          <w:szCs w:val="21"/>
        </w:rPr>
        <w:t>NVIDIA – </w:t>
      </w:r>
      <w:r w:rsidRPr="009E601C">
        <w:rPr>
          <w:rFonts w:eastAsiaTheme="minorEastAsia" w:hint="eastAsia"/>
          <w:b/>
          <w:bCs/>
          <w:sz w:val="21"/>
          <w:szCs w:val="21"/>
        </w:rPr>
        <w:t xml:space="preserve">Fundamentals </w:t>
      </w:r>
      <w:r w:rsidRPr="009E601C">
        <w:rPr>
          <w:rFonts w:eastAsiaTheme="minorEastAsia"/>
          <w:b/>
          <w:bCs/>
          <w:sz w:val="21"/>
          <w:szCs w:val="21"/>
        </w:rPr>
        <w:t>of Accelerated Computing with CUDA C/C++</w:t>
      </w:r>
    </w:p>
    <w:p w14:paraId="2583699B" w14:textId="77777777" w:rsidR="006F4A30" w:rsidRPr="00F6077C" w:rsidRDefault="006F4A30" w:rsidP="00531C78">
      <w:pPr>
        <w:spacing w:before="120" w:line="310" w:lineRule="exact"/>
        <w:rPr>
          <w:rFonts w:ascii="Times New Roman" w:hAnsi="Times New Roman" w:cs="Times New Roman"/>
          <w:b/>
          <w:caps/>
          <w:sz w:val="21"/>
          <w:szCs w:val="21"/>
          <w:u w:val="single"/>
        </w:rPr>
      </w:pPr>
      <w:r w:rsidRPr="00F6077C">
        <w:rPr>
          <w:rFonts w:ascii="Times New Roman" w:hAnsi="Times New Roman" w:cs="Times New Roman"/>
          <w:b/>
          <w:caps/>
          <w:sz w:val="21"/>
          <w:szCs w:val="21"/>
          <w:u w:val="single"/>
        </w:rPr>
        <w:t xml:space="preserve">ENGLISH PROFICIENCY AND TESTS                                                                                     </w:t>
      </w:r>
    </w:p>
    <w:p w14:paraId="3D77249E" w14:textId="77777777" w:rsidR="006F4A30" w:rsidRPr="00F6077C" w:rsidRDefault="006F4A30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b/>
          <w:bCs/>
          <w:sz w:val="21"/>
          <w:szCs w:val="21"/>
        </w:rPr>
      </w:pPr>
      <w:r w:rsidRPr="00F6077C">
        <w:rPr>
          <w:rFonts w:eastAsiaTheme="minorEastAsia"/>
          <w:b/>
          <w:bCs/>
          <w:sz w:val="21"/>
          <w:szCs w:val="21"/>
        </w:rPr>
        <w:t xml:space="preserve">IELTS: </w:t>
      </w:r>
      <w:r w:rsidRPr="00F6077C">
        <w:rPr>
          <w:rFonts w:eastAsiaTheme="minorEastAsia"/>
          <w:sz w:val="21"/>
          <w:szCs w:val="21"/>
        </w:rPr>
        <w:t xml:space="preserve">Total: 7.0 (R: 7.0; L: 7.0; S: 6.5; W: 7.0) </w:t>
      </w:r>
    </w:p>
    <w:p w14:paraId="1ACF808D" w14:textId="3172BEE3" w:rsidR="006F4A30" w:rsidRPr="00443ED3" w:rsidRDefault="006F4A30" w:rsidP="00531C78">
      <w:pPr>
        <w:pStyle w:val="11"/>
        <w:numPr>
          <w:ilvl w:val="0"/>
          <w:numId w:val="1"/>
        </w:numPr>
        <w:tabs>
          <w:tab w:val="right" w:pos="10800"/>
        </w:tabs>
        <w:spacing w:line="310" w:lineRule="exact"/>
        <w:jc w:val="both"/>
        <w:rPr>
          <w:rFonts w:eastAsiaTheme="minorEastAsia"/>
          <w:b/>
          <w:bCs/>
          <w:sz w:val="21"/>
          <w:szCs w:val="21"/>
          <w:highlight w:val="yellow"/>
        </w:rPr>
      </w:pPr>
      <w:r w:rsidRPr="00F6077C">
        <w:rPr>
          <w:rFonts w:eastAsiaTheme="minorEastAsia"/>
          <w:b/>
          <w:bCs/>
          <w:sz w:val="21"/>
          <w:szCs w:val="21"/>
          <w:highlight w:val="yellow"/>
        </w:rPr>
        <w:t xml:space="preserve">GRE: </w:t>
      </w:r>
      <w:r w:rsidR="005C544B">
        <w:rPr>
          <w:rFonts w:eastAsiaTheme="minorEastAsia" w:hint="eastAsia"/>
          <w:b/>
          <w:bCs/>
          <w:sz w:val="21"/>
          <w:szCs w:val="21"/>
          <w:highlight w:val="yellow"/>
        </w:rPr>
        <w:t>Total: 321</w:t>
      </w:r>
      <w:r w:rsidR="00B500C8">
        <w:rPr>
          <w:rFonts w:eastAsiaTheme="minorEastAsia" w:hint="eastAsia"/>
          <w:b/>
          <w:bCs/>
          <w:sz w:val="21"/>
          <w:szCs w:val="21"/>
          <w:highlight w:val="yellow"/>
        </w:rPr>
        <w:t>（待定）</w:t>
      </w:r>
    </w:p>
    <w:sectPr w:rsidR="006F4A30" w:rsidRPr="00443ED3" w:rsidSect="00AD34D8">
      <w:pgSz w:w="11906" w:h="16838"/>
      <w:pgMar w:top="851" w:right="851" w:bottom="851" w:left="851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34FFE0" w14:textId="77777777" w:rsidR="0074535E" w:rsidRDefault="0074535E" w:rsidP="0091562B">
      <w:r>
        <w:separator/>
      </w:r>
    </w:p>
  </w:endnote>
  <w:endnote w:type="continuationSeparator" w:id="0">
    <w:p w14:paraId="29BE4E1E" w14:textId="77777777" w:rsidR="0074535E" w:rsidRDefault="0074535E" w:rsidP="009156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4488EA" w14:textId="77777777" w:rsidR="0074535E" w:rsidRDefault="0074535E" w:rsidP="0091562B">
      <w:r>
        <w:separator/>
      </w:r>
    </w:p>
  </w:footnote>
  <w:footnote w:type="continuationSeparator" w:id="0">
    <w:p w14:paraId="18A793A6" w14:textId="77777777" w:rsidR="0074535E" w:rsidRDefault="0074535E" w:rsidP="009156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053088"/>
    <w:multiLevelType w:val="multilevel"/>
    <w:tmpl w:val="3D0C4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C76573"/>
    <w:multiLevelType w:val="multilevel"/>
    <w:tmpl w:val="6C2AF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841AB5"/>
    <w:multiLevelType w:val="multilevel"/>
    <w:tmpl w:val="06841AB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6D11DF"/>
    <w:multiLevelType w:val="multilevel"/>
    <w:tmpl w:val="2BB66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ind w:left="3240" w:hanging="72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F53B18"/>
    <w:multiLevelType w:val="multilevel"/>
    <w:tmpl w:val="9B6C0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A5609D"/>
    <w:multiLevelType w:val="hybridMultilevel"/>
    <w:tmpl w:val="583C8E8A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" w15:restartNumberingAfterBreak="0">
    <w:nsid w:val="2212466E"/>
    <w:multiLevelType w:val="multilevel"/>
    <w:tmpl w:val="5D167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C200D7A"/>
    <w:multiLevelType w:val="multilevel"/>
    <w:tmpl w:val="5F8E4E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EBD4383"/>
    <w:multiLevelType w:val="multilevel"/>
    <w:tmpl w:val="66D67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4C73F90"/>
    <w:multiLevelType w:val="multilevel"/>
    <w:tmpl w:val="95C66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2A56A6"/>
    <w:multiLevelType w:val="multilevel"/>
    <w:tmpl w:val="C7B04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6E555E4"/>
    <w:multiLevelType w:val="multilevel"/>
    <w:tmpl w:val="B26EC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A2206DB"/>
    <w:multiLevelType w:val="multilevel"/>
    <w:tmpl w:val="6D503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6CB464D"/>
    <w:multiLevelType w:val="multilevel"/>
    <w:tmpl w:val="98568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DB92936"/>
    <w:multiLevelType w:val="multilevel"/>
    <w:tmpl w:val="9022C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1DD75D5"/>
    <w:multiLevelType w:val="multilevel"/>
    <w:tmpl w:val="707A5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4606014"/>
    <w:multiLevelType w:val="multilevel"/>
    <w:tmpl w:val="7082C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71477376">
    <w:abstractNumId w:val="2"/>
  </w:num>
  <w:num w:numId="2" w16cid:durableId="1704940210">
    <w:abstractNumId w:val="5"/>
  </w:num>
  <w:num w:numId="3" w16cid:durableId="836267281">
    <w:abstractNumId w:val="13"/>
  </w:num>
  <w:num w:numId="4" w16cid:durableId="2015105854">
    <w:abstractNumId w:val="12"/>
  </w:num>
  <w:num w:numId="5" w16cid:durableId="356930688">
    <w:abstractNumId w:val="16"/>
  </w:num>
  <w:num w:numId="6" w16cid:durableId="30958586">
    <w:abstractNumId w:val="11"/>
  </w:num>
  <w:num w:numId="7" w16cid:durableId="1693065900">
    <w:abstractNumId w:val="8"/>
  </w:num>
  <w:num w:numId="8" w16cid:durableId="1919436650">
    <w:abstractNumId w:val="10"/>
  </w:num>
  <w:num w:numId="9" w16cid:durableId="1080906788">
    <w:abstractNumId w:val="14"/>
  </w:num>
  <w:num w:numId="10" w16cid:durableId="685669797">
    <w:abstractNumId w:val="3"/>
  </w:num>
  <w:num w:numId="11" w16cid:durableId="1412434379">
    <w:abstractNumId w:val="9"/>
  </w:num>
  <w:num w:numId="12" w16cid:durableId="1783718267">
    <w:abstractNumId w:val="1"/>
  </w:num>
  <w:num w:numId="13" w16cid:durableId="1385788121">
    <w:abstractNumId w:val="4"/>
  </w:num>
  <w:num w:numId="14" w16cid:durableId="1423842659">
    <w:abstractNumId w:val="0"/>
  </w:num>
  <w:num w:numId="15" w16cid:durableId="163400405">
    <w:abstractNumId w:val="15"/>
  </w:num>
  <w:num w:numId="16" w16cid:durableId="1226450553">
    <w:abstractNumId w:val="7"/>
  </w:num>
  <w:num w:numId="17" w16cid:durableId="177628785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hideSpellingErrors/>
  <w:hideGrammaticalErrors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srS0MDKyMLM0NDFU0lEKTi0uzszPAykwqgUAu/SFHiwAAAA="/>
  </w:docVars>
  <w:rsids>
    <w:rsidRoot w:val="00C72274"/>
    <w:rsid w:val="000016D9"/>
    <w:rsid w:val="00001DF4"/>
    <w:rsid w:val="000054F5"/>
    <w:rsid w:val="00005F9E"/>
    <w:rsid w:val="00010E88"/>
    <w:rsid w:val="000117D3"/>
    <w:rsid w:val="00011D29"/>
    <w:rsid w:val="00012754"/>
    <w:rsid w:val="00013872"/>
    <w:rsid w:val="00013952"/>
    <w:rsid w:val="0001441A"/>
    <w:rsid w:val="00015B1F"/>
    <w:rsid w:val="000236B0"/>
    <w:rsid w:val="000237E4"/>
    <w:rsid w:val="00032A46"/>
    <w:rsid w:val="000336E8"/>
    <w:rsid w:val="000338C7"/>
    <w:rsid w:val="00035CAA"/>
    <w:rsid w:val="00040568"/>
    <w:rsid w:val="00040607"/>
    <w:rsid w:val="00041CB1"/>
    <w:rsid w:val="0004573D"/>
    <w:rsid w:val="000467A9"/>
    <w:rsid w:val="00046BE9"/>
    <w:rsid w:val="00047618"/>
    <w:rsid w:val="00047EC0"/>
    <w:rsid w:val="00050551"/>
    <w:rsid w:val="00051F82"/>
    <w:rsid w:val="00053BE5"/>
    <w:rsid w:val="000544D7"/>
    <w:rsid w:val="000629A4"/>
    <w:rsid w:val="00062D2B"/>
    <w:rsid w:val="00063FB3"/>
    <w:rsid w:val="0006587D"/>
    <w:rsid w:val="00066821"/>
    <w:rsid w:val="0006688C"/>
    <w:rsid w:val="000703FA"/>
    <w:rsid w:val="00071BBD"/>
    <w:rsid w:val="00071CAF"/>
    <w:rsid w:val="00077218"/>
    <w:rsid w:val="0008096D"/>
    <w:rsid w:val="00082934"/>
    <w:rsid w:val="000839C1"/>
    <w:rsid w:val="00084ED9"/>
    <w:rsid w:val="00087FA1"/>
    <w:rsid w:val="000953BB"/>
    <w:rsid w:val="00095C30"/>
    <w:rsid w:val="000A1DBA"/>
    <w:rsid w:val="000A3C8A"/>
    <w:rsid w:val="000A3E7E"/>
    <w:rsid w:val="000A3FA0"/>
    <w:rsid w:val="000B0ECD"/>
    <w:rsid w:val="000B1957"/>
    <w:rsid w:val="000B57D7"/>
    <w:rsid w:val="000C2DB2"/>
    <w:rsid w:val="000C3C55"/>
    <w:rsid w:val="000C3F24"/>
    <w:rsid w:val="000C4020"/>
    <w:rsid w:val="000C4D83"/>
    <w:rsid w:val="000C5A57"/>
    <w:rsid w:val="000D2544"/>
    <w:rsid w:val="000D314F"/>
    <w:rsid w:val="000D5321"/>
    <w:rsid w:val="000E4F9A"/>
    <w:rsid w:val="000F3597"/>
    <w:rsid w:val="000F3F2D"/>
    <w:rsid w:val="00100265"/>
    <w:rsid w:val="001037B3"/>
    <w:rsid w:val="001075B3"/>
    <w:rsid w:val="00113468"/>
    <w:rsid w:val="00113F12"/>
    <w:rsid w:val="00121D13"/>
    <w:rsid w:val="00124876"/>
    <w:rsid w:val="00126A3E"/>
    <w:rsid w:val="0013225A"/>
    <w:rsid w:val="00137876"/>
    <w:rsid w:val="00142AFF"/>
    <w:rsid w:val="0014314A"/>
    <w:rsid w:val="00150FA1"/>
    <w:rsid w:val="0015785F"/>
    <w:rsid w:val="001613E4"/>
    <w:rsid w:val="001627BE"/>
    <w:rsid w:val="001657A0"/>
    <w:rsid w:val="00166AFD"/>
    <w:rsid w:val="001746FD"/>
    <w:rsid w:val="00176B4F"/>
    <w:rsid w:val="00176E6B"/>
    <w:rsid w:val="001814BA"/>
    <w:rsid w:val="00183AA0"/>
    <w:rsid w:val="001863A0"/>
    <w:rsid w:val="0018663C"/>
    <w:rsid w:val="001875B0"/>
    <w:rsid w:val="00187DE1"/>
    <w:rsid w:val="001924C5"/>
    <w:rsid w:val="00197378"/>
    <w:rsid w:val="001973AD"/>
    <w:rsid w:val="001A2116"/>
    <w:rsid w:val="001A21F8"/>
    <w:rsid w:val="001A274F"/>
    <w:rsid w:val="001A6188"/>
    <w:rsid w:val="001A6D19"/>
    <w:rsid w:val="001B39C9"/>
    <w:rsid w:val="001B4DF7"/>
    <w:rsid w:val="001B6E60"/>
    <w:rsid w:val="001C1480"/>
    <w:rsid w:val="001C1FEB"/>
    <w:rsid w:val="001C6178"/>
    <w:rsid w:val="001D2FB6"/>
    <w:rsid w:val="001D6F38"/>
    <w:rsid w:val="001D7556"/>
    <w:rsid w:val="001E2F6D"/>
    <w:rsid w:val="001E7BBB"/>
    <w:rsid w:val="001E7BEE"/>
    <w:rsid w:val="001F350E"/>
    <w:rsid w:val="001F3BDF"/>
    <w:rsid w:val="002018AF"/>
    <w:rsid w:val="0020737A"/>
    <w:rsid w:val="0021016A"/>
    <w:rsid w:val="00210F7F"/>
    <w:rsid w:val="002120B3"/>
    <w:rsid w:val="0021587C"/>
    <w:rsid w:val="002166E4"/>
    <w:rsid w:val="00220041"/>
    <w:rsid w:val="00225DD7"/>
    <w:rsid w:val="00226521"/>
    <w:rsid w:val="00233E47"/>
    <w:rsid w:val="00243663"/>
    <w:rsid w:val="002469A9"/>
    <w:rsid w:val="0025117B"/>
    <w:rsid w:val="00253BD3"/>
    <w:rsid w:val="00256DFC"/>
    <w:rsid w:val="00260CB7"/>
    <w:rsid w:val="00261163"/>
    <w:rsid w:val="002621A6"/>
    <w:rsid w:val="00262B5F"/>
    <w:rsid w:val="00264AF9"/>
    <w:rsid w:val="0026542C"/>
    <w:rsid w:val="00266C4D"/>
    <w:rsid w:val="00270612"/>
    <w:rsid w:val="00270CAD"/>
    <w:rsid w:val="00270EB0"/>
    <w:rsid w:val="00270FA0"/>
    <w:rsid w:val="00271361"/>
    <w:rsid w:val="0027143B"/>
    <w:rsid w:val="00272414"/>
    <w:rsid w:val="002739D9"/>
    <w:rsid w:val="00275AF8"/>
    <w:rsid w:val="00275D1A"/>
    <w:rsid w:val="00276478"/>
    <w:rsid w:val="00277E98"/>
    <w:rsid w:val="002803D6"/>
    <w:rsid w:val="002812BF"/>
    <w:rsid w:val="002818AE"/>
    <w:rsid w:val="00282A90"/>
    <w:rsid w:val="00290009"/>
    <w:rsid w:val="00290789"/>
    <w:rsid w:val="002919F9"/>
    <w:rsid w:val="00292B92"/>
    <w:rsid w:val="00294449"/>
    <w:rsid w:val="002A0A6B"/>
    <w:rsid w:val="002A0E0A"/>
    <w:rsid w:val="002A171B"/>
    <w:rsid w:val="002A1729"/>
    <w:rsid w:val="002A3DE2"/>
    <w:rsid w:val="002A4B20"/>
    <w:rsid w:val="002B0C47"/>
    <w:rsid w:val="002B12C1"/>
    <w:rsid w:val="002B18B5"/>
    <w:rsid w:val="002B694E"/>
    <w:rsid w:val="002B6E34"/>
    <w:rsid w:val="002B6F61"/>
    <w:rsid w:val="002C0AC4"/>
    <w:rsid w:val="002C772D"/>
    <w:rsid w:val="002C791D"/>
    <w:rsid w:val="002D273F"/>
    <w:rsid w:val="002E01C9"/>
    <w:rsid w:val="002E2461"/>
    <w:rsid w:val="002E276E"/>
    <w:rsid w:val="002E3233"/>
    <w:rsid w:val="002E4EBC"/>
    <w:rsid w:val="002E66AB"/>
    <w:rsid w:val="002E6F53"/>
    <w:rsid w:val="002F022A"/>
    <w:rsid w:val="002F051B"/>
    <w:rsid w:val="002F2F06"/>
    <w:rsid w:val="002F380B"/>
    <w:rsid w:val="002F6D93"/>
    <w:rsid w:val="00302C2D"/>
    <w:rsid w:val="00304A0B"/>
    <w:rsid w:val="0030684C"/>
    <w:rsid w:val="003100A5"/>
    <w:rsid w:val="003109F7"/>
    <w:rsid w:val="00312B56"/>
    <w:rsid w:val="00313972"/>
    <w:rsid w:val="00314C31"/>
    <w:rsid w:val="00316146"/>
    <w:rsid w:val="0032001F"/>
    <w:rsid w:val="0032226C"/>
    <w:rsid w:val="00330C95"/>
    <w:rsid w:val="00332049"/>
    <w:rsid w:val="003366D2"/>
    <w:rsid w:val="00343D07"/>
    <w:rsid w:val="003459FD"/>
    <w:rsid w:val="00350275"/>
    <w:rsid w:val="00352FA6"/>
    <w:rsid w:val="003535DD"/>
    <w:rsid w:val="0036137D"/>
    <w:rsid w:val="00361B9F"/>
    <w:rsid w:val="00361C08"/>
    <w:rsid w:val="00362348"/>
    <w:rsid w:val="00364ECB"/>
    <w:rsid w:val="00367FE0"/>
    <w:rsid w:val="003722B3"/>
    <w:rsid w:val="003744E7"/>
    <w:rsid w:val="00380315"/>
    <w:rsid w:val="00382F60"/>
    <w:rsid w:val="0038435A"/>
    <w:rsid w:val="00384B65"/>
    <w:rsid w:val="00384D2B"/>
    <w:rsid w:val="0038572B"/>
    <w:rsid w:val="00386B6E"/>
    <w:rsid w:val="0039482B"/>
    <w:rsid w:val="0039579B"/>
    <w:rsid w:val="00396F5E"/>
    <w:rsid w:val="003A0947"/>
    <w:rsid w:val="003A5937"/>
    <w:rsid w:val="003B1231"/>
    <w:rsid w:val="003B1288"/>
    <w:rsid w:val="003B1680"/>
    <w:rsid w:val="003B618C"/>
    <w:rsid w:val="003C10D5"/>
    <w:rsid w:val="003C14E2"/>
    <w:rsid w:val="003C5EE2"/>
    <w:rsid w:val="003C7AAD"/>
    <w:rsid w:val="003D3040"/>
    <w:rsid w:val="003D51E8"/>
    <w:rsid w:val="003D593A"/>
    <w:rsid w:val="003E514C"/>
    <w:rsid w:val="003E643E"/>
    <w:rsid w:val="004021ED"/>
    <w:rsid w:val="00407A59"/>
    <w:rsid w:val="00407BD4"/>
    <w:rsid w:val="00415232"/>
    <w:rsid w:val="00415E2F"/>
    <w:rsid w:val="00417CAB"/>
    <w:rsid w:val="004208AA"/>
    <w:rsid w:val="004211C9"/>
    <w:rsid w:val="0042433A"/>
    <w:rsid w:val="0043255A"/>
    <w:rsid w:val="00435A93"/>
    <w:rsid w:val="004403B8"/>
    <w:rsid w:val="00442F17"/>
    <w:rsid w:val="00443ED3"/>
    <w:rsid w:val="004450FC"/>
    <w:rsid w:val="00446352"/>
    <w:rsid w:val="00451CCF"/>
    <w:rsid w:val="00455C50"/>
    <w:rsid w:val="00456087"/>
    <w:rsid w:val="00462A50"/>
    <w:rsid w:val="00466FE6"/>
    <w:rsid w:val="004716BF"/>
    <w:rsid w:val="00473829"/>
    <w:rsid w:val="004745B3"/>
    <w:rsid w:val="00474730"/>
    <w:rsid w:val="00474945"/>
    <w:rsid w:val="004810A8"/>
    <w:rsid w:val="00484D0C"/>
    <w:rsid w:val="00495162"/>
    <w:rsid w:val="00495BE7"/>
    <w:rsid w:val="0049695D"/>
    <w:rsid w:val="00497BDC"/>
    <w:rsid w:val="004A0E40"/>
    <w:rsid w:val="004A32E6"/>
    <w:rsid w:val="004A4739"/>
    <w:rsid w:val="004B0A91"/>
    <w:rsid w:val="004B4790"/>
    <w:rsid w:val="004B6A7A"/>
    <w:rsid w:val="004B732A"/>
    <w:rsid w:val="004B7D02"/>
    <w:rsid w:val="004C006A"/>
    <w:rsid w:val="004C10BD"/>
    <w:rsid w:val="004C2108"/>
    <w:rsid w:val="004D66FA"/>
    <w:rsid w:val="004D796A"/>
    <w:rsid w:val="004E146F"/>
    <w:rsid w:val="004E23CF"/>
    <w:rsid w:val="004E319C"/>
    <w:rsid w:val="004E522A"/>
    <w:rsid w:val="004E54E2"/>
    <w:rsid w:val="004F6032"/>
    <w:rsid w:val="004F685E"/>
    <w:rsid w:val="00500C44"/>
    <w:rsid w:val="00501EB6"/>
    <w:rsid w:val="00502C3C"/>
    <w:rsid w:val="00512CEF"/>
    <w:rsid w:val="00513867"/>
    <w:rsid w:val="00516881"/>
    <w:rsid w:val="005175C6"/>
    <w:rsid w:val="00521B66"/>
    <w:rsid w:val="00524526"/>
    <w:rsid w:val="005271A0"/>
    <w:rsid w:val="00527905"/>
    <w:rsid w:val="00531C78"/>
    <w:rsid w:val="00535183"/>
    <w:rsid w:val="00541444"/>
    <w:rsid w:val="00544527"/>
    <w:rsid w:val="005512E2"/>
    <w:rsid w:val="00557392"/>
    <w:rsid w:val="0056054A"/>
    <w:rsid w:val="00567D54"/>
    <w:rsid w:val="0057100A"/>
    <w:rsid w:val="00580660"/>
    <w:rsid w:val="00584580"/>
    <w:rsid w:val="005856E5"/>
    <w:rsid w:val="005872EA"/>
    <w:rsid w:val="005A03C8"/>
    <w:rsid w:val="005A3D7D"/>
    <w:rsid w:val="005A3EF7"/>
    <w:rsid w:val="005B30AA"/>
    <w:rsid w:val="005B4FD3"/>
    <w:rsid w:val="005B5A05"/>
    <w:rsid w:val="005C17F4"/>
    <w:rsid w:val="005C2961"/>
    <w:rsid w:val="005C544B"/>
    <w:rsid w:val="005D0CEC"/>
    <w:rsid w:val="005D5492"/>
    <w:rsid w:val="005D6A85"/>
    <w:rsid w:val="005D7375"/>
    <w:rsid w:val="005E0BDE"/>
    <w:rsid w:val="005F0809"/>
    <w:rsid w:val="005F199E"/>
    <w:rsid w:val="005F4D1C"/>
    <w:rsid w:val="005F54A5"/>
    <w:rsid w:val="005F5DF6"/>
    <w:rsid w:val="005F648B"/>
    <w:rsid w:val="00602723"/>
    <w:rsid w:val="0060355A"/>
    <w:rsid w:val="00604DFB"/>
    <w:rsid w:val="00604F70"/>
    <w:rsid w:val="00606A59"/>
    <w:rsid w:val="006079EB"/>
    <w:rsid w:val="006119EB"/>
    <w:rsid w:val="00614327"/>
    <w:rsid w:val="00614AF5"/>
    <w:rsid w:val="00614F9B"/>
    <w:rsid w:val="0061552C"/>
    <w:rsid w:val="006203A1"/>
    <w:rsid w:val="00621B26"/>
    <w:rsid w:val="00622901"/>
    <w:rsid w:val="0062355A"/>
    <w:rsid w:val="00632311"/>
    <w:rsid w:val="00632968"/>
    <w:rsid w:val="006337CC"/>
    <w:rsid w:val="00634B1D"/>
    <w:rsid w:val="00637FAD"/>
    <w:rsid w:val="006402BA"/>
    <w:rsid w:val="00640D8B"/>
    <w:rsid w:val="00641562"/>
    <w:rsid w:val="00643250"/>
    <w:rsid w:val="00643757"/>
    <w:rsid w:val="00644BC0"/>
    <w:rsid w:val="0064607A"/>
    <w:rsid w:val="00647DB9"/>
    <w:rsid w:val="00650A5B"/>
    <w:rsid w:val="00657F80"/>
    <w:rsid w:val="00663B56"/>
    <w:rsid w:val="006669F4"/>
    <w:rsid w:val="006700B3"/>
    <w:rsid w:val="00673865"/>
    <w:rsid w:val="006747E5"/>
    <w:rsid w:val="0067662B"/>
    <w:rsid w:val="00682945"/>
    <w:rsid w:val="006861A4"/>
    <w:rsid w:val="00692415"/>
    <w:rsid w:val="006927C3"/>
    <w:rsid w:val="006A0625"/>
    <w:rsid w:val="006A1EEB"/>
    <w:rsid w:val="006A37DD"/>
    <w:rsid w:val="006A563F"/>
    <w:rsid w:val="006A66B1"/>
    <w:rsid w:val="006A6EED"/>
    <w:rsid w:val="006B1ABF"/>
    <w:rsid w:val="006B330D"/>
    <w:rsid w:val="006B3B95"/>
    <w:rsid w:val="006B406E"/>
    <w:rsid w:val="006B4C40"/>
    <w:rsid w:val="006B5EB0"/>
    <w:rsid w:val="006C465A"/>
    <w:rsid w:val="006C51DD"/>
    <w:rsid w:val="006C7597"/>
    <w:rsid w:val="006C75C8"/>
    <w:rsid w:val="006D2BCC"/>
    <w:rsid w:val="006D3933"/>
    <w:rsid w:val="006D3A64"/>
    <w:rsid w:val="006E0127"/>
    <w:rsid w:val="006E3295"/>
    <w:rsid w:val="006E7D78"/>
    <w:rsid w:val="006F14FB"/>
    <w:rsid w:val="006F43C6"/>
    <w:rsid w:val="006F4A30"/>
    <w:rsid w:val="006F6287"/>
    <w:rsid w:val="006F6704"/>
    <w:rsid w:val="006F6844"/>
    <w:rsid w:val="00701839"/>
    <w:rsid w:val="007123A5"/>
    <w:rsid w:val="00713B30"/>
    <w:rsid w:val="007144E0"/>
    <w:rsid w:val="00720759"/>
    <w:rsid w:val="00723A8F"/>
    <w:rsid w:val="00734042"/>
    <w:rsid w:val="0074535E"/>
    <w:rsid w:val="00745B88"/>
    <w:rsid w:val="007468B9"/>
    <w:rsid w:val="00752847"/>
    <w:rsid w:val="007542E0"/>
    <w:rsid w:val="00756CD7"/>
    <w:rsid w:val="00757D9E"/>
    <w:rsid w:val="007627A8"/>
    <w:rsid w:val="0076393F"/>
    <w:rsid w:val="00766E5C"/>
    <w:rsid w:val="00770BC6"/>
    <w:rsid w:val="00774E46"/>
    <w:rsid w:val="00775C56"/>
    <w:rsid w:val="007841E9"/>
    <w:rsid w:val="00785B2E"/>
    <w:rsid w:val="00787FD7"/>
    <w:rsid w:val="007968CD"/>
    <w:rsid w:val="007A0517"/>
    <w:rsid w:val="007A205D"/>
    <w:rsid w:val="007A6138"/>
    <w:rsid w:val="007B1D28"/>
    <w:rsid w:val="007B3BED"/>
    <w:rsid w:val="007B77F3"/>
    <w:rsid w:val="007C0EB6"/>
    <w:rsid w:val="007D10B9"/>
    <w:rsid w:val="007D2B96"/>
    <w:rsid w:val="007D3279"/>
    <w:rsid w:val="007D3C6B"/>
    <w:rsid w:val="007E2181"/>
    <w:rsid w:val="007E24B0"/>
    <w:rsid w:val="007F0223"/>
    <w:rsid w:val="007F186C"/>
    <w:rsid w:val="007F67EA"/>
    <w:rsid w:val="007F6B6F"/>
    <w:rsid w:val="008009BC"/>
    <w:rsid w:val="00801B61"/>
    <w:rsid w:val="00801FF0"/>
    <w:rsid w:val="008027D2"/>
    <w:rsid w:val="008057DB"/>
    <w:rsid w:val="008068EF"/>
    <w:rsid w:val="0080794C"/>
    <w:rsid w:val="00813D9C"/>
    <w:rsid w:val="00820A23"/>
    <w:rsid w:val="008210B9"/>
    <w:rsid w:val="008225A8"/>
    <w:rsid w:val="00825B36"/>
    <w:rsid w:val="00826E0F"/>
    <w:rsid w:val="00827511"/>
    <w:rsid w:val="00836C7B"/>
    <w:rsid w:val="00837BB4"/>
    <w:rsid w:val="00841B28"/>
    <w:rsid w:val="00843255"/>
    <w:rsid w:val="00845245"/>
    <w:rsid w:val="008534B2"/>
    <w:rsid w:val="00856C40"/>
    <w:rsid w:val="00856C4E"/>
    <w:rsid w:val="00857571"/>
    <w:rsid w:val="0086105B"/>
    <w:rsid w:val="00863328"/>
    <w:rsid w:val="00864F14"/>
    <w:rsid w:val="00866DED"/>
    <w:rsid w:val="0086786F"/>
    <w:rsid w:val="008713DF"/>
    <w:rsid w:val="00872B1B"/>
    <w:rsid w:val="00875870"/>
    <w:rsid w:val="00875C0E"/>
    <w:rsid w:val="00877AC8"/>
    <w:rsid w:val="008832D5"/>
    <w:rsid w:val="008903AD"/>
    <w:rsid w:val="00890FCB"/>
    <w:rsid w:val="008915AB"/>
    <w:rsid w:val="00895522"/>
    <w:rsid w:val="008A297E"/>
    <w:rsid w:val="008A5E8A"/>
    <w:rsid w:val="008A665B"/>
    <w:rsid w:val="008B0778"/>
    <w:rsid w:val="008B204F"/>
    <w:rsid w:val="008B2ECC"/>
    <w:rsid w:val="008B6F9F"/>
    <w:rsid w:val="008C2077"/>
    <w:rsid w:val="008D39BE"/>
    <w:rsid w:val="008D4801"/>
    <w:rsid w:val="008D691E"/>
    <w:rsid w:val="008E1CA1"/>
    <w:rsid w:val="008E3B97"/>
    <w:rsid w:val="008E4CC0"/>
    <w:rsid w:val="008E7F95"/>
    <w:rsid w:val="008F07ED"/>
    <w:rsid w:val="008F5177"/>
    <w:rsid w:val="0090371B"/>
    <w:rsid w:val="009043A8"/>
    <w:rsid w:val="00907EE4"/>
    <w:rsid w:val="009145D4"/>
    <w:rsid w:val="00914A9F"/>
    <w:rsid w:val="0091562B"/>
    <w:rsid w:val="00916811"/>
    <w:rsid w:val="009208E5"/>
    <w:rsid w:val="00920C63"/>
    <w:rsid w:val="009237C6"/>
    <w:rsid w:val="00923DAF"/>
    <w:rsid w:val="00930A5E"/>
    <w:rsid w:val="00933C12"/>
    <w:rsid w:val="0093459A"/>
    <w:rsid w:val="00950F4F"/>
    <w:rsid w:val="009527D2"/>
    <w:rsid w:val="009579B0"/>
    <w:rsid w:val="00961365"/>
    <w:rsid w:val="00962732"/>
    <w:rsid w:val="00964B87"/>
    <w:rsid w:val="0096702C"/>
    <w:rsid w:val="00971AFA"/>
    <w:rsid w:val="00972614"/>
    <w:rsid w:val="00976C3A"/>
    <w:rsid w:val="00983350"/>
    <w:rsid w:val="00983A2D"/>
    <w:rsid w:val="009848C3"/>
    <w:rsid w:val="009869C8"/>
    <w:rsid w:val="00986AB2"/>
    <w:rsid w:val="00987158"/>
    <w:rsid w:val="00991482"/>
    <w:rsid w:val="0099621A"/>
    <w:rsid w:val="0099623D"/>
    <w:rsid w:val="009A4BC1"/>
    <w:rsid w:val="009B190D"/>
    <w:rsid w:val="009B211D"/>
    <w:rsid w:val="009B7370"/>
    <w:rsid w:val="009C1DC1"/>
    <w:rsid w:val="009D2112"/>
    <w:rsid w:val="009E4D9D"/>
    <w:rsid w:val="009E59F8"/>
    <w:rsid w:val="009E601C"/>
    <w:rsid w:val="009F24C9"/>
    <w:rsid w:val="009F4C6B"/>
    <w:rsid w:val="009F51A1"/>
    <w:rsid w:val="009F6F56"/>
    <w:rsid w:val="009F74B1"/>
    <w:rsid w:val="009F7889"/>
    <w:rsid w:val="00A008F0"/>
    <w:rsid w:val="00A029BF"/>
    <w:rsid w:val="00A04D97"/>
    <w:rsid w:val="00A06257"/>
    <w:rsid w:val="00A067FE"/>
    <w:rsid w:val="00A07736"/>
    <w:rsid w:val="00A136D6"/>
    <w:rsid w:val="00A20AAD"/>
    <w:rsid w:val="00A2105E"/>
    <w:rsid w:val="00A21A86"/>
    <w:rsid w:val="00A2375A"/>
    <w:rsid w:val="00A23E22"/>
    <w:rsid w:val="00A2714A"/>
    <w:rsid w:val="00A31AEC"/>
    <w:rsid w:val="00A32F16"/>
    <w:rsid w:val="00A36631"/>
    <w:rsid w:val="00A36D30"/>
    <w:rsid w:val="00A4032D"/>
    <w:rsid w:val="00A45276"/>
    <w:rsid w:val="00A51623"/>
    <w:rsid w:val="00A53966"/>
    <w:rsid w:val="00A646BE"/>
    <w:rsid w:val="00A6539D"/>
    <w:rsid w:val="00A72F19"/>
    <w:rsid w:val="00A77D0A"/>
    <w:rsid w:val="00A840E8"/>
    <w:rsid w:val="00A924D2"/>
    <w:rsid w:val="00A9286F"/>
    <w:rsid w:val="00A92D51"/>
    <w:rsid w:val="00A93A14"/>
    <w:rsid w:val="00AA33BC"/>
    <w:rsid w:val="00AB1F70"/>
    <w:rsid w:val="00AB3ED2"/>
    <w:rsid w:val="00AB45F9"/>
    <w:rsid w:val="00AB7666"/>
    <w:rsid w:val="00AC3BD4"/>
    <w:rsid w:val="00AD18D4"/>
    <w:rsid w:val="00AD28CC"/>
    <w:rsid w:val="00AD2BD9"/>
    <w:rsid w:val="00AD34D8"/>
    <w:rsid w:val="00AD6443"/>
    <w:rsid w:val="00AE16CA"/>
    <w:rsid w:val="00AE5C49"/>
    <w:rsid w:val="00AE7AC5"/>
    <w:rsid w:val="00AF0EEC"/>
    <w:rsid w:val="00AF1EE4"/>
    <w:rsid w:val="00AF2553"/>
    <w:rsid w:val="00B00711"/>
    <w:rsid w:val="00B01F75"/>
    <w:rsid w:val="00B024EA"/>
    <w:rsid w:val="00B038D0"/>
    <w:rsid w:val="00B03C42"/>
    <w:rsid w:val="00B06233"/>
    <w:rsid w:val="00B071F3"/>
    <w:rsid w:val="00B11553"/>
    <w:rsid w:val="00B131CB"/>
    <w:rsid w:val="00B14F60"/>
    <w:rsid w:val="00B159F9"/>
    <w:rsid w:val="00B201E1"/>
    <w:rsid w:val="00B327BF"/>
    <w:rsid w:val="00B40F1B"/>
    <w:rsid w:val="00B41066"/>
    <w:rsid w:val="00B413E0"/>
    <w:rsid w:val="00B4354E"/>
    <w:rsid w:val="00B45C47"/>
    <w:rsid w:val="00B500C8"/>
    <w:rsid w:val="00B52A66"/>
    <w:rsid w:val="00B6053D"/>
    <w:rsid w:val="00B61868"/>
    <w:rsid w:val="00B624BF"/>
    <w:rsid w:val="00B632AD"/>
    <w:rsid w:val="00B6352F"/>
    <w:rsid w:val="00B64405"/>
    <w:rsid w:val="00B66191"/>
    <w:rsid w:val="00B67762"/>
    <w:rsid w:val="00B717FE"/>
    <w:rsid w:val="00B77578"/>
    <w:rsid w:val="00B876DF"/>
    <w:rsid w:val="00B878D6"/>
    <w:rsid w:val="00B904F3"/>
    <w:rsid w:val="00B93509"/>
    <w:rsid w:val="00B9444C"/>
    <w:rsid w:val="00BA0885"/>
    <w:rsid w:val="00BA227C"/>
    <w:rsid w:val="00BA34F9"/>
    <w:rsid w:val="00BA5BBF"/>
    <w:rsid w:val="00BA6183"/>
    <w:rsid w:val="00BA6A7E"/>
    <w:rsid w:val="00BA702D"/>
    <w:rsid w:val="00BB0A4F"/>
    <w:rsid w:val="00BB38CF"/>
    <w:rsid w:val="00BB3963"/>
    <w:rsid w:val="00BB4A24"/>
    <w:rsid w:val="00BC1115"/>
    <w:rsid w:val="00BC275F"/>
    <w:rsid w:val="00BC4F5B"/>
    <w:rsid w:val="00BC61DA"/>
    <w:rsid w:val="00BC79E7"/>
    <w:rsid w:val="00BD2E6B"/>
    <w:rsid w:val="00BD2EF9"/>
    <w:rsid w:val="00BD5717"/>
    <w:rsid w:val="00BD69A9"/>
    <w:rsid w:val="00BD76FB"/>
    <w:rsid w:val="00BE0C10"/>
    <w:rsid w:val="00BF0898"/>
    <w:rsid w:val="00BF1AFD"/>
    <w:rsid w:val="00BF280E"/>
    <w:rsid w:val="00BF4C1B"/>
    <w:rsid w:val="00BF52CA"/>
    <w:rsid w:val="00BF7597"/>
    <w:rsid w:val="00BF7C4E"/>
    <w:rsid w:val="00BF7D56"/>
    <w:rsid w:val="00C00CA2"/>
    <w:rsid w:val="00C06F1D"/>
    <w:rsid w:val="00C11F8D"/>
    <w:rsid w:val="00C15586"/>
    <w:rsid w:val="00C1655B"/>
    <w:rsid w:val="00C1716B"/>
    <w:rsid w:val="00C215BF"/>
    <w:rsid w:val="00C24949"/>
    <w:rsid w:val="00C30D36"/>
    <w:rsid w:val="00C3130E"/>
    <w:rsid w:val="00C3295A"/>
    <w:rsid w:val="00C33DD2"/>
    <w:rsid w:val="00C352DD"/>
    <w:rsid w:val="00C3712B"/>
    <w:rsid w:val="00C43676"/>
    <w:rsid w:val="00C45FD7"/>
    <w:rsid w:val="00C52AB5"/>
    <w:rsid w:val="00C52BE8"/>
    <w:rsid w:val="00C55642"/>
    <w:rsid w:val="00C5624D"/>
    <w:rsid w:val="00C571D4"/>
    <w:rsid w:val="00C61217"/>
    <w:rsid w:val="00C66029"/>
    <w:rsid w:val="00C66A38"/>
    <w:rsid w:val="00C677A7"/>
    <w:rsid w:val="00C72079"/>
    <w:rsid w:val="00C72274"/>
    <w:rsid w:val="00C81C9A"/>
    <w:rsid w:val="00C82A07"/>
    <w:rsid w:val="00C82CD6"/>
    <w:rsid w:val="00C840A9"/>
    <w:rsid w:val="00C86B49"/>
    <w:rsid w:val="00C86BAE"/>
    <w:rsid w:val="00C93A2D"/>
    <w:rsid w:val="00C94876"/>
    <w:rsid w:val="00C9712A"/>
    <w:rsid w:val="00CA14F0"/>
    <w:rsid w:val="00CA48AD"/>
    <w:rsid w:val="00CB091D"/>
    <w:rsid w:val="00CB0AF5"/>
    <w:rsid w:val="00CB2D7C"/>
    <w:rsid w:val="00CB54DC"/>
    <w:rsid w:val="00CC0351"/>
    <w:rsid w:val="00CC205B"/>
    <w:rsid w:val="00CD10C4"/>
    <w:rsid w:val="00CD261C"/>
    <w:rsid w:val="00CE1972"/>
    <w:rsid w:val="00CE1CD8"/>
    <w:rsid w:val="00CE51AE"/>
    <w:rsid w:val="00CE52F3"/>
    <w:rsid w:val="00CF0186"/>
    <w:rsid w:val="00CF0EB6"/>
    <w:rsid w:val="00CF329B"/>
    <w:rsid w:val="00CF4928"/>
    <w:rsid w:val="00CF59C4"/>
    <w:rsid w:val="00D00CD8"/>
    <w:rsid w:val="00D017D3"/>
    <w:rsid w:val="00D01DE0"/>
    <w:rsid w:val="00D06CFA"/>
    <w:rsid w:val="00D06D9B"/>
    <w:rsid w:val="00D11BA1"/>
    <w:rsid w:val="00D1576E"/>
    <w:rsid w:val="00D223A2"/>
    <w:rsid w:val="00D3140B"/>
    <w:rsid w:val="00D3547E"/>
    <w:rsid w:val="00D37D43"/>
    <w:rsid w:val="00D41E23"/>
    <w:rsid w:val="00D44BDA"/>
    <w:rsid w:val="00D47907"/>
    <w:rsid w:val="00D54A8D"/>
    <w:rsid w:val="00D56E46"/>
    <w:rsid w:val="00D62FE6"/>
    <w:rsid w:val="00D63C1E"/>
    <w:rsid w:val="00D674DE"/>
    <w:rsid w:val="00D71153"/>
    <w:rsid w:val="00D73084"/>
    <w:rsid w:val="00D73D80"/>
    <w:rsid w:val="00D80C75"/>
    <w:rsid w:val="00D834F4"/>
    <w:rsid w:val="00D928F8"/>
    <w:rsid w:val="00D931D8"/>
    <w:rsid w:val="00D95141"/>
    <w:rsid w:val="00DA086C"/>
    <w:rsid w:val="00DA28DD"/>
    <w:rsid w:val="00DA43A2"/>
    <w:rsid w:val="00DA6D1B"/>
    <w:rsid w:val="00DB2D4A"/>
    <w:rsid w:val="00DB3327"/>
    <w:rsid w:val="00DB360E"/>
    <w:rsid w:val="00DB7E17"/>
    <w:rsid w:val="00DC7490"/>
    <w:rsid w:val="00DD09FF"/>
    <w:rsid w:val="00DD1BA8"/>
    <w:rsid w:val="00DD3089"/>
    <w:rsid w:val="00DD39A9"/>
    <w:rsid w:val="00DD40CA"/>
    <w:rsid w:val="00DD49C4"/>
    <w:rsid w:val="00DD4EAC"/>
    <w:rsid w:val="00DD511A"/>
    <w:rsid w:val="00DE25B5"/>
    <w:rsid w:val="00DE3DB0"/>
    <w:rsid w:val="00DE3F6A"/>
    <w:rsid w:val="00DE7894"/>
    <w:rsid w:val="00DF038D"/>
    <w:rsid w:val="00DF4A5C"/>
    <w:rsid w:val="00DF7FED"/>
    <w:rsid w:val="00E005AA"/>
    <w:rsid w:val="00E00777"/>
    <w:rsid w:val="00E014CF"/>
    <w:rsid w:val="00E10BE8"/>
    <w:rsid w:val="00E13FAD"/>
    <w:rsid w:val="00E168FE"/>
    <w:rsid w:val="00E17D39"/>
    <w:rsid w:val="00E24213"/>
    <w:rsid w:val="00E24EE8"/>
    <w:rsid w:val="00E254CE"/>
    <w:rsid w:val="00E2565E"/>
    <w:rsid w:val="00E3151B"/>
    <w:rsid w:val="00E44706"/>
    <w:rsid w:val="00E46E40"/>
    <w:rsid w:val="00E52836"/>
    <w:rsid w:val="00E52E9A"/>
    <w:rsid w:val="00E535EE"/>
    <w:rsid w:val="00E53801"/>
    <w:rsid w:val="00E5510C"/>
    <w:rsid w:val="00E55776"/>
    <w:rsid w:val="00E60399"/>
    <w:rsid w:val="00E6207E"/>
    <w:rsid w:val="00E634E3"/>
    <w:rsid w:val="00E655D1"/>
    <w:rsid w:val="00E65B53"/>
    <w:rsid w:val="00E66A8A"/>
    <w:rsid w:val="00E673F3"/>
    <w:rsid w:val="00E6752D"/>
    <w:rsid w:val="00E678A6"/>
    <w:rsid w:val="00E758B6"/>
    <w:rsid w:val="00E7740C"/>
    <w:rsid w:val="00E806CF"/>
    <w:rsid w:val="00E84DCE"/>
    <w:rsid w:val="00E91B1B"/>
    <w:rsid w:val="00EA26DB"/>
    <w:rsid w:val="00EA3C33"/>
    <w:rsid w:val="00EB076F"/>
    <w:rsid w:val="00EB18AD"/>
    <w:rsid w:val="00EB442D"/>
    <w:rsid w:val="00EB57BA"/>
    <w:rsid w:val="00EB5941"/>
    <w:rsid w:val="00EB5E7B"/>
    <w:rsid w:val="00EB73CC"/>
    <w:rsid w:val="00EC1185"/>
    <w:rsid w:val="00EC72F1"/>
    <w:rsid w:val="00EE1867"/>
    <w:rsid w:val="00EE20EF"/>
    <w:rsid w:val="00EE2CE1"/>
    <w:rsid w:val="00EE3C76"/>
    <w:rsid w:val="00EE5141"/>
    <w:rsid w:val="00EE53EA"/>
    <w:rsid w:val="00EE730E"/>
    <w:rsid w:val="00EF1185"/>
    <w:rsid w:val="00EF182D"/>
    <w:rsid w:val="00F0282E"/>
    <w:rsid w:val="00F04ACC"/>
    <w:rsid w:val="00F05A1C"/>
    <w:rsid w:val="00F071FD"/>
    <w:rsid w:val="00F07E28"/>
    <w:rsid w:val="00F12750"/>
    <w:rsid w:val="00F12AAB"/>
    <w:rsid w:val="00F1485B"/>
    <w:rsid w:val="00F15CF0"/>
    <w:rsid w:val="00F21176"/>
    <w:rsid w:val="00F262D5"/>
    <w:rsid w:val="00F303A6"/>
    <w:rsid w:val="00F30A1B"/>
    <w:rsid w:val="00F30B99"/>
    <w:rsid w:val="00F30BB1"/>
    <w:rsid w:val="00F31EA2"/>
    <w:rsid w:val="00F40247"/>
    <w:rsid w:val="00F406D7"/>
    <w:rsid w:val="00F43471"/>
    <w:rsid w:val="00F500C0"/>
    <w:rsid w:val="00F51840"/>
    <w:rsid w:val="00F54662"/>
    <w:rsid w:val="00F56BC0"/>
    <w:rsid w:val="00F6077C"/>
    <w:rsid w:val="00F65FB4"/>
    <w:rsid w:val="00F6696D"/>
    <w:rsid w:val="00F71684"/>
    <w:rsid w:val="00F76080"/>
    <w:rsid w:val="00F808F8"/>
    <w:rsid w:val="00F816BA"/>
    <w:rsid w:val="00F834F7"/>
    <w:rsid w:val="00F94105"/>
    <w:rsid w:val="00F978CA"/>
    <w:rsid w:val="00FA24C9"/>
    <w:rsid w:val="00FA2B6F"/>
    <w:rsid w:val="00FB07EC"/>
    <w:rsid w:val="00FB1A25"/>
    <w:rsid w:val="00FB4DB9"/>
    <w:rsid w:val="00FC0D20"/>
    <w:rsid w:val="00FD490A"/>
    <w:rsid w:val="00FD6E5B"/>
    <w:rsid w:val="00FD7B74"/>
    <w:rsid w:val="00FE150B"/>
    <w:rsid w:val="00FF09DA"/>
    <w:rsid w:val="00FF2455"/>
    <w:rsid w:val="00FF67FE"/>
    <w:rsid w:val="0139392F"/>
    <w:rsid w:val="01DB05B7"/>
    <w:rsid w:val="01EC6B2D"/>
    <w:rsid w:val="02035030"/>
    <w:rsid w:val="02283364"/>
    <w:rsid w:val="022D7A61"/>
    <w:rsid w:val="023163CE"/>
    <w:rsid w:val="02712956"/>
    <w:rsid w:val="028867CC"/>
    <w:rsid w:val="029070C9"/>
    <w:rsid w:val="02CF51E6"/>
    <w:rsid w:val="02DA7E29"/>
    <w:rsid w:val="03884E9B"/>
    <w:rsid w:val="039D52C5"/>
    <w:rsid w:val="03B33091"/>
    <w:rsid w:val="03B75229"/>
    <w:rsid w:val="03E5528A"/>
    <w:rsid w:val="048A78E8"/>
    <w:rsid w:val="049563E8"/>
    <w:rsid w:val="04A86F14"/>
    <w:rsid w:val="04D13EE0"/>
    <w:rsid w:val="04E12CAA"/>
    <w:rsid w:val="051A3278"/>
    <w:rsid w:val="052452DE"/>
    <w:rsid w:val="054728EC"/>
    <w:rsid w:val="059B45DB"/>
    <w:rsid w:val="05BB71D4"/>
    <w:rsid w:val="05CA5B6A"/>
    <w:rsid w:val="05CF043F"/>
    <w:rsid w:val="0607163A"/>
    <w:rsid w:val="060A3CCE"/>
    <w:rsid w:val="062237BD"/>
    <w:rsid w:val="06263489"/>
    <w:rsid w:val="06751A6A"/>
    <w:rsid w:val="069E605A"/>
    <w:rsid w:val="070C481A"/>
    <w:rsid w:val="0725326D"/>
    <w:rsid w:val="072A122D"/>
    <w:rsid w:val="076F6AF9"/>
    <w:rsid w:val="077540F4"/>
    <w:rsid w:val="07781E0A"/>
    <w:rsid w:val="07871FFD"/>
    <w:rsid w:val="07A54A3C"/>
    <w:rsid w:val="07FE48DA"/>
    <w:rsid w:val="081172F2"/>
    <w:rsid w:val="08416B3F"/>
    <w:rsid w:val="086C7257"/>
    <w:rsid w:val="08883C41"/>
    <w:rsid w:val="08987A24"/>
    <w:rsid w:val="093223D9"/>
    <w:rsid w:val="0942030F"/>
    <w:rsid w:val="094A27D3"/>
    <w:rsid w:val="094C7734"/>
    <w:rsid w:val="09566D2F"/>
    <w:rsid w:val="096E2562"/>
    <w:rsid w:val="09791FF6"/>
    <w:rsid w:val="09933FA7"/>
    <w:rsid w:val="09DA4AF4"/>
    <w:rsid w:val="09DC307B"/>
    <w:rsid w:val="0A0A2241"/>
    <w:rsid w:val="0A387984"/>
    <w:rsid w:val="0A3F1FF7"/>
    <w:rsid w:val="0A451C66"/>
    <w:rsid w:val="0A6C5169"/>
    <w:rsid w:val="0A8D025D"/>
    <w:rsid w:val="0AB128B6"/>
    <w:rsid w:val="0ACC5376"/>
    <w:rsid w:val="0B115D14"/>
    <w:rsid w:val="0B3B465E"/>
    <w:rsid w:val="0B817887"/>
    <w:rsid w:val="0B9A4862"/>
    <w:rsid w:val="0BA30541"/>
    <w:rsid w:val="0BB14D67"/>
    <w:rsid w:val="0C0D0F88"/>
    <w:rsid w:val="0C450731"/>
    <w:rsid w:val="0C4E4EF9"/>
    <w:rsid w:val="0C5028D9"/>
    <w:rsid w:val="0C56103B"/>
    <w:rsid w:val="0C57552F"/>
    <w:rsid w:val="0C8E22E1"/>
    <w:rsid w:val="0CC54A95"/>
    <w:rsid w:val="0CCE3049"/>
    <w:rsid w:val="0CD25F03"/>
    <w:rsid w:val="0D7B119C"/>
    <w:rsid w:val="0D7B7D95"/>
    <w:rsid w:val="0D86379B"/>
    <w:rsid w:val="0E3E40FA"/>
    <w:rsid w:val="0E422115"/>
    <w:rsid w:val="0E423587"/>
    <w:rsid w:val="0E697E03"/>
    <w:rsid w:val="0E8751B1"/>
    <w:rsid w:val="0EA838D0"/>
    <w:rsid w:val="0EA905B5"/>
    <w:rsid w:val="0ECA6E40"/>
    <w:rsid w:val="0EF91BDA"/>
    <w:rsid w:val="0EFB03D5"/>
    <w:rsid w:val="0F36054A"/>
    <w:rsid w:val="0FA611CE"/>
    <w:rsid w:val="0FBC59F7"/>
    <w:rsid w:val="0FF0314F"/>
    <w:rsid w:val="0FF94F62"/>
    <w:rsid w:val="10052B72"/>
    <w:rsid w:val="10392910"/>
    <w:rsid w:val="103E377D"/>
    <w:rsid w:val="10591A0F"/>
    <w:rsid w:val="105B4809"/>
    <w:rsid w:val="10B4492B"/>
    <w:rsid w:val="10ED2276"/>
    <w:rsid w:val="110702BC"/>
    <w:rsid w:val="11310BC9"/>
    <w:rsid w:val="11475243"/>
    <w:rsid w:val="1172650F"/>
    <w:rsid w:val="11BC6139"/>
    <w:rsid w:val="11D74D8C"/>
    <w:rsid w:val="12391764"/>
    <w:rsid w:val="12CF4C35"/>
    <w:rsid w:val="131200F3"/>
    <w:rsid w:val="13650707"/>
    <w:rsid w:val="138B3FBA"/>
    <w:rsid w:val="138F4135"/>
    <w:rsid w:val="1390462C"/>
    <w:rsid w:val="13B83FCC"/>
    <w:rsid w:val="13C56A8A"/>
    <w:rsid w:val="13E90A3A"/>
    <w:rsid w:val="13EB69CD"/>
    <w:rsid w:val="142023A0"/>
    <w:rsid w:val="14911517"/>
    <w:rsid w:val="14A35662"/>
    <w:rsid w:val="14A92E70"/>
    <w:rsid w:val="14AD4720"/>
    <w:rsid w:val="14AD63F6"/>
    <w:rsid w:val="14B56417"/>
    <w:rsid w:val="14F1495E"/>
    <w:rsid w:val="1506493B"/>
    <w:rsid w:val="151F457B"/>
    <w:rsid w:val="152D6070"/>
    <w:rsid w:val="159D1CE7"/>
    <w:rsid w:val="16050BD8"/>
    <w:rsid w:val="16124468"/>
    <w:rsid w:val="167D7743"/>
    <w:rsid w:val="16B47C0C"/>
    <w:rsid w:val="16D83766"/>
    <w:rsid w:val="16F474EE"/>
    <w:rsid w:val="171167AE"/>
    <w:rsid w:val="17133BA6"/>
    <w:rsid w:val="174565AA"/>
    <w:rsid w:val="178E1822"/>
    <w:rsid w:val="17BA4009"/>
    <w:rsid w:val="17D02481"/>
    <w:rsid w:val="17D54F06"/>
    <w:rsid w:val="183A2F11"/>
    <w:rsid w:val="185E1244"/>
    <w:rsid w:val="189A2DBA"/>
    <w:rsid w:val="19617D0A"/>
    <w:rsid w:val="19651BB0"/>
    <w:rsid w:val="197854F1"/>
    <w:rsid w:val="199E33B8"/>
    <w:rsid w:val="19B44C2C"/>
    <w:rsid w:val="19B95575"/>
    <w:rsid w:val="19E019EB"/>
    <w:rsid w:val="19E7488B"/>
    <w:rsid w:val="1A450501"/>
    <w:rsid w:val="1A5A1355"/>
    <w:rsid w:val="1A75452F"/>
    <w:rsid w:val="1B007208"/>
    <w:rsid w:val="1B4A270F"/>
    <w:rsid w:val="1B643D89"/>
    <w:rsid w:val="1B697BF0"/>
    <w:rsid w:val="1BA72D2B"/>
    <w:rsid w:val="1BFB30E4"/>
    <w:rsid w:val="1C1B40B4"/>
    <w:rsid w:val="1C7B6CD5"/>
    <w:rsid w:val="1CA269CD"/>
    <w:rsid w:val="1CB370BE"/>
    <w:rsid w:val="1CDE713F"/>
    <w:rsid w:val="1CF53F80"/>
    <w:rsid w:val="1D114052"/>
    <w:rsid w:val="1D9B6397"/>
    <w:rsid w:val="1DC766A3"/>
    <w:rsid w:val="1E4A0421"/>
    <w:rsid w:val="1E892E3B"/>
    <w:rsid w:val="1E9B1562"/>
    <w:rsid w:val="1EAF7961"/>
    <w:rsid w:val="1EB06A3A"/>
    <w:rsid w:val="1EE96465"/>
    <w:rsid w:val="1F6B3318"/>
    <w:rsid w:val="1F7D7326"/>
    <w:rsid w:val="1FB57BDB"/>
    <w:rsid w:val="1FDA0306"/>
    <w:rsid w:val="202850CE"/>
    <w:rsid w:val="203C0444"/>
    <w:rsid w:val="20791CD0"/>
    <w:rsid w:val="20B51866"/>
    <w:rsid w:val="20D85C1A"/>
    <w:rsid w:val="20E259DE"/>
    <w:rsid w:val="21076825"/>
    <w:rsid w:val="21121757"/>
    <w:rsid w:val="2119452C"/>
    <w:rsid w:val="21891FF1"/>
    <w:rsid w:val="21991956"/>
    <w:rsid w:val="21B700F7"/>
    <w:rsid w:val="21D35421"/>
    <w:rsid w:val="21DD2FB2"/>
    <w:rsid w:val="21FB3AD0"/>
    <w:rsid w:val="220D1291"/>
    <w:rsid w:val="22192A49"/>
    <w:rsid w:val="222D4510"/>
    <w:rsid w:val="224921E1"/>
    <w:rsid w:val="22512344"/>
    <w:rsid w:val="226C6E99"/>
    <w:rsid w:val="227614C6"/>
    <w:rsid w:val="227D6004"/>
    <w:rsid w:val="229C4AF4"/>
    <w:rsid w:val="233329E8"/>
    <w:rsid w:val="2360080F"/>
    <w:rsid w:val="23740E2E"/>
    <w:rsid w:val="2383648A"/>
    <w:rsid w:val="23AE1CA5"/>
    <w:rsid w:val="23D244B7"/>
    <w:rsid w:val="24555BFA"/>
    <w:rsid w:val="2464693D"/>
    <w:rsid w:val="24DE3EE6"/>
    <w:rsid w:val="24FD0F79"/>
    <w:rsid w:val="252F42AF"/>
    <w:rsid w:val="256328D2"/>
    <w:rsid w:val="25D4162C"/>
    <w:rsid w:val="25E426E3"/>
    <w:rsid w:val="260103CB"/>
    <w:rsid w:val="2617625D"/>
    <w:rsid w:val="261A4FCF"/>
    <w:rsid w:val="263A1132"/>
    <w:rsid w:val="26774947"/>
    <w:rsid w:val="2693314A"/>
    <w:rsid w:val="26B04972"/>
    <w:rsid w:val="26B56948"/>
    <w:rsid w:val="26B868B8"/>
    <w:rsid w:val="26F140A5"/>
    <w:rsid w:val="26F97C33"/>
    <w:rsid w:val="26FC3E3C"/>
    <w:rsid w:val="27370DC1"/>
    <w:rsid w:val="27426D5C"/>
    <w:rsid w:val="275F354B"/>
    <w:rsid w:val="278643E6"/>
    <w:rsid w:val="279E3B7C"/>
    <w:rsid w:val="27E420DA"/>
    <w:rsid w:val="27F077E4"/>
    <w:rsid w:val="27F675F4"/>
    <w:rsid w:val="2813249E"/>
    <w:rsid w:val="28535737"/>
    <w:rsid w:val="289C73A1"/>
    <w:rsid w:val="28A5491C"/>
    <w:rsid w:val="28B9354B"/>
    <w:rsid w:val="28FC3BC1"/>
    <w:rsid w:val="29381C9E"/>
    <w:rsid w:val="29415950"/>
    <w:rsid w:val="29422270"/>
    <w:rsid w:val="294F7BB5"/>
    <w:rsid w:val="295B61D5"/>
    <w:rsid w:val="29630904"/>
    <w:rsid w:val="29651E8C"/>
    <w:rsid w:val="299D558B"/>
    <w:rsid w:val="29B61E74"/>
    <w:rsid w:val="29D047DE"/>
    <w:rsid w:val="29F71A76"/>
    <w:rsid w:val="2A0620D6"/>
    <w:rsid w:val="2A106B0E"/>
    <w:rsid w:val="2A124C32"/>
    <w:rsid w:val="2A5C49D6"/>
    <w:rsid w:val="2A655CF9"/>
    <w:rsid w:val="2A845C5B"/>
    <w:rsid w:val="2AC148F6"/>
    <w:rsid w:val="2ACB70F1"/>
    <w:rsid w:val="2B337C4A"/>
    <w:rsid w:val="2B460C66"/>
    <w:rsid w:val="2B624E93"/>
    <w:rsid w:val="2B7C1B36"/>
    <w:rsid w:val="2C3E1F36"/>
    <w:rsid w:val="2D072B69"/>
    <w:rsid w:val="2D075BD0"/>
    <w:rsid w:val="2D15315B"/>
    <w:rsid w:val="2D901857"/>
    <w:rsid w:val="2DA8594F"/>
    <w:rsid w:val="2DB24762"/>
    <w:rsid w:val="2DC7037B"/>
    <w:rsid w:val="2DDE4121"/>
    <w:rsid w:val="2DEB140F"/>
    <w:rsid w:val="2DEF1E81"/>
    <w:rsid w:val="2E332A5B"/>
    <w:rsid w:val="2E5F4018"/>
    <w:rsid w:val="2E703117"/>
    <w:rsid w:val="2EA06BA6"/>
    <w:rsid w:val="2EBA2703"/>
    <w:rsid w:val="2EBF5D74"/>
    <w:rsid w:val="2ED044E7"/>
    <w:rsid w:val="2EFB368A"/>
    <w:rsid w:val="2F27199C"/>
    <w:rsid w:val="2F2E4506"/>
    <w:rsid w:val="2F30153A"/>
    <w:rsid w:val="2F4D48C3"/>
    <w:rsid w:val="2F5B3823"/>
    <w:rsid w:val="2FA114E8"/>
    <w:rsid w:val="2FFC23A3"/>
    <w:rsid w:val="30636899"/>
    <w:rsid w:val="308369AC"/>
    <w:rsid w:val="30BC2C1E"/>
    <w:rsid w:val="30D82330"/>
    <w:rsid w:val="30E647C7"/>
    <w:rsid w:val="31524B6D"/>
    <w:rsid w:val="317423F1"/>
    <w:rsid w:val="31744899"/>
    <w:rsid w:val="31C94525"/>
    <w:rsid w:val="31DE669E"/>
    <w:rsid w:val="31FE0E47"/>
    <w:rsid w:val="320D4D9E"/>
    <w:rsid w:val="3272267C"/>
    <w:rsid w:val="329062D5"/>
    <w:rsid w:val="32C20F8A"/>
    <w:rsid w:val="32E678A5"/>
    <w:rsid w:val="33261E73"/>
    <w:rsid w:val="33D633C9"/>
    <w:rsid w:val="33E07834"/>
    <w:rsid w:val="34320C38"/>
    <w:rsid w:val="34351327"/>
    <w:rsid w:val="34400327"/>
    <w:rsid w:val="344A11D9"/>
    <w:rsid w:val="346F4D6C"/>
    <w:rsid w:val="34AD21CE"/>
    <w:rsid w:val="34C474B0"/>
    <w:rsid w:val="34FD2CB9"/>
    <w:rsid w:val="35064CB0"/>
    <w:rsid w:val="350F64EE"/>
    <w:rsid w:val="352C419E"/>
    <w:rsid w:val="35354504"/>
    <w:rsid w:val="3536295F"/>
    <w:rsid w:val="35681525"/>
    <w:rsid w:val="35724F82"/>
    <w:rsid w:val="35853BC0"/>
    <w:rsid w:val="35942B32"/>
    <w:rsid w:val="35AF786A"/>
    <w:rsid w:val="364E1449"/>
    <w:rsid w:val="36D00849"/>
    <w:rsid w:val="36F736CF"/>
    <w:rsid w:val="36FB0C7D"/>
    <w:rsid w:val="373A557B"/>
    <w:rsid w:val="377E37D5"/>
    <w:rsid w:val="3791666E"/>
    <w:rsid w:val="37A03A88"/>
    <w:rsid w:val="37B57243"/>
    <w:rsid w:val="37DC512B"/>
    <w:rsid w:val="37F84363"/>
    <w:rsid w:val="38304815"/>
    <w:rsid w:val="38360401"/>
    <w:rsid w:val="38545AA1"/>
    <w:rsid w:val="38C549C4"/>
    <w:rsid w:val="38F56746"/>
    <w:rsid w:val="38F84A55"/>
    <w:rsid w:val="39356120"/>
    <w:rsid w:val="393B5121"/>
    <w:rsid w:val="39677759"/>
    <w:rsid w:val="399851AC"/>
    <w:rsid w:val="3A55486C"/>
    <w:rsid w:val="3A6770D6"/>
    <w:rsid w:val="3A764645"/>
    <w:rsid w:val="3AA11B1E"/>
    <w:rsid w:val="3ADD71EB"/>
    <w:rsid w:val="3AE026AE"/>
    <w:rsid w:val="3B0C7190"/>
    <w:rsid w:val="3B235566"/>
    <w:rsid w:val="3B52642D"/>
    <w:rsid w:val="3B53047C"/>
    <w:rsid w:val="3BCC663F"/>
    <w:rsid w:val="3BD0610C"/>
    <w:rsid w:val="3BF30539"/>
    <w:rsid w:val="3C067C6D"/>
    <w:rsid w:val="3CF57B74"/>
    <w:rsid w:val="3D0902C3"/>
    <w:rsid w:val="3D2837EF"/>
    <w:rsid w:val="3D432E43"/>
    <w:rsid w:val="3D563A0C"/>
    <w:rsid w:val="3D5C4BFD"/>
    <w:rsid w:val="3D5D2336"/>
    <w:rsid w:val="3E0D194C"/>
    <w:rsid w:val="3E173C98"/>
    <w:rsid w:val="3E273B2D"/>
    <w:rsid w:val="3E492E72"/>
    <w:rsid w:val="3E5343A2"/>
    <w:rsid w:val="3E641826"/>
    <w:rsid w:val="3E893E50"/>
    <w:rsid w:val="3EE51309"/>
    <w:rsid w:val="3F5C03E7"/>
    <w:rsid w:val="3F8A114C"/>
    <w:rsid w:val="3F8E34DD"/>
    <w:rsid w:val="3F934414"/>
    <w:rsid w:val="3FA11AF3"/>
    <w:rsid w:val="3FB2462F"/>
    <w:rsid w:val="402C20AE"/>
    <w:rsid w:val="406D6D6C"/>
    <w:rsid w:val="409F64E2"/>
    <w:rsid w:val="40A62B4E"/>
    <w:rsid w:val="40BF4CD0"/>
    <w:rsid w:val="40CE46A5"/>
    <w:rsid w:val="40DD2866"/>
    <w:rsid w:val="40EE4A96"/>
    <w:rsid w:val="40F77924"/>
    <w:rsid w:val="40FE63F9"/>
    <w:rsid w:val="41150947"/>
    <w:rsid w:val="414C62B4"/>
    <w:rsid w:val="41537BFB"/>
    <w:rsid w:val="415A1E18"/>
    <w:rsid w:val="41AE767E"/>
    <w:rsid w:val="41BF71F5"/>
    <w:rsid w:val="41D25B68"/>
    <w:rsid w:val="420420B6"/>
    <w:rsid w:val="42212C24"/>
    <w:rsid w:val="42214089"/>
    <w:rsid w:val="42323EF3"/>
    <w:rsid w:val="42E90053"/>
    <w:rsid w:val="42FB5688"/>
    <w:rsid w:val="435C4F02"/>
    <w:rsid w:val="436655DA"/>
    <w:rsid w:val="43840008"/>
    <w:rsid w:val="4393400F"/>
    <w:rsid w:val="43C228CB"/>
    <w:rsid w:val="43C54E1E"/>
    <w:rsid w:val="43F675D2"/>
    <w:rsid w:val="44276C18"/>
    <w:rsid w:val="442E2949"/>
    <w:rsid w:val="44E70A6C"/>
    <w:rsid w:val="45354B99"/>
    <w:rsid w:val="4549154E"/>
    <w:rsid w:val="459F6AF2"/>
    <w:rsid w:val="45BD78E1"/>
    <w:rsid w:val="45D2663A"/>
    <w:rsid w:val="45F9123F"/>
    <w:rsid w:val="46062622"/>
    <w:rsid w:val="46290FFF"/>
    <w:rsid w:val="464F3A85"/>
    <w:rsid w:val="465C20AE"/>
    <w:rsid w:val="46C576DF"/>
    <w:rsid w:val="46EB4B89"/>
    <w:rsid w:val="47176E8E"/>
    <w:rsid w:val="471C33CA"/>
    <w:rsid w:val="47325A76"/>
    <w:rsid w:val="47356BE1"/>
    <w:rsid w:val="4736374C"/>
    <w:rsid w:val="474440EE"/>
    <w:rsid w:val="47646B07"/>
    <w:rsid w:val="477B6E8D"/>
    <w:rsid w:val="4796745F"/>
    <w:rsid w:val="479932B6"/>
    <w:rsid w:val="47A0011E"/>
    <w:rsid w:val="47C073E7"/>
    <w:rsid w:val="4819562D"/>
    <w:rsid w:val="485173E3"/>
    <w:rsid w:val="48617114"/>
    <w:rsid w:val="488A5A52"/>
    <w:rsid w:val="48C866B3"/>
    <w:rsid w:val="491B56D8"/>
    <w:rsid w:val="493552DC"/>
    <w:rsid w:val="49637317"/>
    <w:rsid w:val="49653691"/>
    <w:rsid w:val="496F1F5F"/>
    <w:rsid w:val="4983328A"/>
    <w:rsid w:val="49B0522D"/>
    <w:rsid w:val="4A1D40BC"/>
    <w:rsid w:val="4A2B55B6"/>
    <w:rsid w:val="4A2D5CC3"/>
    <w:rsid w:val="4A3B4FC1"/>
    <w:rsid w:val="4A5A6E87"/>
    <w:rsid w:val="4A740322"/>
    <w:rsid w:val="4A741744"/>
    <w:rsid w:val="4A78031C"/>
    <w:rsid w:val="4A85384B"/>
    <w:rsid w:val="4A9845D9"/>
    <w:rsid w:val="4B2A6A5D"/>
    <w:rsid w:val="4B4A20DB"/>
    <w:rsid w:val="4B54487F"/>
    <w:rsid w:val="4B576B83"/>
    <w:rsid w:val="4B6F758F"/>
    <w:rsid w:val="4B891209"/>
    <w:rsid w:val="4B8F0847"/>
    <w:rsid w:val="4B9C53B2"/>
    <w:rsid w:val="4BB4244E"/>
    <w:rsid w:val="4BB623F6"/>
    <w:rsid w:val="4BC4751E"/>
    <w:rsid w:val="4C315DE9"/>
    <w:rsid w:val="4C610538"/>
    <w:rsid w:val="4C6B2CD8"/>
    <w:rsid w:val="4C833F31"/>
    <w:rsid w:val="4CA970E0"/>
    <w:rsid w:val="4CB06086"/>
    <w:rsid w:val="4D081FA9"/>
    <w:rsid w:val="4D2052ED"/>
    <w:rsid w:val="4D2A7BB8"/>
    <w:rsid w:val="4D6D12BC"/>
    <w:rsid w:val="4D7815CA"/>
    <w:rsid w:val="4D930DE4"/>
    <w:rsid w:val="4DD57273"/>
    <w:rsid w:val="4DD634B2"/>
    <w:rsid w:val="4E6A6A81"/>
    <w:rsid w:val="4E6B0EB7"/>
    <w:rsid w:val="4E942F97"/>
    <w:rsid w:val="4EC62028"/>
    <w:rsid w:val="4EEF302B"/>
    <w:rsid w:val="4EFA1FBA"/>
    <w:rsid w:val="4F0812EE"/>
    <w:rsid w:val="4F4355A1"/>
    <w:rsid w:val="4F5261EA"/>
    <w:rsid w:val="4F6A7A4F"/>
    <w:rsid w:val="4F6E54C3"/>
    <w:rsid w:val="4F875F59"/>
    <w:rsid w:val="4FAD54D5"/>
    <w:rsid w:val="4FC52B77"/>
    <w:rsid w:val="4FD631FE"/>
    <w:rsid w:val="50114160"/>
    <w:rsid w:val="50680ECD"/>
    <w:rsid w:val="50F626E1"/>
    <w:rsid w:val="510D6CB5"/>
    <w:rsid w:val="516464B8"/>
    <w:rsid w:val="517261E5"/>
    <w:rsid w:val="517C31F8"/>
    <w:rsid w:val="5180042A"/>
    <w:rsid w:val="518E4BC4"/>
    <w:rsid w:val="51E64FF1"/>
    <w:rsid w:val="51E6512F"/>
    <w:rsid w:val="521A0AE4"/>
    <w:rsid w:val="5232643F"/>
    <w:rsid w:val="524D444A"/>
    <w:rsid w:val="52750952"/>
    <w:rsid w:val="52C833B2"/>
    <w:rsid w:val="52F35596"/>
    <w:rsid w:val="53371E27"/>
    <w:rsid w:val="53A01C5B"/>
    <w:rsid w:val="53C76AE9"/>
    <w:rsid w:val="53D22586"/>
    <w:rsid w:val="5406669B"/>
    <w:rsid w:val="5470375B"/>
    <w:rsid w:val="54C52C41"/>
    <w:rsid w:val="54C751BB"/>
    <w:rsid w:val="54FD078A"/>
    <w:rsid w:val="550E50E7"/>
    <w:rsid w:val="55216F73"/>
    <w:rsid w:val="55240C33"/>
    <w:rsid w:val="552413EB"/>
    <w:rsid w:val="55457214"/>
    <w:rsid w:val="554B33E3"/>
    <w:rsid w:val="558B408F"/>
    <w:rsid w:val="55BF1407"/>
    <w:rsid w:val="55DC19FE"/>
    <w:rsid w:val="56133ACA"/>
    <w:rsid w:val="561A073D"/>
    <w:rsid w:val="562C3353"/>
    <w:rsid w:val="56586146"/>
    <w:rsid w:val="565D481B"/>
    <w:rsid w:val="56621AD5"/>
    <w:rsid w:val="56822D06"/>
    <w:rsid w:val="5714279D"/>
    <w:rsid w:val="57181293"/>
    <w:rsid w:val="57317A42"/>
    <w:rsid w:val="573D4E0D"/>
    <w:rsid w:val="578A4BD5"/>
    <w:rsid w:val="57D33E22"/>
    <w:rsid w:val="57EF03DB"/>
    <w:rsid w:val="57F47451"/>
    <w:rsid w:val="57FE4658"/>
    <w:rsid w:val="585359D5"/>
    <w:rsid w:val="58A406E7"/>
    <w:rsid w:val="58A95C43"/>
    <w:rsid w:val="58BD73D3"/>
    <w:rsid w:val="58D03ADC"/>
    <w:rsid w:val="58D626C3"/>
    <w:rsid w:val="58D62756"/>
    <w:rsid w:val="58DC4D51"/>
    <w:rsid w:val="5910528C"/>
    <w:rsid w:val="592C47EE"/>
    <w:rsid w:val="59300BE6"/>
    <w:rsid w:val="593B45A9"/>
    <w:rsid w:val="593E5125"/>
    <w:rsid w:val="594B4291"/>
    <w:rsid w:val="595D786A"/>
    <w:rsid w:val="59682738"/>
    <w:rsid w:val="598C0676"/>
    <w:rsid w:val="59B22CC0"/>
    <w:rsid w:val="5A115696"/>
    <w:rsid w:val="5A200D72"/>
    <w:rsid w:val="5A66173D"/>
    <w:rsid w:val="5A9230E6"/>
    <w:rsid w:val="5A951142"/>
    <w:rsid w:val="5A990748"/>
    <w:rsid w:val="5AD63AC4"/>
    <w:rsid w:val="5ADD1E78"/>
    <w:rsid w:val="5AEF11DF"/>
    <w:rsid w:val="5AF4169D"/>
    <w:rsid w:val="5B106757"/>
    <w:rsid w:val="5B2A5F86"/>
    <w:rsid w:val="5B50739C"/>
    <w:rsid w:val="5B8714EC"/>
    <w:rsid w:val="5B901A56"/>
    <w:rsid w:val="5BB154F6"/>
    <w:rsid w:val="5BD81DC0"/>
    <w:rsid w:val="5BE95E5D"/>
    <w:rsid w:val="5CF54661"/>
    <w:rsid w:val="5D241400"/>
    <w:rsid w:val="5D307B10"/>
    <w:rsid w:val="5D38385B"/>
    <w:rsid w:val="5D880FD8"/>
    <w:rsid w:val="5D9207F3"/>
    <w:rsid w:val="5DFB65DF"/>
    <w:rsid w:val="5E13579D"/>
    <w:rsid w:val="5E6F01D1"/>
    <w:rsid w:val="5E767807"/>
    <w:rsid w:val="5E837C06"/>
    <w:rsid w:val="5E85094E"/>
    <w:rsid w:val="5EA0330C"/>
    <w:rsid w:val="5EC639B3"/>
    <w:rsid w:val="5EEC1235"/>
    <w:rsid w:val="5F2D443E"/>
    <w:rsid w:val="5F370494"/>
    <w:rsid w:val="5F456FE4"/>
    <w:rsid w:val="5F461887"/>
    <w:rsid w:val="5F5405A7"/>
    <w:rsid w:val="5F570263"/>
    <w:rsid w:val="5F971720"/>
    <w:rsid w:val="5FBE0DDE"/>
    <w:rsid w:val="5FE351F2"/>
    <w:rsid w:val="5FFC62B2"/>
    <w:rsid w:val="60055538"/>
    <w:rsid w:val="60246D33"/>
    <w:rsid w:val="60350CFE"/>
    <w:rsid w:val="60397B1B"/>
    <w:rsid w:val="608F71B5"/>
    <w:rsid w:val="60B666B0"/>
    <w:rsid w:val="60F311E0"/>
    <w:rsid w:val="614364BF"/>
    <w:rsid w:val="615E3CC9"/>
    <w:rsid w:val="61673BEB"/>
    <w:rsid w:val="61B52282"/>
    <w:rsid w:val="61C43619"/>
    <w:rsid w:val="62271E34"/>
    <w:rsid w:val="625670F3"/>
    <w:rsid w:val="62673D0C"/>
    <w:rsid w:val="627D203D"/>
    <w:rsid w:val="62865C7F"/>
    <w:rsid w:val="62995763"/>
    <w:rsid w:val="62E82990"/>
    <w:rsid w:val="62FA4449"/>
    <w:rsid w:val="630E07E5"/>
    <w:rsid w:val="63650FE0"/>
    <w:rsid w:val="63CB1003"/>
    <w:rsid w:val="640C3A49"/>
    <w:rsid w:val="643D6F3A"/>
    <w:rsid w:val="646365F1"/>
    <w:rsid w:val="646561FA"/>
    <w:rsid w:val="647B645B"/>
    <w:rsid w:val="64A81682"/>
    <w:rsid w:val="64C50015"/>
    <w:rsid w:val="64CF3D48"/>
    <w:rsid w:val="64D365CC"/>
    <w:rsid w:val="65012B0E"/>
    <w:rsid w:val="65394C11"/>
    <w:rsid w:val="659B7B48"/>
    <w:rsid w:val="65C330C4"/>
    <w:rsid w:val="65CB6580"/>
    <w:rsid w:val="65E4182C"/>
    <w:rsid w:val="66A54E28"/>
    <w:rsid w:val="66B04051"/>
    <w:rsid w:val="67007137"/>
    <w:rsid w:val="67223871"/>
    <w:rsid w:val="67325D34"/>
    <w:rsid w:val="676D5AA7"/>
    <w:rsid w:val="67886496"/>
    <w:rsid w:val="679A5812"/>
    <w:rsid w:val="67DB7D8F"/>
    <w:rsid w:val="68012226"/>
    <w:rsid w:val="686F5C00"/>
    <w:rsid w:val="687E3220"/>
    <w:rsid w:val="68832847"/>
    <w:rsid w:val="68BA2CD7"/>
    <w:rsid w:val="68D8591F"/>
    <w:rsid w:val="68DB1248"/>
    <w:rsid w:val="68DB442D"/>
    <w:rsid w:val="68EC33BC"/>
    <w:rsid w:val="68F45BAC"/>
    <w:rsid w:val="68FC79F2"/>
    <w:rsid w:val="692D0E28"/>
    <w:rsid w:val="693F2DD2"/>
    <w:rsid w:val="697B6074"/>
    <w:rsid w:val="697E3952"/>
    <w:rsid w:val="69871D11"/>
    <w:rsid w:val="6998350B"/>
    <w:rsid w:val="699C5BF1"/>
    <w:rsid w:val="69A90DBE"/>
    <w:rsid w:val="69AB7732"/>
    <w:rsid w:val="69B37783"/>
    <w:rsid w:val="69F26EAD"/>
    <w:rsid w:val="6A241326"/>
    <w:rsid w:val="6A656331"/>
    <w:rsid w:val="6A904385"/>
    <w:rsid w:val="6ADD73A7"/>
    <w:rsid w:val="6AED2937"/>
    <w:rsid w:val="6B0B6C4F"/>
    <w:rsid w:val="6B342645"/>
    <w:rsid w:val="6B685BF1"/>
    <w:rsid w:val="6BA66403"/>
    <w:rsid w:val="6BBE67EE"/>
    <w:rsid w:val="6BC815C4"/>
    <w:rsid w:val="6BCA2879"/>
    <w:rsid w:val="6C1F7867"/>
    <w:rsid w:val="6C203902"/>
    <w:rsid w:val="6C7B0E05"/>
    <w:rsid w:val="6CD82346"/>
    <w:rsid w:val="6CDF0BFA"/>
    <w:rsid w:val="6D167175"/>
    <w:rsid w:val="6D8E2949"/>
    <w:rsid w:val="6D923A67"/>
    <w:rsid w:val="6D9A5A76"/>
    <w:rsid w:val="6D9B7E18"/>
    <w:rsid w:val="6D9D25DC"/>
    <w:rsid w:val="6DA52662"/>
    <w:rsid w:val="6DBB3AE3"/>
    <w:rsid w:val="6E131A6D"/>
    <w:rsid w:val="6E4537B3"/>
    <w:rsid w:val="6E54503C"/>
    <w:rsid w:val="6E6E464C"/>
    <w:rsid w:val="6ECC073A"/>
    <w:rsid w:val="6ED3010D"/>
    <w:rsid w:val="6F03672D"/>
    <w:rsid w:val="6F0B6808"/>
    <w:rsid w:val="6F163219"/>
    <w:rsid w:val="6F46340F"/>
    <w:rsid w:val="6F751687"/>
    <w:rsid w:val="6FB136D9"/>
    <w:rsid w:val="700B7B24"/>
    <w:rsid w:val="70273F1E"/>
    <w:rsid w:val="702D7228"/>
    <w:rsid w:val="705E662A"/>
    <w:rsid w:val="708044BD"/>
    <w:rsid w:val="70832E6D"/>
    <w:rsid w:val="708F576B"/>
    <w:rsid w:val="70D869E1"/>
    <w:rsid w:val="71102B35"/>
    <w:rsid w:val="7127180B"/>
    <w:rsid w:val="71935E98"/>
    <w:rsid w:val="719C2F69"/>
    <w:rsid w:val="71D171A1"/>
    <w:rsid w:val="71F767EA"/>
    <w:rsid w:val="72120B66"/>
    <w:rsid w:val="72184027"/>
    <w:rsid w:val="7240231C"/>
    <w:rsid w:val="72B31B3C"/>
    <w:rsid w:val="72CB0CCC"/>
    <w:rsid w:val="72ED1C29"/>
    <w:rsid w:val="7305562F"/>
    <w:rsid w:val="730A0489"/>
    <w:rsid w:val="731460C2"/>
    <w:rsid w:val="736C6E0D"/>
    <w:rsid w:val="73A7055E"/>
    <w:rsid w:val="73D77455"/>
    <w:rsid w:val="73FF1C24"/>
    <w:rsid w:val="740659AD"/>
    <w:rsid w:val="743552EA"/>
    <w:rsid w:val="74750D8C"/>
    <w:rsid w:val="74B57F4A"/>
    <w:rsid w:val="74D91F89"/>
    <w:rsid w:val="74DF56B7"/>
    <w:rsid w:val="75101C5F"/>
    <w:rsid w:val="75141E66"/>
    <w:rsid w:val="75984275"/>
    <w:rsid w:val="759B7914"/>
    <w:rsid w:val="75BC4209"/>
    <w:rsid w:val="75E5322C"/>
    <w:rsid w:val="75FA1B82"/>
    <w:rsid w:val="76355F6B"/>
    <w:rsid w:val="76A644CB"/>
    <w:rsid w:val="76B471A6"/>
    <w:rsid w:val="76D156EE"/>
    <w:rsid w:val="77370F34"/>
    <w:rsid w:val="77425D38"/>
    <w:rsid w:val="77445690"/>
    <w:rsid w:val="779F2255"/>
    <w:rsid w:val="77A96321"/>
    <w:rsid w:val="77B809C5"/>
    <w:rsid w:val="77E71667"/>
    <w:rsid w:val="78177347"/>
    <w:rsid w:val="782549E6"/>
    <w:rsid w:val="782A755F"/>
    <w:rsid w:val="782C0159"/>
    <w:rsid w:val="786B2A83"/>
    <w:rsid w:val="79110818"/>
    <w:rsid w:val="79526DD4"/>
    <w:rsid w:val="79995337"/>
    <w:rsid w:val="79A566E1"/>
    <w:rsid w:val="79AD0098"/>
    <w:rsid w:val="79E4657E"/>
    <w:rsid w:val="7A044404"/>
    <w:rsid w:val="7A4F2282"/>
    <w:rsid w:val="7A600790"/>
    <w:rsid w:val="7A626E48"/>
    <w:rsid w:val="7A6717A3"/>
    <w:rsid w:val="7A861BA9"/>
    <w:rsid w:val="7A9917EC"/>
    <w:rsid w:val="7AB81ABF"/>
    <w:rsid w:val="7B0814C8"/>
    <w:rsid w:val="7B3468E6"/>
    <w:rsid w:val="7B7102BA"/>
    <w:rsid w:val="7B753A4B"/>
    <w:rsid w:val="7BA17DB8"/>
    <w:rsid w:val="7BC33096"/>
    <w:rsid w:val="7BD159BB"/>
    <w:rsid w:val="7BD340C8"/>
    <w:rsid w:val="7C155CE0"/>
    <w:rsid w:val="7C4140B3"/>
    <w:rsid w:val="7C5F4FDC"/>
    <w:rsid w:val="7C6054FF"/>
    <w:rsid w:val="7C712C0B"/>
    <w:rsid w:val="7C8B7560"/>
    <w:rsid w:val="7CE53DFF"/>
    <w:rsid w:val="7CE55E4C"/>
    <w:rsid w:val="7D232A4E"/>
    <w:rsid w:val="7D3E5370"/>
    <w:rsid w:val="7D510CE6"/>
    <w:rsid w:val="7D9D338C"/>
    <w:rsid w:val="7DD11D89"/>
    <w:rsid w:val="7DF27FEA"/>
    <w:rsid w:val="7E286E53"/>
    <w:rsid w:val="7E2F70B2"/>
    <w:rsid w:val="7E464065"/>
    <w:rsid w:val="7E4E3B06"/>
    <w:rsid w:val="7EC13674"/>
    <w:rsid w:val="7EC16E50"/>
    <w:rsid w:val="7EC35F96"/>
    <w:rsid w:val="7ECB4372"/>
    <w:rsid w:val="7EE20074"/>
    <w:rsid w:val="7EFA667C"/>
    <w:rsid w:val="7F4265F2"/>
    <w:rsid w:val="7F456900"/>
    <w:rsid w:val="7F521B13"/>
    <w:rsid w:val="7F5F71A6"/>
    <w:rsid w:val="7F610A40"/>
    <w:rsid w:val="7F63323B"/>
    <w:rsid w:val="7F822137"/>
    <w:rsid w:val="7F897256"/>
    <w:rsid w:val="7FD2704A"/>
    <w:rsid w:val="7FDB6F48"/>
    <w:rsid w:val="7FE344A0"/>
    <w:rsid w:val="7FF85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52ED01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DD3089"/>
    <w:rPr>
      <w:rFonts w:ascii="宋体" w:hAnsi="宋体" w:cs="宋体"/>
      <w:sz w:val="24"/>
      <w:szCs w:val="24"/>
    </w:rPr>
  </w:style>
  <w:style w:type="paragraph" w:styleId="3">
    <w:name w:val="heading 3"/>
    <w:basedOn w:val="a"/>
    <w:link w:val="30"/>
    <w:uiPriority w:val="9"/>
    <w:qFormat/>
    <w:rsid w:val="00407A5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A6EE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</w:style>
  <w:style w:type="character" w:styleId="a7">
    <w:name w:val="Strong"/>
    <w:basedOn w:val="a0"/>
    <w:uiPriority w:val="22"/>
    <w:qFormat/>
    <w:rPr>
      <w:b/>
      <w:bCs/>
    </w:rPr>
  </w:style>
  <w:style w:type="character" w:styleId="a8">
    <w:name w:val="Emphasis"/>
    <w:basedOn w:val="a0"/>
    <w:uiPriority w:val="20"/>
    <w:qFormat/>
    <w:rPr>
      <w:i/>
      <w:iCs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paragraph" w:customStyle="1" w:styleId="1">
    <w:name w:val="列出段落1"/>
    <w:basedOn w:val="a"/>
    <w:uiPriority w:val="34"/>
    <w:qFormat/>
    <w:pPr>
      <w:ind w:left="720"/>
      <w:contextualSpacing/>
    </w:pPr>
  </w:style>
  <w:style w:type="paragraph" w:customStyle="1" w:styleId="11">
    <w:name w:val="列出段落11"/>
    <w:basedOn w:val="a"/>
    <w:link w:val="110"/>
    <w:uiPriority w:val="34"/>
    <w:qFormat/>
    <w:pPr>
      <w:ind w:left="720"/>
      <w:contextualSpacing/>
    </w:pPr>
    <w:rPr>
      <w:rFonts w:ascii="Times New Roman" w:hAnsi="Times New Roman" w:cs="Times New Roman"/>
    </w:rPr>
  </w:style>
  <w:style w:type="character" w:customStyle="1" w:styleId="HTML0">
    <w:name w:val="HTML 预设格式 字符"/>
    <w:basedOn w:val="a0"/>
    <w:link w:val="HTML"/>
    <w:uiPriority w:val="99"/>
    <w:qFormat/>
    <w:rPr>
      <w:rFonts w:ascii="宋体" w:eastAsia="宋体" w:hAnsi="宋体" w:cs="宋体"/>
      <w:kern w:val="0"/>
      <w:sz w:val="24"/>
      <w:szCs w:val="24"/>
    </w:rPr>
  </w:style>
  <w:style w:type="paragraph" w:customStyle="1" w:styleId="2">
    <w:name w:val="列出段落2"/>
    <w:basedOn w:val="a"/>
    <w:uiPriority w:val="99"/>
    <w:unhideWhenUsed/>
    <w:qFormat/>
    <w:pPr>
      <w:widowControl w:val="0"/>
      <w:ind w:firstLineChars="200" w:firstLine="420"/>
      <w:jc w:val="both"/>
    </w:pPr>
    <w:rPr>
      <w:rFonts w:ascii="Times New Roman" w:hAnsi="Times New Roman" w:cs="Times New Roman"/>
      <w:kern w:val="2"/>
      <w:sz w:val="21"/>
    </w:rPr>
  </w:style>
  <w:style w:type="character" w:styleId="a9">
    <w:name w:val="Hyperlink"/>
    <w:basedOn w:val="a0"/>
    <w:uiPriority w:val="99"/>
    <w:unhideWhenUsed/>
    <w:rsid w:val="0060355A"/>
    <w:rPr>
      <w:color w:val="0000FF" w:themeColor="hyperlink"/>
      <w:u w:val="single"/>
    </w:rPr>
  </w:style>
  <w:style w:type="paragraph" w:styleId="aa">
    <w:name w:val="Revision"/>
    <w:hidden/>
    <w:uiPriority w:val="99"/>
    <w:semiHidden/>
    <w:rsid w:val="006C75C8"/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styleId="ab">
    <w:name w:val="List Paragraph"/>
    <w:basedOn w:val="a"/>
    <w:uiPriority w:val="99"/>
    <w:rsid w:val="00C66029"/>
    <w:pPr>
      <w:ind w:firstLineChars="200" w:firstLine="420"/>
    </w:pPr>
  </w:style>
  <w:style w:type="paragraph" w:styleId="ac">
    <w:name w:val="Normal (Web)"/>
    <w:basedOn w:val="a"/>
    <w:uiPriority w:val="99"/>
    <w:semiHidden/>
    <w:unhideWhenUsed/>
    <w:rsid w:val="005D7375"/>
    <w:pPr>
      <w:spacing w:before="100" w:beforeAutospacing="1" w:after="100" w:afterAutospacing="1"/>
    </w:pPr>
  </w:style>
  <w:style w:type="character" w:customStyle="1" w:styleId="10">
    <w:name w:val="未处理的提及1"/>
    <w:basedOn w:val="a0"/>
    <w:uiPriority w:val="99"/>
    <w:rsid w:val="006E3295"/>
    <w:rPr>
      <w:color w:val="605E5C"/>
      <w:shd w:val="clear" w:color="auto" w:fill="E1DFDD"/>
    </w:rPr>
  </w:style>
  <w:style w:type="character" w:customStyle="1" w:styleId="30">
    <w:name w:val="标题 3 字符"/>
    <w:basedOn w:val="a0"/>
    <w:link w:val="3"/>
    <w:uiPriority w:val="9"/>
    <w:rsid w:val="00407A59"/>
    <w:rPr>
      <w:rFonts w:ascii="宋体" w:hAnsi="宋体" w:cs="宋体"/>
      <w:b/>
      <w:bCs/>
      <w:sz w:val="27"/>
      <w:szCs w:val="27"/>
    </w:rPr>
  </w:style>
  <w:style w:type="character" w:customStyle="1" w:styleId="apple-converted-space">
    <w:name w:val="apple-converted-space"/>
    <w:basedOn w:val="a0"/>
    <w:rsid w:val="00407A59"/>
  </w:style>
  <w:style w:type="character" w:customStyle="1" w:styleId="40">
    <w:name w:val="标题 4 字符"/>
    <w:basedOn w:val="a0"/>
    <w:link w:val="4"/>
    <w:uiPriority w:val="9"/>
    <w:semiHidden/>
    <w:rsid w:val="006A6EE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20">
    <w:name w:val="未处理的提及2"/>
    <w:basedOn w:val="a0"/>
    <w:uiPriority w:val="99"/>
    <w:rsid w:val="0086786F"/>
    <w:rPr>
      <w:color w:val="605E5C"/>
      <w:shd w:val="clear" w:color="auto" w:fill="E1DFDD"/>
    </w:rPr>
  </w:style>
  <w:style w:type="paragraph" w:customStyle="1" w:styleId="12">
    <w:name w:val="样式1"/>
    <w:basedOn w:val="11"/>
    <w:link w:val="13"/>
    <w:qFormat/>
    <w:rsid w:val="00557392"/>
    <w:pPr>
      <w:tabs>
        <w:tab w:val="right" w:pos="10800"/>
      </w:tabs>
      <w:spacing w:beforeLines="50" w:before="156" w:line="250" w:lineRule="exact"/>
      <w:ind w:left="0"/>
      <w:jc w:val="both"/>
    </w:pPr>
    <w:rPr>
      <w:rFonts w:eastAsiaTheme="minorEastAsia"/>
      <w:i/>
      <w:iCs/>
      <w:sz w:val="21"/>
      <w:szCs w:val="21"/>
    </w:rPr>
  </w:style>
  <w:style w:type="character" w:customStyle="1" w:styleId="110">
    <w:name w:val="列出段落11 字符"/>
    <w:basedOn w:val="a0"/>
    <w:link w:val="11"/>
    <w:uiPriority w:val="34"/>
    <w:rsid w:val="00557392"/>
    <w:rPr>
      <w:sz w:val="24"/>
      <w:szCs w:val="24"/>
    </w:rPr>
  </w:style>
  <w:style w:type="character" w:customStyle="1" w:styleId="13">
    <w:name w:val="样式1 字符"/>
    <w:basedOn w:val="110"/>
    <w:link w:val="12"/>
    <w:rsid w:val="00557392"/>
    <w:rPr>
      <w:rFonts w:eastAsiaTheme="minorEastAsia"/>
      <w:i/>
      <w:iCs/>
      <w:sz w:val="21"/>
      <w:szCs w:val="21"/>
    </w:rPr>
  </w:style>
  <w:style w:type="paragraph" w:customStyle="1" w:styleId="21">
    <w:name w:val="样式2"/>
    <w:basedOn w:val="11"/>
    <w:link w:val="22"/>
    <w:qFormat/>
    <w:rsid w:val="002F380B"/>
    <w:pPr>
      <w:tabs>
        <w:tab w:val="right" w:pos="10800"/>
      </w:tabs>
      <w:spacing w:beforeLines="50" w:before="156" w:line="260" w:lineRule="exact"/>
      <w:ind w:left="0"/>
      <w:jc w:val="both"/>
    </w:pPr>
    <w:rPr>
      <w:rFonts w:eastAsiaTheme="minorEastAsia"/>
      <w:sz w:val="21"/>
      <w:szCs w:val="21"/>
    </w:rPr>
  </w:style>
  <w:style w:type="character" w:customStyle="1" w:styleId="22">
    <w:name w:val="样式2 字符"/>
    <w:basedOn w:val="110"/>
    <w:link w:val="21"/>
    <w:rsid w:val="002F380B"/>
    <w:rPr>
      <w:rFonts w:eastAsiaTheme="minorEastAsia"/>
      <w:sz w:val="21"/>
      <w:szCs w:val="21"/>
    </w:rPr>
  </w:style>
  <w:style w:type="character" w:styleId="ad">
    <w:name w:val="FollowedHyperlink"/>
    <w:basedOn w:val="a0"/>
    <w:uiPriority w:val="99"/>
    <w:semiHidden/>
    <w:unhideWhenUsed/>
    <w:rsid w:val="004F685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62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2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1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6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9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8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17</Words>
  <Characters>6369</Characters>
  <Application>Microsoft Office Word</Application>
  <DocSecurity>0</DocSecurity>
  <Lines>53</Lines>
  <Paragraphs>14</Paragraphs>
  <ScaleCrop>false</ScaleCrop>
  <Company>Microsoft</Company>
  <LinksUpToDate>false</LinksUpToDate>
  <CharactersWithSpaces>7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</dc:creator>
  <cp:lastModifiedBy>uspn</cp:lastModifiedBy>
  <cp:revision>2</cp:revision>
  <cp:lastPrinted>2023-05-04T06:30:00Z</cp:lastPrinted>
  <dcterms:created xsi:type="dcterms:W3CDTF">2024-10-01T13:39:00Z</dcterms:created>
  <dcterms:modified xsi:type="dcterms:W3CDTF">2024-10-01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662</vt:lpwstr>
  </property>
  <property fmtid="{D5CDD505-2E9C-101B-9397-08002B2CF9AE}" pid="3" name="GrammarlyDocumentId">
    <vt:lpwstr>eba7d56fa3a34561c083a1ef458585727befb280700b1e24ca85c2c236815746</vt:lpwstr>
  </property>
</Properties>
</file>